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b w:val="0"/>
          <w:bCs w:val="0"/>
          <w:szCs w:val="21"/>
          <w:shd w:val="clear" w:color="auto" w:fill="auto"/>
        </w:rPr>
        <w:id w:val="-753194581"/>
        <w:docPartObj>
          <w:docPartGallery w:val="Cover Pages"/>
          <w:docPartUnique/>
        </w:docPartObj>
      </w:sdtPr>
      <w:sdtEndPr>
        <w:rPr>
          <w:rFonts w:ascii="Cambria" w:hAnsi="Cambria"/>
          <w:sz w:val="46"/>
          <w:szCs w:val="46"/>
        </w:rPr>
      </w:sdtEndPr>
      <w:sdtContent>
        <w:p w14:paraId="59B2FAA9" w14:textId="77777777" w:rsidR="00E73BB4" w:rsidRPr="00994DDB" w:rsidRDefault="00994DDB" w:rsidP="00CD77D2">
          <w:pPr>
            <w:pStyle w:val="Nessunaspaziatura"/>
            <w:jc w:val="both"/>
          </w:pPr>
          <w:r w:rsidRPr="00994DDB">
            <w:rPr>
              <w:noProof/>
            </w:rPr>
            <w:drawing>
              <wp:anchor distT="0" distB="0" distL="114300" distR="114300" simplePos="0" relativeHeight="251720192" behindDoc="1" locked="0" layoutInCell="1" allowOverlap="1" wp14:anchorId="6984C0AA" wp14:editId="24E01FD0">
                <wp:simplePos x="0" y="0"/>
                <wp:positionH relativeFrom="column">
                  <wp:posOffset>767715</wp:posOffset>
                </wp:positionH>
                <wp:positionV relativeFrom="paragraph">
                  <wp:posOffset>-252730</wp:posOffset>
                </wp:positionV>
                <wp:extent cx="3867150" cy="1673860"/>
                <wp:effectExtent l="0" t="0" r="0" b="2540"/>
                <wp:wrapNone/>
                <wp:docPr id="6" name="Immagin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867150" cy="1673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42470AB3" w14:textId="77777777" w:rsidR="006E3E85" w:rsidRPr="00994DDB" w:rsidRDefault="006E3E85" w:rsidP="00CD77D2">
          <w:pPr>
            <w:ind w:left="1440"/>
            <w:rPr>
              <w:rFonts w:cstheme="minorHAnsi"/>
              <w:szCs w:val="22"/>
            </w:rPr>
          </w:pPr>
        </w:p>
        <w:p w14:paraId="3A723EAF" w14:textId="77777777" w:rsidR="0020057F" w:rsidRDefault="0020057F" w:rsidP="00CD77D2">
          <w:pPr>
            <w:rPr>
              <w:rFonts w:cstheme="minorHAnsi"/>
              <w:sz w:val="32"/>
              <w:szCs w:val="22"/>
            </w:rPr>
          </w:pPr>
        </w:p>
        <w:p w14:paraId="4BDB8841" w14:textId="77777777" w:rsidR="0020057F" w:rsidRDefault="0020057F" w:rsidP="00CD77D2">
          <w:pPr>
            <w:rPr>
              <w:rFonts w:cstheme="minorHAnsi"/>
              <w:sz w:val="32"/>
              <w:szCs w:val="22"/>
            </w:rPr>
          </w:pPr>
        </w:p>
        <w:p w14:paraId="400706CC" w14:textId="77777777" w:rsidR="0020057F" w:rsidRDefault="0020057F" w:rsidP="00CD77D2">
          <w:pPr>
            <w:rPr>
              <w:rFonts w:cstheme="minorHAnsi"/>
              <w:sz w:val="32"/>
              <w:szCs w:val="22"/>
            </w:rPr>
          </w:pPr>
        </w:p>
        <w:p w14:paraId="689C8A23" w14:textId="77777777" w:rsidR="00E73BB4" w:rsidRPr="00994DDB" w:rsidRDefault="00E73BB4" w:rsidP="00CD77D2">
          <w:pPr>
            <w:rPr>
              <w:rFonts w:cstheme="minorHAnsi"/>
              <w:sz w:val="32"/>
              <w:szCs w:val="22"/>
            </w:rPr>
          </w:pPr>
          <w:r w:rsidRPr="00994DDB">
            <w:rPr>
              <w:rFonts w:cstheme="minorHAnsi"/>
              <w:sz w:val="32"/>
              <w:szCs w:val="22"/>
            </w:rPr>
            <w:t>Dipartimento di Ingegneria e Scienze dell’Informazione e Matematica</w:t>
          </w:r>
        </w:p>
        <w:p w14:paraId="586C4C3C" w14:textId="77777777" w:rsidR="00E73BB4" w:rsidRDefault="00E73BB4" w:rsidP="00CD77D2">
          <w:pPr>
            <w:rPr>
              <w:rFonts w:cstheme="minorHAnsi"/>
              <w:sz w:val="28"/>
              <w:szCs w:val="28"/>
            </w:rPr>
          </w:pPr>
          <w:r w:rsidRPr="00994DDB">
            <w:rPr>
              <w:rFonts w:cstheme="minorHAnsi"/>
              <w:sz w:val="28"/>
              <w:szCs w:val="28"/>
            </w:rPr>
            <w:t xml:space="preserve">CORSO DI LAUREA IN INFORMATICA </w:t>
          </w:r>
        </w:p>
        <w:p w14:paraId="4DB58CBD" w14:textId="05A09269" w:rsidR="00994DDB" w:rsidRPr="00994DDB" w:rsidRDefault="00994DDB" w:rsidP="00F64FCF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 xml:space="preserve">Insegnamento Laboratorio di </w:t>
          </w:r>
          <w:r w:rsidR="0017085F">
            <w:rPr>
              <w:rFonts w:cstheme="minorHAnsi"/>
              <w:sz w:val="28"/>
              <w:szCs w:val="28"/>
            </w:rPr>
            <w:t>Basi di Dati</w:t>
          </w:r>
          <w:r>
            <w:rPr>
              <w:rFonts w:cstheme="minorHAnsi"/>
              <w:sz w:val="28"/>
              <w:szCs w:val="28"/>
            </w:rPr>
            <w:br/>
          </w:r>
        </w:p>
        <w:p w14:paraId="48E4FA90" w14:textId="77777777" w:rsidR="00E73BB4" w:rsidRPr="00994DDB" w:rsidRDefault="00E73BB4" w:rsidP="00CD77D2">
          <w:pPr>
            <w:rPr>
              <w:rFonts w:cstheme="minorHAnsi"/>
              <w:sz w:val="27"/>
              <w:szCs w:val="27"/>
            </w:rPr>
          </w:pPr>
        </w:p>
        <w:p w14:paraId="136D403B" w14:textId="77777777" w:rsidR="00E73BB4" w:rsidRPr="00994DDB" w:rsidRDefault="00CF6D73" w:rsidP="00CD77D2">
          <w:pPr>
            <w:rPr>
              <w:rFonts w:cstheme="minorHAnsi"/>
              <w:szCs w:val="24"/>
            </w:rPr>
          </w:pPr>
          <w:r w:rsidRPr="00994DDB">
            <w:rPr>
              <w:rFonts w:cstheme="minorHAnsi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55680" behindDoc="0" locked="0" layoutInCell="1" allowOverlap="1" wp14:anchorId="4531312C" wp14:editId="0B38512F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20</wp:posOffset>
                    </wp:positionV>
                    <wp:extent cx="5402580" cy="0"/>
                    <wp:effectExtent l="0" t="0" r="0" b="0"/>
                    <wp:wrapNone/>
                    <wp:docPr id="42" name="Connettore diritto 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22225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51BD921A" id="Connettore diritto 42" o:spid="_x0000_s1026" style="position:absolute;z-index:251655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.6pt" to="425.55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" strokecolor="#4472c4 [3204]" strokeweight="1.75pt">
                    <v:stroke joinstyle="miter"/>
                  </v:line>
                </w:pict>
              </mc:Fallback>
            </mc:AlternateContent>
          </w:r>
        </w:p>
        <w:p w14:paraId="6145C9B5" w14:textId="77777777" w:rsidR="00E73BB4" w:rsidRPr="00994DDB" w:rsidRDefault="00E73BB4" w:rsidP="00CD77D2">
          <w:pPr>
            <w:rPr>
              <w:rFonts w:cstheme="minorHAnsi"/>
              <w:szCs w:val="24"/>
            </w:rPr>
          </w:pPr>
        </w:p>
        <w:p w14:paraId="4D582063" w14:textId="77777777" w:rsidR="006E3E85" w:rsidRPr="00994DDB" w:rsidRDefault="006E3E85" w:rsidP="00CD77D2">
          <w:pPr>
            <w:rPr>
              <w:rFonts w:cstheme="minorHAnsi"/>
              <w:szCs w:val="24"/>
            </w:rPr>
          </w:pPr>
        </w:p>
        <w:p w14:paraId="48DF4490" w14:textId="77777777" w:rsidR="006E3E85" w:rsidRPr="00994DDB" w:rsidRDefault="006E3E85" w:rsidP="00CD77D2">
          <w:pPr>
            <w:rPr>
              <w:rFonts w:cstheme="minorHAnsi"/>
              <w:szCs w:val="24"/>
            </w:rPr>
          </w:pPr>
        </w:p>
        <w:p w14:paraId="385636E8" w14:textId="1D1ED83A" w:rsidR="00E73BB4" w:rsidRPr="00292F08" w:rsidRDefault="0017085F" w:rsidP="006471E6">
          <w:pPr>
            <w:pStyle w:val="Nessunaspaziatura"/>
            <w:rPr>
              <w:sz w:val="36"/>
              <w:szCs w:val="48"/>
            </w:rPr>
          </w:pPr>
          <w:proofErr w:type="spellStart"/>
          <w:r>
            <w:rPr>
              <w:sz w:val="36"/>
              <w:szCs w:val="48"/>
            </w:rPr>
            <w:t>Simplest</w:t>
          </w:r>
          <w:proofErr w:type="spellEnd"/>
          <w:r>
            <w:rPr>
              <w:sz w:val="36"/>
              <w:szCs w:val="48"/>
            </w:rPr>
            <w:t xml:space="preserve"> Note</w:t>
          </w:r>
        </w:p>
        <w:p w14:paraId="5E854004" w14:textId="77777777" w:rsidR="006E3E85" w:rsidRPr="00994DDB" w:rsidRDefault="006E3E85" w:rsidP="00CD77D2">
          <w:pPr>
            <w:rPr>
              <w:rFonts w:cstheme="minorHAnsi"/>
            </w:rPr>
          </w:pPr>
        </w:p>
        <w:p w14:paraId="38F5BC36" w14:textId="77777777" w:rsidR="006E3E85" w:rsidRDefault="006E3E85" w:rsidP="00CD77D2"/>
        <w:p w14:paraId="46422687" w14:textId="77777777" w:rsidR="006E3E85" w:rsidRDefault="006E3E85" w:rsidP="00CD77D2"/>
        <w:tbl>
          <w:tblPr>
            <w:tblW w:w="8857" w:type="dxa"/>
            <w:jc w:val="center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1E0" w:firstRow="1" w:lastRow="1" w:firstColumn="1" w:lastColumn="1" w:noHBand="0" w:noVBand="0"/>
          </w:tblPr>
          <w:tblGrid>
            <w:gridCol w:w="2020"/>
            <w:gridCol w:w="1418"/>
            <w:gridCol w:w="1384"/>
            <w:gridCol w:w="3965"/>
            <w:gridCol w:w="70"/>
          </w:tblGrid>
          <w:tr w:rsidR="00D74F96" w:rsidRPr="00292F08" w14:paraId="3A569C32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8787" w:type="dxa"/>
                <w:gridSpan w:val="4"/>
              </w:tcPr>
              <w:p w14:paraId="72CCEABF" w14:textId="77777777" w:rsidR="00994DDB" w:rsidRPr="00292F08" w:rsidRDefault="00994DDB" w:rsidP="00471625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 xml:space="preserve">Membri </w:t>
                </w:r>
                <w:proofErr w:type="gramStart"/>
                <w:r w:rsidRPr="00292F08">
                  <w:rPr>
                    <w:rFonts w:cstheme="minorHAnsi"/>
                    <w:b/>
                    <w:szCs w:val="22"/>
                  </w:rPr>
                  <w:t>del team</w:t>
                </w:r>
                <w:proofErr w:type="gramEnd"/>
              </w:p>
            </w:tc>
          </w:tr>
          <w:tr w:rsidR="00D74F96" w:rsidRPr="00292F08" w14:paraId="6881B99C" w14:textId="77777777" w:rsidTr="00471625">
            <w:trPr>
              <w:gridAfter w:val="1"/>
              <w:wAfter w:w="70" w:type="dxa"/>
              <w:jc w:val="center"/>
            </w:trPr>
            <w:tc>
              <w:tcPr>
                <w:tcW w:w="2020" w:type="dxa"/>
              </w:tcPr>
              <w:p w14:paraId="27B2F8EA" w14:textId="77777777" w:rsidR="00994DDB" w:rsidRPr="00292F08" w:rsidRDefault="002B2DFB" w:rsidP="00CD77D2">
                <w:pPr>
                  <w:autoSpaceDE w:val="0"/>
                  <w:autoSpaceDN w:val="0"/>
                  <w:adjustRightInd w:val="0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Cognome e n</w:t>
                </w:r>
                <w:r w:rsidR="00994DDB" w:rsidRPr="00292F08">
                  <w:rPr>
                    <w:rFonts w:cstheme="minorHAnsi"/>
                    <w:b/>
                    <w:szCs w:val="22"/>
                  </w:rPr>
                  <w:t>ome</w:t>
                </w:r>
              </w:p>
            </w:tc>
            <w:tc>
              <w:tcPr>
                <w:tcW w:w="1418" w:type="dxa"/>
              </w:tcPr>
              <w:p w14:paraId="1803FF2E" w14:textId="77777777" w:rsidR="00994DDB" w:rsidRPr="00292F08" w:rsidRDefault="00994DDB" w:rsidP="00CD77D2">
                <w:pPr>
                  <w:autoSpaceDE w:val="0"/>
                  <w:autoSpaceDN w:val="0"/>
                  <w:adjustRightInd w:val="0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Matricola</w:t>
                </w:r>
              </w:p>
            </w:tc>
            <w:tc>
              <w:tcPr>
                <w:tcW w:w="5349" w:type="dxa"/>
                <w:gridSpan w:val="2"/>
              </w:tcPr>
              <w:p w14:paraId="6C6136D7" w14:textId="29838FEC" w:rsidR="00994DDB" w:rsidRPr="00292F08" w:rsidRDefault="009856A2" w:rsidP="00CD77D2">
                <w:pPr>
                  <w:autoSpaceDE w:val="0"/>
                  <w:autoSpaceDN w:val="0"/>
                  <w:adjustRightInd w:val="0"/>
                  <w:rPr>
                    <w:rFonts w:cstheme="minorHAnsi"/>
                    <w:b/>
                    <w:szCs w:val="22"/>
                  </w:rPr>
                </w:pPr>
                <w:r>
                  <w:rPr>
                    <w:rFonts w:cstheme="minorHAnsi"/>
                    <w:b/>
                    <w:szCs w:val="22"/>
                  </w:rPr>
                  <w:t>Ruolo</w:t>
                </w:r>
                <w:r w:rsidR="00994DDB" w:rsidRPr="00292F08">
                  <w:rPr>
                    <w:rFonts w:cstheme="minorHAnsi"/>
                    <w:b/>
                    <w:szCs w:val="22"/>
                  </w:rPr>
                  <w:t xml:space="preserve"> </w:t>
                </w:r>
              </w:p>
            </w:tc>
          </w:tr>
          <w:tr w:rsidR="00994DDB" w:rsidRPr="00292F08" w14:paraId="1E4BD7DF" w14:textId="77777777" w:rsidTr="00471625">
            <w:trPr>
              <w:gridAfter w:val="1"/>
              <w:wAfter w:w="70" w:type="dxa"/>
              <w:jc w:val="center"/>
            </w:trPr>
            <w:tc>
              <w:tcPr>
                <w:tcW w:w="2020" w:type="dxa"/>
              </w:tcPr>
              <w:p w14:paraId="53BA77E7" w14:textId="40070CD9" w:rsidR="00994DDB" w:rsidRPr="00292F08" w:rsidRDefault="0017085F" w:rsidP="00CD77D2">
                <w:pPr>
                  <w:autoSpaceDE w:val="0"/>
                  <w:autoSpaceDN w:val="0"/>
                  <w:adjustRightInd w:val="0"/>
                  <w:rPr>
                    <w:rFonts w:cstheme="minorHAnsi"/>
                    <w:b/>
                    <w:color w:val="333399"/>
                    <w:szCs w:val="22"/>
                  </w:rPr>
                </w:pPr>
                <w:r>
                  <w:rPr>
                    <w:rFonts w:cstheme="minorHAnsi"/>
                    <w:b/>
                    <w:color w:val="333399"/>
                    <w:szCs w:val="22"/>
                  </w:rPr>
                  <w:t>Pecce Ivo</w:t>
                </w:r>
              </w:p>
            </w:tc>
            <w:tc>
              <w:tcPr>
                <w:tcW w:w="1418" w:type="dxa"/>
              </w:tcPr>
              <w:p w14:paraId="3396B7C7" w14:textId="5A597BDE" w:rsidR="00994DDB" w:rsidRPr="00292F08" w:rsidRDefault="00F029F3" w:rsidP="00CD77D2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251924</w:t>
                </w:r>
              </w:p>
            </w:tc>
            <w:tc>
              <w:tcPr>
                <w:tcW w:w="5349" w:type="dxa"/>
                <w:gridSpan w:val="2"/>
              </w:tcPr>
              <w:p w14:paraId="3815257C" w14:textId="02FFDCB2" w:rsidR="00994DDB" w:rsidRPr="00292F08" w:rsidRDefault="00471625" w:rsidP="00CD77D2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  <w:r>
                  <w:t>Analisi, progettazione concettuale e logica, implementazione in SQL e realizzazione dell’interfaccia in PHP/HTML/JavaScript/CSS</w:t>
                </w:r>
              </w:p>
            </w:tc>
          </w:tr>
          <w:tr w:rsidR="00994DDB" w:rsidRPr="00292F08" w14:paraId="5400678A" w14:textId="77777777" w:rsidTr="00471625">
            <w:trPr>
              <w:gridAfter w:val="1"/>
              <w:wAfter w:w="70" w:type="dxa"/>
              <w:jc w:val="center"/>
            </w:trPr>
            <w:tc>
              <w:tcPr>
                <w:tcW w:w="2020" w:type="dxa"/>
              </w:tcPr>
              <w:p w14:paraId="5EA546F9" w14:textId="77777777" w:rsidR="00994DDB" w:rsidRPr="00292F08" w:rsidRDefault="00994DDB" w:rsidP="00CD77D2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1418" w:type="dxa"/>
              </w:tcPr>
              <w:p w14:paraId="05A0AACF" w14:textId="77777777" w:rsidR="00994DDB" w:rsidRPr="00292F08" w:rsidRDefault="00994DDB" w:rsidP="00CD77D2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5349" w:type="dxa"/>
                <w:gridSpan w:val="2"/>
              </w:tcPr>
              <w:p w14:paraId="7FC56D56" w14:textId="77777777" w:rsidR="00994DDB" w:rsidRPr="00292F08" w:rsidRDefault="00994DDB" w:rsidP="00CD77D2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</w:tr>
          <w:tr w:rsidR="00994DDB" w:rsidRPr="00292F08" w14:paraId="24C10DD2" w14:textId="77777777" w:rsidTr="00471625">
            <w:trPr>
              <w:gridAfter w:val="1"/>
              <w:wAfter w:w="70" w:type="dxa"/>
              <w:jc w:val="center"/>
            </w:trPr>
            <w:tc>
              <w:tcPr>
                <w:tcW w:w="2020" w:type="dxa"/>
              </w:tcPr>
              <w:p w14:paraId="2E90F72B" w14:textId="77777777" w:rsidR="00994DDB" w:rsidRPr="00292F08" w:rsidRDefault="00994DDB" w:rsidP="00CD77D2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1418" w:type="dxa"/>
              </w:tcPr>
              <w:p w14:paraId="0A6704E4" w14:textId="77777777" w:rsidR="00994DDB" w:rsidRPr="00292F08" w:rsidRDefault="00994DDB" w:rsidP="00CD77D2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5349" w:type="dxa"/>
                <w:gridSpan w:val="2"/>
              </w:tcPr>
              <w:p w14:paraId="2D335142" w14:textId="77777777" w:rsidR="00994DDB" w:rsidRPr="00292F08" w:rsidRDefault="00994DDB" w:rsidP="00CD77D2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</w:tr>
          <w:tr w:rsidR="006E3E85" w:rsidRPr="00292F08" w14:paraId="114C1B37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3"/>
                <w:shd w:val="clear" w:color="auto" w:fill="auto"/>
              </w:tcPr>
              <w:p w14:paraId="1D3BF7A6" w14:textId="77777777" w:rsidR="006E3E85" w:rsidRPr="00292F08" w:rsidRDefault="006E3E85" w:rsidP="00CD77D2">
                <w:pPr>
                  <w:snapToGrid w:val="0"/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035" w:type="dxa"/>
                <w:gridSpan w:val="2"/>
                <w:shd w:val="clear" w:color="auto" w:fill="auto"/>
              </w:tcPr>
              <w:p w14:paraId="20986449" w14:textId="77777777" w:rsidR="006E3E85" w:rsidRPr="00292F08" w:rsidRDefault="006E3E85" w:rsidP="00CD77D2">
                <w:pPr>
                  <w:snapToGrid w:val="0"/>
                  <w:rPr>
                    <w:rFonts w:ascii="Cambria" w:hAnsi="Cambria"/>
                    <w:szCs w:val="22"/>
                  </w:rPr>
                </w:pPr>
              </w:p>
            </w:tc>
          </w:tr>
          <w:tr w:rsidR="006E3E85" w:rsidRPr="00292F08" w14:paraId="7818EFB2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8857" w:type="dxa"/>
                <w:gridSpan w:val="5"/>
                <w:shd w:val="clear" w:color="auto" w:fill="auto"/>
              </w:tcPr>
              <w:p w14:paraId="2FBCC687" w14:textId="77777777" w:rsidR="006E3E85" w:rsidRPr="00292F08" w:rsidRDefault="006E3E85" w:rsidP="00CD77D2">
                <w:pPr>
                  <w:snapToGrid w:val="0"/>
                  <w:rPr>
                    <w:rFonts w:ascii="Cambria" w:hAnsi="Cambria"/>
                    <w:b/>
                    <w:szCs w:val="22"/>
                  </w:rPr>
                </w:pPr>
              </w:p>
            </w:tc>
          </w:tr>
          <w:tr w:rsidR="006E3E85" w:rsidRPr="00292F08" w14:paraId="64E665EC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3"/>
                <w:shd w:val="clear" w:color="auto" w:fill="auto"/>
              </w:tcPr>
              <w:p w14:paraId="6FB08AE1" w14:textId="77777777" w:rsidR="006E3E85" w:rsidRPr="00292F08" w:rsidRDefault="006E3E85" w:rsidP="00CD77D2">
                <w:pPr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035" w:type="dxa"/>
                <w:gridSpan w:val="2"/>
                <w:shd w:val="clear" w:color="auto" w:fill="auto"/>
              </w:tcPr>
              <w:p w14:paraId="62CCC675" w14:textId="77777777" w:rsidR="006E3E85" w:rsidRPr="00292F08" w:rsidRDefault="006E3E85" w:rsidP="00CD77D2">
                <w:pPr>
                  <w:rPr>
                    <w:rFonts w:ascii="Cambria" w:hAnsi="Cambria"/>
                    <w:szCs w:val="22"/>
                  </w:rPr>
                </w:pPr>
              </w:p>
            </w:tc>
          </w:tr>
        </w:tbl>
        <w:p w14:paraId="75E0EC64" w14:textId="77777777" w:rsidR="004563BA" w:rsidRDefault="00CF6D73" w:rsidP="00CD77D2">
          <w:pPr>
            <w:rPr>
              <w:rFonts w:ascii="Cambria" w:hAnsi="Cambria"/>
              <w:sz w:val="20"/>
              <w:szCs w:val="28"/>
            </w:rPr>
          </w:pPr>
          <w:r>
            <w:rPr>
              <w:rFonts w:ascii="Cambria" w:hAnsi="Cambria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95616" behindDoc="0" locked="0" layoutInCell="1" allowOverlap="1" wp14:anchorId="3739743A" wp14:editId="322CB1E8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835</wp:posOffset>
                    </wp:positionV>
                    <wp:extent cx="5402580" cy="0"/>
                    <wp:effectExtent l="0" t="0" r="0" b="0"/>
                    <wp:wrapNone/>
                    <wp:docPr id="43" name="Connettore diritto 4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19050" cmpd="sng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7D7BF975" id="Connettore diritto 43" o:spid="_x0000_s1026" style="position:absolute;z-index:2516956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6.05pt" to="425.55pt,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" strokecolor="#4472c4 [3204]" strokeweight="1.5pt">
                    <v:stroke joinstyle="miter"/>
                  </v:line>
                </w:pict>
              </mc:Fallback>
            </mc:AlternateContent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0"/>
              <w:szCs w:val="28"/>
            </w:rPr>
            <w:t xml:space="preserve">       </w:t>
          </w:r>
        </w:p>
        <w:p w14:paraId="50D9BA7A" w14:textId="77777777" w:rsidR="0020057F" w:rsidRPr="00994DDB" w:rsidRDefault="0020057F" w:rsidP="00CD77D2">
          <w:pPr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A.A. 2019/2020</w:t>
          </w:r>
        </w:p>
        <w:p w14:paraId="4BD3C7CA" w14:textId="77777777" w:rsidR="00D74F96" w:rsidRDefault="00D74F96" w:rsidP="00CD77D2"/>
        <w:p w14:paraId="16A478B0" w14:textId="77777777" w:rsidR="00D74F96" w:rsidRDefault="000B1792" w:rsidP="00CD77D2">
          <w:pPr>
            <w:rPr>
              <w:rFonts w:ascii="Cambria" w:hAnsi="Cambria"/>
              <w:sz w:val="46"/>
              <w:szCs w:val="46"/>
            </w:rPr>
          </w:pPr>
        </w:p>
      </w:sdtContent>
    </w:sdt>
    <w:sdt>
      <w:sdtPr>
        <w:rPr>
          <w:rFonts w:asciiTheme="minorHAnsi" w:eastAsiaTheme="minorEastAsia" w:hAnsiTheme="minorHAnsi" w:cstheme="majorHAnsi"/>
          <w:color w:val="auto"/>
          <w:sz w:val="21"/>
          <w:szCs w:val="21"/>
        </w:rPr>
        <w:id w:val="-2061085764"/>
        <w:docPartObj>
          <w:docPartGallery w:val="Table of Contents"/>
          <w:docPartUnique/>
        </w:docPartObj>
      </w:sdtPr>
      <w:sdtEndPr>
        <w:rPr>
          <w:b/>
          <w:bCs/>
          <w:sz w:val="22"/>
        </w:rPr>
      </w:sdtEndPr>
      <w:sdtContent>
        <w:p w14:paraId="3EB6A56B" w14:textId="77777777" w:rsidR="00541F7D" w:rsidRPr="00485B53" w:rsidRDefault="00541F7D" w:rsidP="00CD77D2">
          <w:pPr>
            <w:pStyle w:val="Titolosommario"/>
            <w:rPr>
              <w:rFonts w:cstheme="majorHAnsi"/>
            </w:rPr>
          </w:pPr>
          <w:r w:rsidRPr="00485B53">
            <w:rPr>
              <w:rFonts w:cstheme="majorHAnsi"/>
            </w:rPr>
            <w:t>Sommario</w:t>
          </w:r>
        </w:p>
        <w:p w14:paraId="6D5C574B" w14:textId="284D6BA4" w:rsidR="00B01F20" w:rsidRDefault="00541F7D">
          <w:pPr>
            <w:pStyle w:val="Sommario1"/>
            <w:tabs>
              <w:tab w:val="right" w:leader="dot" w:pos="8494"/>
            </w:tabs>
            <w:rPr>
              <w:noProof/>
              <w:szCs w:val="22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begin"/>
          </w:r>
          <w:r w:rsidRPr="00485B53">
            <w:rPr>
              <w:rFonts w:asciiTheme="majorHAnsi" w:hAnsiTheme="majorHAnsi" w:cstheme="majorHAnsi"/>
              <w:b/>
              <w:bCs/>
            </w:rPr>
            <w:instrText xml:space="preserve"> TOC \o "1-3" \h \z \u </w:instrText>
          </w:r>
          <w:r w:rsidRPr="00485B53">
            <w:rPr>
              <w:rFonts w:asciiTheme="majorHAnsi" w:hAnsiTheme="majorHAnsi" w:cstheme="majorHAnsi"/>
              <w:b/>
              <w:bCs/>
            </w:rPr>
            <w:fldChar w:fldCharType="separate"/>
          </w:r>
          <w:hyperlink w:anchor="_Toc42851622" w:history="1">
            <w:r w:rsidR="00B01F20" w:rsidRPr="00FA28C8">
              <w:rPr>
                <w:rStyle w:val="Collegamentoipertestuale"/>
                <w:rFonts w:cstheme="majorHAnsi"/>
                <w:noProof/>
              </w:rPr>
              <w:t>1 – Formalizzazione ed analisi dei requisiti</w:t>
            </w:r>
            <w:r w:rsidR="00B01F20">
              <w:rPr>
                <w:noProof/>
                <w:webHidden/>
              </w:rPr>
              <w:tab/>
            </w:r>
            <w:r w:rsidR="00B01F20">
              <w:rPr>
                <w:noProof/>
                <w:webHidden/>
              </w:rPr>
              <w:fldChar w:fldCharType="begin"/>
            </w:r>
            <w:r w:rsidR="00B01F20">
              <w:rPr>
                <w:noProof/>
                <w:webHidden/>
              </w:rPr>
              <w:instrText xml:space="preserve"> PAGEREF _Toc42851622 \h </w:instrText>
            </w:r>
            <w:r w:rsidR="00B01F20">
              <w:rPr>
                <w:noProof/>
                <w:webHidden/>
              </w:rPr>
            </w:r>
            <w:r w:rsidR="00B01F20"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2</w:t>
            </w:r>
            <w:r w:rsidR="00B01F20">
              <w:rPr>
                <w:noProof/>
                <w:webHidden/>
              </w:rPr>
              <w:fldChar w:fldCharType="end"/>
            </w:r>
          </w:hyperlink>
        </w:p>
        <w:p w14:paraId="0A8DC160" w14:textId="2A300529" w:rsidR="00B01F20" w:rsidRDefault="000B1792">
          <w:pPr>
            <w:pStyle w:val="Sommario2"/>
            <w:tabs>
              <w:tab w:val="left" w:pos="880"/>
              <w:tab w:val="right" w:leader="dot" w:pos="8494"/>
            </w:tabs>
            <w:rPr>
              <w:noProof/>
              <w:szCs w:val="22"/>
            </w:rPr>
          </w:pPr>
          <w:hyperlink w:anchor="_Toc42851623" w:history="1">
            <w:r w:rsidR="00B01F20" w:rsidRPr="00FA28C8">
              <w:rPr>
                <w:rStyle w:val="Collegamentoipertestuale"/>
                <w:rFonts w:cstheme="majorHAnsi"/>
                <w:noProof/>
              </w:rPr>
              <w:t>1.1</w:t>
            </w:r>
            <w:r w:rsidR="00D67800">
              <w:rPr>
                <w:rStyle w:val="Collegamentoipertestuale"/>
                <w:rFonts w:cstheme="majorHAnsi"/>
                <w:noProof/>
              </w:rPr>
              <w:t xml:space="preserve"> </w:t>
            </w:r>
            <w:r w:rsidR="00B01F20" w:rsidRPr="00FA28C8">
              <w:rPr>
                <w:rStyle w:val="Collegamentoipertestuale"/>
                <w:rFonts w:cstheme="majorHAnsi"/>
                <w:noProof/>
              </w:rPr>
              <w:t>–</w:t>
            </w:r>
            <w:r w:rsidR="00D67800">
              <w:rPr>
                <w:rStyle w:val="Collegamentoipertestuale"/>
                <w:rFonts w:cstheme="majorHAnsi"/>
                <w:noProof/>
              </w:rPr>
              <w:t xml:space="preserve"> </w:t>
            </w:r>
            <w:r w:rsidR="00B01F20" w:rsidRPr="00FA28C8">
              <w:rPr>
                <w:rStyle w:val="Collegamentoipertestuale"/>
                <w:rFonts w:cstheme="majorHAnsi"/>
                <w:noProof/>
              </w:rPr>
              <w:t xml:space="preserve"> Descrizione dell’applicazione</w:t>
            </w:r>
            <w:r w:rsidR="00B01F20">
              <w:rPr>
                <w:noProof/>
                <w:webHidden/>
              </w:rPr>
              <w:tab/>
            </w:r>
            <w:r w:rsidR="00B01F20">
              <w:rPr>
                <w:noProof/>
                <w:webHidden/>
              </w:rPr>
              <w:fldChar w:fldCharType="begin"/>
            </w:r>
            <w:r w:rsidR="00B01F20">
              <w:rPr>
                <w:noProof/>
                <w:webHidden/>
              </w:rPr>
              <w:instrText xml:space="preserve"> PAGEREF _Toc42851623 \h </w:instrText>
            </w:r>
            <w:r w:rsidR="00B01F20">
              <w:rPr>
                <w:noProof/>
                <w:webHidden/>
              </w:rPr>
            </w:r>
            <w:r w:rsidR="00B01F20"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2</w:t>
            </w:r>
            <w:r w:rsidR="00B01F20">
              <w:rPr>
                <w:noProof/>
                <w:webHidden/>
              </w:rPr>
              <w:fldChar w:fldCharType="end"/>
            </w:r>
          </w:hyperlink>
        </w:p>
        <w:p w14:paraId="7B402D5A" w14:textId="0C2ECA43" w:rsidR="00B01F20" w:rsidRDefault="000B1792">
          <w:pPr>
            <w:pStyle w:val="Sommario2"/>
            <w:tabs>
              <w:tab w:val="left" w:pos="1100"/>
              <w:tab w:val="right" w:leader="dot" w:pos="8494"/>
            </w:tabs>
            <w:rPr>
              <w:noProof/>
              <w:szCs w:val="22"/>
            </w:rPr>
          </w:pPr>
          <w:hyperlink w:anchor="_Toc42851624" w:history="1">
            <w:r w:rsidR="00B01F20" w:rsidRPr="00FA28C8">
              <w:rPr>
                <w:rStyle w:val="Collegamentoipertestuale"/>
                <w:rFonts w:cstheme="majorHAnsi"/>
                <w:noProof/>
              </w:rPr>
              <w:t>1.1.1</w:t>
            </w:r>
            <w:r w:rsidR="00D67800">
              <w:rPr>
                <w:rStyle w:val="Collegamentoipertestuale"/>
                <w:rFonts w:cstheme="majorHAnsi"/>
                <w:noProof/>
              </w:rPr>
              <w:t xml:space="preserve"> </w:t>
            </w:r>
            <w:r w:rsidR="00B01F20" w:rsidRPr="00FA28C8">
              <w:rPr>
                <w:rStyle w:val="Collegamentoipertestuale"/>
                <w:rFonts w:cstheme="majorHAnsi"/>
                <w:noProof/>
              </w:rPr>
              <w:t>– Glossario dei termini</w:t>
            </w:r>
            <w:r w:rsidR="00B01F20">
              <w:rPr>
                <w:noProof/>
                <w:webHidden/>
              </w:rPr>
              <w:tab/>
            </w:r>
            <w:r w:rsidR="00B01F20">
              <w:rPr>
                <w:noProof/>
                <w:webHidden/>
              </w:rPr>
              <w:fldChar w:fldCharType="begin"/>
            </w:r>
            <w:r w:rsidR="00B01F20">
              <w:rPr>
                <w:noProof/>
                <w:webHidden/>
              </w:rPr>
              <w:instrText xml:space="preserve"> PAGEREF _Toc42851624 \h </w:instrText>
            </w:r>
            <w:r w:rsidR="00B01F20">
              <w:rPr>
                <w:noProof/>
                <w:webHidden/>
              </w:rPr>
            </w:r>
            <w:r w:rsidR="00B01F20"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2</w:t>
            </w:r>
            <w:r w:rsidR="00B01F20">
              <w:rPr>
                <w:noProof/>
                <w:webHidden/>
              </w:rPr>
              <w:fldChar w:fldCharType="end"/>
            </w:r>
          </w:hyperlink>
        </w:p>
        <w:p w14:paraId="6818DFB6" w14:textId="27AB6073" w:rsidR="00B01F20" w:rsidRDefault="000B1792">
          <w:pPr>
            <w:pStyle w:val="Sommario2"/>
            <w:tabs>
              <w:tab w:val="left" w:pos="1100"/>
              <w:tab w:val="right" w:leader="dot" w:pos="8494"/>
            </w:tabs>
            <w:rPr>
              <w:noProof/>
              <w:szCs w:val="22"/>
            </w:rPr>
          </w:pPr>
          <w:hyperlink w:anchor="_Toc42851625" w:history="1">
            <w:r w:rsidR="00B01F20" w:rsidRPr="00FA28C8">
              <w:rPr>
                <w:rStyle w:val="Collegamentoipertestuale"/>
                <w:rFonts w:cstheme="majorHAnsi"/>
                <w:noProof/>
              </w:rPr>
              <w:t>1.1.2</w:t>
            </w:r>
            <w:r w:rsidR="00D67800">
              <w:rPr>
                <w:rStyle w:val="Collegamentoipertestuale"/>
                <w:rFonts w:cstheme="majorHAnsi"/>
                <w:noProof/>
              </w:rPr>
              <w:t xml:space="preserve"> </w:t>
            </w:r>
            <w:r w:rsidR="00B01F20" w:rsidRPr="00FA28C8">
              <w:rPr>
                <w:rStyle w:val="Collegamentoipertestuale"/>
                <w:rFonts w:cstheme="majorHAnsi"/>
                <w:noProof/>
              </w:rPr>
              <w:t>– Ristrutturazione dei requisiti</w:t>
            </w:r>
            <w:r w:rsidR="00B01F20">
              <w:rPr>
                <w:noProof/>
                <w:webHidden/>
              </w:rPr>
              <w:tab/>
            </w:r>
            <w:r w:rsidR="00B01F20">
              <w:rPr>
                <w:noProof/>
                <w:webHidden/>
              </w:rPr>
              <w:fldChar w:fldCharType="begin"/>
            </w:r>
            <w:r w:rsidR="00B01F20">
              <w:rPr>
                <w:noProof/>
                <w:webHidden/>
              </w:rPr>
              <w:instrText xml:space="preserve"> PAGEREF _Toc42851625 \h </w:instrText>
            </w:r>
            <w:r w:rsidR="00B01F20">
              <w:rPr>
                <w:noProof/>
                <w:webHidden/>
              </w:rPr>
            </w:r>
            <w:r w:rsidR="00B01F20"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3</w:t>
            </w:r>
            <w:r w:rsidR="00B01F20">
              <w:rPr>
                <w:noProof/>
                <w:webHidden/>
              </w:rPr>
              <w:fldChar w:fldCharType="end"/>
            </w:r>
          </w:hyperlink>
        </w:p>
        <w:p w14:paraId="1D4B3970" w14:textId="33996E5F" w:rsidR="00B01F20" w:rsidRDefault="000B1792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42851626" w:history="1">
            <w:r w:rsidR="00B01F20" w:rsidRPr="00FA28C8">
              <w:rPr>
                <w:rStyle w:val="Collegamentoipertestuale"/>
                <w:rFonts w:cstheme="majorHAnsi"/>
                <w:noProof/>
              </w:rPr>
              <w:t>1.2 – Operazioni da realizzare</w:t>
            </w:r>
            <w:r w:rsidR="00B01F20">
              <w:rPr>
                <w:noProof/>
                <w:webHidden/>
              </w:rPr>
              <w:tab/>
            </w:r>
            <w:r w:rsidR="00B01F20">
              <w:rPr>
                <w:noProof/>
                <w:webHidden/>
              </w:rPr>
              <w:fldChar w:fldCharType="begin"/>
            </w:r>
            <w:r w:rsidR="00B01F20">
              <w:rPr>
                <w:noProof/>
                <w:webHidden/>
              </w:rPr>
              <w:instrText xml:space="preserve"> PAGEREF _Toc42851626 \h </w:instrText>
            </w:r>
            <w:r w:rsidR="00B01F20">
              <w:rPr>
                <w:noProof/>
                <w:webHidden/>
              </w:rPr>
            </w:r>
            <w:r w:rsidR="00B01F20"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3</w:t>
            </w:r>
            <w:r w:rsidR="00B01F20">
              <w:rPr>
                <w:noProof/>
                <w:webHidden/>
              </w:rPr>
              <w:fldChar w:fldCharType="end"/>
            </w:r>
          </w:hyperlink>
        </w:p>
        <w:p w14:paraId="69E73BE0" w14:textId="51B24F18" w:rsidR="00B01F20" w:rsidRDefault="000B1792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42851627" w:history="1">
            <w:r w:rsidR="00B01F20" w:rsidRPr="00FA28C8">
              <w:rPr>
                <w:rStyle w:val="Collegamentoipertestuale"/>
                <w:noProof/>
              </w:rPr>
              <w:t xml:space="preserve">1.3 </w:t>
            </w:r>
            <w:r w:rsidR="00B01F20" w:rsidRPr="00FA28C8">
              <w:rPr>
                <w:rStyle w:val="Collegamentoipertestuale"/>
                <w:rFonts w:cstheme="majorHAnsi"/>
                <w:noProof/>
              </w:rPr>
              <w:t xml:space="preserve">– </w:t>
            </w:r>
            <w:r w:rsidR="00B01F20" w:rsidRPr="00FA28C8">
              <w:rPr>
                <w:rStyle w:val="Collegamentoipertestuale"/>
                <w:noProof/>
              </w:rPr>
              <w:t>Raffinamento della specifica</w:t>
            </w:r>
            <w:r w:rsidR="00B01F20">
              <w:rPr>
                <w:noProof/>
                <w:webHidden/>
              </w:rPr>
              <w:tab/>
            </w:r>
            <w:r w:rsidR="00B01F20">
              <w:rPr>
                <w:noProof/>
                <w:webHidden/>
              </w:rPr>
              <w:fldChar w:fldCharType="begin"/>
            </w:r>
            <w:r w:rsidR="00B01F20">
              <w:rPr>
                <w:noProof/>
                <w:webHidden/>
              </w:rPr>
              <w:instrText xml:space="preserve"> PAGEREF _Toc42851627 \h </w:instrText>
            </w:r>
            <w:r w:rsidR="00B01F20">
              <w:rPr>
                <w:noProof/>
                <w:webHidden/>
              </w:rPr>
            </w:r>
            <w:r w:rsidR="00B01F20"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4</w:t>
            </w:r>
            <w:r w:rsidR="00B01F20">
              <w:rPr>
                <w:noProof/>
                <w:webHidden/>
              </w:rPr>
              <w:fldChar w:fldCharType="end"/>
            </w:r>
          </w:hyperlink>
        </w:p>
        <w:p w14:paraId="66F0F76F" w14:textId="1E34CFC6" w:rsidR="00B01F20" w:rsidRDefault="000B1792">
          <w:pPr>
            <w:pStyle w:val="Sommario1"/>
            <w:tabs>
              <w:tab w:val="right" w:leader="dot" w:pos="8494"/>
            </w:tabs>
            <w:rPr>
              <w:noProof/>
              <w:szCs w:val="22"/>
            </w:rPr>
          </w:pPr>
          <w:hyperlink w:anchor="_Toc42851628" w:history="1">
            <w:r w:rsidR="00B01F20" w:rsidRPr="00FA28C8">
              <w:rPr>
                <w:rStyle w:val="Collegamentoipertestuale"/>
                <w:rFonts w:cstheme="majorHAnsi"/>
                <w:noProof/>
              </w:rPr>
              <w:t>2 – Progettazione concettuale</w:t>
            </w:r>
            <w:r w:rsidR="00B01F20">
              <w:rPr>
                <w:noProof/>
                <w:webHidden/>
              </w:rPr>
              <w:tab/>
            </w:r>
            <w:r w:rsidR="00B01F20">
              <w:rPr>
                <w:noProof/>
                <w:webHidden/>
              </w:rPr>
              <w:fldChar w:fldCharType="begin"/>
            </w:r>
            <w:r w:rsidR="00B01F20">
              <w:rPr>
                <w:noProof/>
                <w:webHidden/>
              </w:rPr>
              <w:instrText xml:space="preserve"> PAGEREF _Toc42851628 \h </w:instrText>
            </w:r>
            <w:r w:rsidR="00B01F20">
              <w:rPr>
                <w:noProof/>
                <w:webHidden/>
              </w:rPr>
            </w:r>
            <w:r w:rsidR="00B01F20"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5</w:t>
            </w:r>
            <w:r w:rsidR="00B01F20">
              <w:rPr>
                <w:noProof/>
                <w:webHidden/>
              </w:rPr>
              <w:fldChar w:fldCharType="end"/>
            </w:r>
          </w:hyperlink>
        </w:p>
        <w:p w14:paraId="45514F37" w14:textId="6CEF42E5" w:rsidR="00B01F20" w:rsidRDefault="000B1792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42851629" w:history="1">
            <w:r w:rsidR="00B01F20" w:rsidRPr="00FA28C8">
              <w:rPr>
                <w:rStyle w:val="Collegamentoipertestuale"/>
                <w:rFonts w:cstheme="majorHAnsi"/>
                <w:noProof/>
              </w:rPr>
              <w:t>2.1– Modello Entità-Relazioni</w:t>
            </w:r>
            <w:r w:rsidR="00B01F20">
              <w:rPr>
                <w:noProof/>
                <w:webHidden/>
              </w:rPr>
              <w:tab/>
            </w:r>
            <w:r w:rsidR="00B01F20">
              <w:rPr>
                <w:noProof/>
                <w:webHidden/>
              </w:rPr>
              <w:fldChar w:fldCharType="begin"/>
            </w:r>
            <w:r w:rsidR="00B01F20">
              <w:rPr>
                <w:noProof/>
                <w:webHidden/>
              </w:rPr>
              <w:instrText xml:space="preserve"> PAGEREF _Toc42851629 \h </w:instrText>
            </w:r>
            <w:r w:rsidR="00B01F20">
              <w:rPr>
                <w:noProof/>
                <w:webHidden/>
              </w:rPr>
            </w:r>
            <w:r w:rsidR="00B01F20"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5</w:t>
            </w:r>
            <w:r w:rsidR="00B01F20">
              <w:rPr>
                <w:noProof/>
                <w:webHidden/>
              </w:rPr>
              <w:fldChar w:fldCharType="end"/>
            </w:r>
          </w:hyperlink>
        </w:p>
        <w:p w14:paraId="5B58CE6A" w14:textId="66FEE071" w:rsidR="00B01F20" w:rsidRDefault="000B1792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42851630" w:history="1">
            <w:r w:rsidR="00B01F20" w:rsidRPr="00FA28C8">
              <w:rPr>
                <w:rStyle w:val="Collegamentoipertestuale"/>
                <w:rFonts w:cstheme="majorHAnsi"/>
                <w:noProof/>
              </w:rPr>
              <w:t>2.2– Formalizzazione dei vincoli</w:t>
            </w:r>
            <w:r w:rsidR="00B01F20">
              <w:rPr>
                <w:noProof/>
                <w:webHidden/>
              </w:rPr>
              <w:tab/>
            </w:r>
            <w:r w:rsidR="00B01F20">
              <w:rPr>
                <w:noProof/>
                <w:webHidden/>
              </w:rPr>
              <w:fldChar w:fldCharType="begin"/>
            </w:r>
            <w:r w:rsidR="00B01F20">
              <w:rPr>
                <w:noProof/>
                <w:webHidden/>
              </w:rPr>
              <w:instrText xml:space="preserve"> PAGEREF _Toc42851630 \h </w:instrText>
            </w:r>
            <w:r w:rsidR="00B01F20">
              <w:rPr>
                <w:noProof/>
                <w:webHidden/>
              </w:rPr>
            </w:r>
            <w:r w:rsidR="00B01F20"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6</w:t>
            </w:r>
            <w:r w:rsidR="00B01F20">
              <w:rPr>
                <w:noProof/>
                <w:webHidden/>
              </w:rPr>
              <w:fldChar w:fldCharType="end"/>
            </w:r>
          </w:hyperlink>
        </w:p>
        <w:p w14:paraId="78F3A5C0" w14:textId="0D5BFFE7" w:rsidR="00B01F20" w:rsidRDefault="000B1792">
          <w:pPr>
            <w:pStyle w:val="Sommario1"/>
            <w:tabs>
              <w:tab w:val="right" w:leader="dot" w:pos="8494"/>
            </w:tabs>
            <w:rPr>
              <w:noProof/>
              <w:szCs w:val="22"/>
            </w:rPr>
          </w:pPr>
          <w:hyperlink w:anchor="_Toc42851631" w:history="1">
            <w:r w:rsidR="00B01F20" w:rsidRPr="00FA28C8">
              <w:rPr>
                <w:rStyle w:val="Collegamentoipertestuale"/>
                <w:rFonts w:cstheme="majorHAnsi"/>
                <w:noProof/>
              </w:rPr>
              <w:t>3 – Progettazione logica</w:t>
            </w:r>
            <w:r w:rsidR="00B01F20">
              <w:rPr>
                <w:noProof/>
                <w:webHidden/>
              </w:rPr>
              <w:tab/>
            </w:r>
            <w:r w:rsidR="00B01F20">
              <w:rPr>
                <w:noProof/>
                <w:webHidden/>
              </w:rPr>
              <w:fldChar w:fldCharType="begin"/>
            </w:r>
            <w:r w:rsidR="00B01F20">
              <w:rPr>
                <w:noProof/>
                <w:webHidden/>
              </w:rPr>
              <w:instrText xml:space="preserve"> PAGEREF _Toc42851631 \h </w:instrText>
            </w:r>
            <w:r w:rsidR="00B01F20">
              <w:rPr>
                <w:noProof/>
                <w:webHidden/>
              </w:rPr>
            </w:r>
            <w:r w:rsidR="00B01F20"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8</w:t>
            </w:r>
            <w:r w:rsidR="00B01F20">
              <w:rPr>
                <w:noProof/>
                <w:webHidden/>
              </w:rPr>
              <w:fldChar w:fldCharType="end"/>
            </w:r>
          </w:hyperlink>
        </w:p>
        <w:p w14:paraId="362AB082" w14:textId="2E31D170" w:rsidR="00B01F20" w:rsidRDefault="000B1792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42851632" w:history="1">
            <w:r w:rsidR="00B01F20" w:rsidRPr="00FA28C8">
              <w:rPr>
                <w:rStyle w:val="Collegamentoipertestuale"/>
                <w:rFonts w:cstheme="majorHAnsi"/>
                <w:noProof/>
              </w:rPr>
              <w:t>3.1– Ristrutturazione del modello Entità-Relazioni</w:t>
            </w:r>
            <w:r w:rsidR="00B01F20">
              <w:rPr>
                <w:noProof/>
                <w:webHidden/>
              </w:rPr>
              <w:tab/>
            </w:r>
            <w:r w:rsidR="00B01F20">
              <w:rPr>
                <w:noProof/>
                <w:webHidden/>
              </w:rPr>
              <w:fldChar w:fldCharType="begin"/>
            </w:r>
            <w:r w:rsidR="00B01F20">
              <w:rPr>
                <w:noProof/>
                <w:webHidden/>
              </w:rPr>
              <w:instrText xml:space="preserve"> PAGEREF _Toc42851632 \h </w:instrText>
            </w:r>
            <w:r w:rsidR="00B01F20">
              <w:rPr>
                <w:noProof/>
                <w:webHidden/>
              </w:rPr>
            </w:r>
            <w:r w:rsidR="00B01F20"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8</w:t>
            </w:r>
            <w:r w:rsidR="00B01F20">
              <w:rPr>
                <w:noProof/>
                <w:webHidden/>
              </w:rPr>
              <w:fldChar w:fldCharType="end"/>
            </w:r>
          </w:hyperlink>
        </w:p>
        <w:p w14:paraId="1EC24B83" w14:textId="545E369B" w:rsidR="00B01F20" w:rsidRDefault="000B1792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42851633" w:history="1">
            <w:r w:rsidR="00B01F20" w:rsidRPr="00FA28C8">
              <w:rPr>
                <w:rStyle w:val="Collegamentoipertestuale"/>
                <w:rFonts w:cstheme="majorHAnsi"/>
                <w:noProof/>
              </w:rPr>
              <w:t>3.2– Progettazione del modello relazionale</w:t>
            </w:r>
            <w:r w:rsidR="00B01F20">
              <w:rPr>
                <w:noProof/>
                <w:webHidden/>
              </w:rPr>
              <w:tab/>
            </w:r>
            <w:r w:rsidR="00B01F20">
              <w:rPr>
                <w:noProof/>
                <w:webHidden/>
              </w:rPr>
              <w:fldChar w:fldCharType="begin"/>
            </w:r>
            <w:r w:rsidR="00B01F20">
              <w:rPr>
                <w:noProof/>
                <w:webHidden/>
              </w:rPr>
              <w:instrText xml:space="preserve"> PAGEREF _Toc42851633 \h </w:instrText>
            </w:r>
            <w:r w:rsidR="00B01F20">
              <w:rPr>
                <w:noProof/>
                <w:webHidden/>
              </w:rPr>
            </w:r>
            <w:r w:rsidR="00B01F20"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8</w:t>
            </w:r>
            <w:r w:rsidR="00B01F20">
              <w:rPr>
                <w:noProof/>
                <w:webHidden/>
              </w:rPr>
              <w:fldChar w:fldCharType="end"/>
            </w:r>
          </w:hyperlink>
        </w:p>
        <w:p w14:paraId="1ED7A3BA" w14:textId="67FF0D58" w:rsidR="00B01F20" w:rsidRDefault="000B1792">
          <w:pPr>
            <w:pStyle w:val="Sommario1"/>
            <w:tabs>
              <w:tab w:val="right" w:leader="dot" w:pos="8494"/>
            </w:tabs>
            <w:rPr>
              <w:noProof/>
              <w:szCs w:val="22"/>
            </w:rPr>
          </w:pPr>
          <w:hyperlink w:anchor="_Toc42851634" w:history="1">
            <w:r w:rsidR="00B01F20" w:rsidRPr="00FA28C8">
              <w:rPr>
                <w:rStyle w:val="Collegamentoipertestuale"/>
                <w:rFonts w:cstheme="majorHAnsi"/>
                <w:noProof/>
              </w:rPr>
              <w:t>4 – Implementazione tramite SQL</w:t>
            </w:r>
            <w:r w:rsidR="00B01F20">
              <w:rPr>
                <w:noProof/>
                <w:webHidden/>
              </w:rPr>
              <w:tab/>
            </w:r>
            <w:r w:rsidR="00B01F20">
              <w:rPr>
                <w:noProof/>
                <w:webHidden/>
              </w:rPr>
              <w:fldChar w:fldCharType="begin"/>
            </w:r>
            <w:r w:rsidR="00B01F20">
              <w:rPr>
                <w:noProof/>
                <w:webHidden/>
              </w:rPr>
              <w:instrText xml:space="preserve"> PAGEREF _Toc42851634 \h </w:instrText>
            </w:r>
            <w:r w:rsidR="00B01F20">
              <w:rPr>
                <w:noProof/>
                <w:webHidden/>
              </w:rPr>
            </w:r>
            <w:r w:rsidR="00B01F20"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10</w:t>
            </w:r>
            <w:r w:rsidR="00B01F20">
              <w:rPr>
                <w:noProof/>
                <w:webHidden/>
              </w:rPr>
              <w:fldChar w:fldCharType="end"/>
            </w:r>
          </w:hyperlink>
        </w:p>
        <w:p w14:paraId="51B0E6D1" w14:textId="7CE1B68B" w:rsidR="00B01F20" w:rsidRDefault="000B1792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42851635" w:history="1">
            <w:r w:rsidR="00B01F20" w:rsidRPr="00FA28C8">
              <w:rPr>
                <w:rStyle w:val="Collegamentoipertestuale"/>
                <w:rFonts w:cstheme="majorHAnsi"/>
                <w:noProof/>
              </w:rPr>
              <w:t>4.1– Allegati alla documentazione</w:t>
            </w:r>
            <w:r w:rsidR="00B01F20">
              <w:rPr>
                <w:noProof/>
                <w:webHidden/>
              </w:rPr>
              <w:tab/>
            </w:r>
            <w:r w:rsidR="00B01F20">
              <w:rPr>
                <w:noProof/>
                <w:webHidden/>
              </w:rPr>
              <w:fldChar w:fldCharType="begin"/>
            </w:r>
            <w:r w:rsidR="00B01F20">
              <w:rPr>
                <w:noProof/>
                <w:webHidden/>
              </w:rPr>
              <w:instrText xml:space="preserve"> PAGEREF _Toc42851635 \h </w:instrText>
            </w:r>
            <w:r w:rsidR="00B01F20">
              <w:rPr>
                <w:noProof/>
                <w:webHidden/>
              </w:rPr>
            </w:r>
            <w:r w:rsidR="00B01F20"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10</w:t>
            </w:r>
            <w:r w:rsidR="00B01F20">
              <w:rPr>
                <w:noProof/>
                <w:webHidden/>
              </w:rPr>
              <w:fldChar w:fldCharType="end"/>
            </w:r>
          </w:hyperlink>
        </w:p>
        <w:p w14:paraId="0A93CE60" w14:textId="73DC0D17" w:rsidR="00B01F20" w:rsidRDefault="000B1792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42851636" w:history="1">
            <w:r w:rsidR="00B01F20" w:rsidRPr="00FA28C8">
              <w:rPr>
                <w:rStyle w:val="Collegamentoipertestuale"/>
                <w:rFonts w:cstheme="majorHAnsi"/>
                <w:noProof/>
              </w:rPr>
              <w:t>4.2– Realizzazione dei vincoli</w:t>
            </w:r>
            <w:r w:rsidR="00B01F20">
              <w:rPr>
                <w:noProof/>
                <w:webHidden/>
              </w:rPr>
              <w:tab/>
            </w:r>
            <w:r w:rsidR="00B01F20">
              <w:rPr>
                <w:noProof/>
                <w:webHidden/>
              </w:rPr>
              <w:fldChar w:fldCharType="begin"/>
            </w:r>
            <w:r w:rsidR="00B01F20">
              <w:rPr>
                <w:noProof/>
                <w:webHidden/>
              </w:rPr>
              <w:instrText xml:space="preserve"> PAGEREF _Toc42851636 \h </w:instrText>
            </w:r>
            <w:r w:rsidR="00B01F20">
              <w:rPr>
                <w:noProof/>
                <w:webHidden/>
              </w:rPr>
            </w:r>
            <w:r w:rsidR="00B01F20"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10</w:t>
            </w:r>
            <w:r w:rsidR="00B01F20">
              <w:rPr>
                <w:noProof/>
                <w:webHidden/>
              </w:rPr>
              <w:fldChar w:fldCharType="end"/>
            </w:r>
          </w:hyperlink>
        </w:p>
        <w:p w14:paraId="6360E24F" w14:textId="7D001163" w:rsidR="00B01F20" w:rsidRDefault="000B1792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42851637" w:history="1">
            <w:r w:rsidR="00B01F20" w:rsidRPr="00FA28C8">
              <w:rPr>
                <w:rStyle w:val="Collegamentoipertestuale"/>
                <w:rFonts w:cstheme="majorHAnsi"/>
                <w:noProof/>
              </w:rPr>
              <w:t>4.3– Ulteriori note sull’implementazione in SQL</w:t>
            </w:r>
            <w:r w:rsidR="00B01F20">
              <w:rPr>
                <w:noProof/>
                <w:webHidden/>
              </w:rPr>
              <w:tab/>
            </w:r>
            <w:r w:rsidR="00B01F20">
              <w:rPr>
                <w:noProof/>
                <w:webHidden/>
              </w:rPr>
              <w:fldChar w:fldCharType="begin"/>
            </w:r>
            <w:r w:rsidR="00B01F20">
              <w:rPr>
                <w:noProof/>
                <w:webHidden/>
              </w:rPr>
              <w:instrText xml:space="preserve"> PAGEREF _Toc42851637 \h </w:instrText>
            </w:r>
            <w:r w:rsidR="00B01F20">
              <w:rPr>
                <w:noProof/>
                <w:webHidden/>
              </w:rPr>
            </w:r>
            <w:r w:rsidR="00B01F20"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10</w:t>
            </w:r>
            <w:r w:rsidR="00B01F20">
              <w:rPr>
                <w:noProof/>
                <w:webHidden/>
              </w:rPr>
              <w:fldChar w:fldCharType="end"/>
            </w:r>
          </w:hyperlink>
        </w:p>
        <w:p w14:paraId="16D6DBB3" w14:textId="782967F2" w:rsidR="00B01F20" w:rsidRDefault="000B1792">
          <w:pPr>
            <w:pStyle w:val="Sommario1"/>
            <w:tabs>
              <w:tab w:val="right" w:leader="dot" w:pos="8494"/>
            </w:tabs>
            <w:rPr>
              <w:noProof/>
              <w:szCs w:val="22"/>
            </w:rPr>
          </w:pPr>
          <w:hyperlink w:anchor="_Toc42851638" w:history="1">
            <w:r w:rsidR="00B01F20" w:rsidRPr="00FA28C8">
              <w:rPr>
                <w:rStyle w:val="Collegamentoipertestuale"/>
                <w:rFonts w:cstheme="majorHAnsi"/>
                <w:noProof/>
              </w:rPr>
              <w:t>5 – Realizzazione dell’interfaccia grafica</w:t>
            </w:r>
            <w:r w:rsidR="00B01F20">
              <w:rPr>
                <w:noProof/>
                <w:webHidden/>
              </w:rPr>
              <w:tab/>
            </w:r>
            <w:r w:rsidR="00B01F20">
              <w:rPr>
                <w:noProof/>
                <w:webHidden/>
              </w:rPr>
              <w:fldChar w:fldCharType="begin"/>
            </w:r>
            <w:r w:rsidR="00B01F20">
              <w:rPr>
                <w:noProof/>
                <w:webHidden/>
              </w:rPr>
              <w:instrText xml:space="preserve"> PAGEREF _Toc42851638 \h </w:instrText>
            </w:r>
            <w:r w:rsidR="00B01F20">
              <w:rPr>
                <w:noProof/>
                <w:webHidden/>
              </w:rPr>
            </w:r>
            <w:r w:rsidR="00B01F20"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12</w:t>
            </w:r>
            <w:r w:rsidR="00B01F20">
              <w:rPr>
                <w:noProof/>
                <w:webHidden/>
              </w:rPr>
              <w:fldChar w:fldCharType="end"/>
            </w:r>
          </w:hyperlink>
        </w:p>
        <w:p w14:paraId="4BB72430" w14:textId="0E8D845F" w:rsidR="00B01F20" w:rsidRDefault="000B1792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42851639" w:history="1">
            <w:r w:rsidR="00B01F20" w:rsidRPr="00FA28C8">
              <w:rPr>
                <w:rStyle w:val="Collegamentoipertestuale"/>
                <w:rFonts w:cstheme="majorHAnsi"/>
                <w:noProof/>
              </w:rPr>
              <w:t>5.1– Funzionalità realizzate in PHP</w:t>
            </w:r>
            <w:r w:rsidR="00B01F20">
              <w:rPr>
                <w:noProof/>
                <w:webHidden/>
              </w:rPr>
              <w:tab/>
            </w:r>
            <w:r w:rsidR="00B01F20">
              <w:rPr>
                <w:noProof/>
                <w:webHidden/>
              </w:rPr>
              <w:fldChar w:fldCharType="begin"/>
            </w:r>
            <w:r w:rsidR="00B01F20">
              <w:rPr>
                <w:noProof/>
                <w:webHidden/>
              </w:rPr>
              <w:instrText xml:space="preserve"> PAGEREF _Toc42851639 \h </w:instrText>
            </w:r>
            <w:r w:rsidR="00B01F20">
              <w:rPr>
                <w:noProof/>
                <w:webHidden/>
              </w:rPr>
            </w:r>
            <w:r w:rsidR="00B01F20"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12</w:t>
            </w:r>
            <w:r w:rsidR="00B01F20">
              <w:rPr>
                <w:noProof/>
                <w:webHidden/>
              </w:rPr>
              <w:fldChar w:fldCharType="end"/>
            </w:r>
          </w:hyperlink>
        </w:p>
        <w:p w14:paraId="4BF42E30" w14:textId="566259F4" w:rsidR="00B01F20" w:rsidRDefault="000B1792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42851640" w:history="1">
            <w:r w:rsidR="00B01F20" w:rsidRPr="00FA28C8">
              <w:rPr>
                <w:rStyle w:val="Collegamentoipertestuale"/>
                <w:rFonts w:cstheme="majorHAnsi"/>
                <w:noProof/>
              </w:rPr>
              <w:t>5.2– Funzionalità non ancora realizzate e sviluppi futuri</w:t>
            </w:r>
            <w:r w:rsidR="00B01F20">
              <w:rPr>
                <w:noProof/>
                <w:webHidden/>
              </w:rPr>
              <w:tab/>
            </w:r>
            <w:r w:rsidR="00B01F20">
              <w:rPr>
                <w:noProof/>
                <w:webHidden/>
              </w:rPr>
              <w:fldChar w:fldCharType="begin"/>
            </w:r>
            <w:r w:rsidR="00B01F20">
              <w:rPr>
                <w:noProof/>
                <w:webHidden/>
              </w:rPr>
              <w:instrText xml:space="preserve"> PAGEREF _Toc42851640 \h </w:instrText>
            </w:r>
            <w:r w:rsidR="00B01F20">
              <w:rPr>
                <w:noProof/>
                <w:webHidden/>
              </w:rPr>
            </w:r>
            <w:r w:rsidR="00B01F20"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12</w:t>
            </w:r>
            <w:r w:rsidR="00B01F20">
              <w:rPr>
                <w:noProof/>
                <w:webHidden/>
              </w:rPr>
              <w:fldChar w:fldCharType="end"/>
            </w:r>
          </w:hyperlink>
        </w:p>
        <w:p w14:paraId="719CBEBA" w14:textId="285F7BFC" w:rsidR="00B01F20" w:rsidRDefault="000B1792">
          <w:pPr>
            <w:pStyle w:val="Sommario1"/>
            <w:tabs>
              <w:tab w:val="right" w:leader="dot" w:pos="8494"/>
            </w:tabs>
            <w:rPr>
              <w:noProof/>
              <w:szCs w:val="22"/>
            </w:rPr>
          </w:pPr>
          <w:hyperlink w:anchor="_Toc42851641" w:history="1">
            <w:r w:rsidR="00B01F20" w:rsidRPr="00FA28C8">
              <w:rPr>
                <w:rStyle w:val="Collegamentoipertestuale"/>
                <w:rFonts w:cstheme="majorHAnsi"/>
                <w:noProof/>
              </w:rPr>
              <w:t>6 – Scheda sintetica</w:t>
            </w:r>
            <w:r w:rsidR="00B01F20">
              <w:rPr>
                <w:noProof/>
                <w:webHidden/>
              </w:rPr>
              <w:tab/>
            </w:r>
            <w:r w:rsidR="00B01F20">
              <w:rPr>
                <w:noProof/>
                <w:webHidden/>
              </w:rPr>
              <w:fldChar w:fldCharType="begin"/>
            </w:r>
            <w:r w:rsidR="00B01F20">
              <w:rPr>
                <w:noProof/>
                <w:webHidden/>
              </w:rPr>
              <w:instrText xml:space="preserve"> PAGEREF _Toc42851641 \h </w:instrText>
            </w:r>
            <w:r w:rsidR="00B01F20">
              <w:rPr>
                <w:noProof/>
                <w:webHidden/>
              </w:rPr>
            </w:r>
            <w:r w:rsidR="00B01F20"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14</w:t>
            </w:r>
            <w:r w:rsidR="00B01F20">
              <w:rPr>
                <w:noProof/>
                <w:webHidden/>
              </w:rPr>
              <w:fldChar w:fldCharType="end"/>
            </w:r>
          </w:hyperlink>
        </w:p>
        <w:p w14:paraId="4CBADF75" w14:textId="254DD6DD" w:rsidR="00541F7D" w:rsidRPr="00485B53" w:rsidRDefault="00541F7D" w:rsidP="00CD77D2">
          <w:pPr>
            <w:rPr>
              <w:rFonts w:asciiTheme="majorHAnsi" w:hAnsiTheme="majorHAnsi" w:cstheme="majorHAnsi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end"/>
          </w:r>
        </w:p>
      </w:sdtContent>
    </w:sdt>
    <w:p w14:paraId="381B7335" w14:textId="77777777" w:rsidR="00DC4B8F" w:rsidRDefault="00DC4B8F" w:rsidP="00CD77D2">
      <w:pPr>
        <w:rPr>
          <w:rFonts w:asciiTheme="majorHAnsi" w:eastAsiaTheme="majorEastAsia" w:hAnsiTheme="majorHAnsi" w:cstheme="majorBidi"/>
          <w:color w:val="2F5496" w:themeColor="accent1" w:themeShade="BF"/>
          <w:sz w:val="36"/>
          <w:szCs w:val="36"/>
        </w:rPr>
      </w:pPr>
      <w:bookmarkStart w:id="0" w:name="_Toc1939455"/>
      <w:r>
        <w:br w:type="page"/>
      </w:r>
    </w:p>
    <w:p w14:paraId="101F7AB8" w14:textId="5659A7F8" w:rsidR="002C0357" w:rsidRPr="00485B53" w:rsidRDefault="006C634D" w:rsidP="00CD77D2">
      <w:pPr>
        <w:pStyle w:val="Titolo1"/>
        <w:rPr>
          <w:rFonts w:cstheme="majorHAnsi"/>
        </w:rPr>
      </w:pPr>
      <w:bookmarkStart w:id="1" w:name="_Toc42851622"/>
      <w:bookmarkEnd w:id="0"/>
      <w:r w:rsidRPr="00485B53">
        <w:rPr>
          <w:rFonts w:cstheme="majorHAnsi"/>
        </w:rPr>
        <w:lastRenderedPageBreak/>
        <w:t xml:space="preserve">1 – </w:t>
      </w:r>
      <w:r w:rsidR="00EF5E62">
        <w:rPr>
          <w:rFonts w:cstheme="majorHAnsi"/>
        </w:rPr>
        <w:t>Formalizzazione ed analisi dei requisiti</w:t>
      </w:r>
      <w:bookmarkEnd w:id="1"/>
    </w:p>
    <w:p w14:paraId="5F90EBD4" w14:textId="286E2E76" w:rsidR="002C0357" w:rsidRPr="00485B53" w:rsidRDefault="006C634D" w:rsidP="00CD77D2">
      <w:pPr>
        <w:pStyle w:val="Titolo2"/>
        <w:numPr>
          <w:ilvl w:val="1"/>
          <w:numId w:val="42"/>
        </w:numPr>
        <w:rPr>
          <w:rFonts w:cstheme="majorHAnsi"/>
        </w:rPr>
      </w:pPr>
      <w:bookmarkStart w:id="2" w:name="_Toc42851623"/>
      <w:r w:rsidRPr="00485B53">
        <w:rPr>
          <w:rFonts w:cstheme="majorHAnsi"/>
        </w:rPr>
        <w:t>– Descrizione dell’applicazione</w:t>
      </w:r>
      <w:bookmarkEnd w:id="2"/>
    </w:p>
    <w:p w14:paraId="55B416CE" w14:textId="77777777" w:rsidR="0020057F" w:rsidRDefault="0020057F" w:rsidP="00CD77D2">
      <w:pPr>
        <w:pStyle w:val="Nessunaspaziatura"/>
        <w:jc w:val="both"/>
      </w:pPr>
    </w:p>
    <w:p w14:paraId="5F4DE3AC" w14:textId="46996B9B" w:rsidR="00524B52" w:rsidRPr="00524B52" w:rsidRDefault="00524B52" w:rsidP="00CD77D2">
      <w:pPr>
        <w:pStyle w:val="Nessunaspaziatura"/>
        <w:jc w:val="both"/>
        <w:rPr>
          <w:b w:val="0"/>
          <w:bCs w:val="0"/>
        </w:rPr>
      </w:pPr>
      <w:r>
        <w:rPr>
          <w:b w:val="0"/>
          <w:bCs w:val="0"/>
        </w:rPr>
        <w:t>L’applicazione d</w:t>
      </w:r>
      <w:r w:rsidR="00AD7F6C">
        <w:rPr>
          <w:b w:val="0"/>
          <w:bCs w:val="0"/>
        </w:rPr>
        <w:t>a realizzare consiste in</w:t>
      </w:r>
      <w:r w:rsidRPr="00524B52">
        <w:rPr>
          <w:b w:val="0"/>
          <w:bCs w:val="0"/>
        </w:rPr>
        <w:t xml:space="preserve"> </w:t>
      </w:r>
      <w:r w:rsidR="00AD7F6C">
        <w:rPr>
          <w:b w:val="0"/>
          <w:bCs w:val="0"/>
        </w:rPr>
        <w:t>un b</w:t>
      </w:r>
      <w:r w:rsidRPr="00524B52">
        <w:rPr>
          <w:b w:val="0"/>
          <w:bCs w:val="0"/>
        </w:rPr>
        <w:t>locco note online, con</w:t>
      </w:r>
      <w:r w:rsidR="00AD7F6C"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possibilità di condivisione delle note, revisione delle stesse e creazione di collegamenti tra note.</w:t>
      </w:r>
    </w:p>
    <w:p w14:paraId="46C554C5" w14:textId="07FB6637" w:rsidR="00524B52" w:rsidRPr="00524B52" w:rsidRDefault="00AD7F6C" w:rsidP="00CD77D2">
      <w:pPr>
        <w:pStyle w:val="Nessunaspaziatura"/>
        <w:jc w:val="both"/>
        <w:rPr>
          <w:b w:val="0"/>
          <w:bCs w:val="0"/>
        </w:rPr>
      </w:pPr>
      <w:r>
        <w:rPr>
          <w:b w:val="0"/>
          <w:bCs w:val="0"/>
        </w:rPr>
        <w:t>L’appl</w:t>
      </w:r>
      <w:r w:rsidR="00E60069">
        <w:rPr>
          <w:b w:val="0"/>
          <w:bCs w:val="0"/>
        </w:rPr>
        <w:t>icazione</w:t>
      </w:r>
      <w:r w:rsidR="00524B52" w:rsidRPr="00524B52">
        <w:rPr>
          <w:b w:val="0"/>
          <w:bCs w:val="0"/>
        </w:rPr>
        <w:t xml:space="preserve"> dovrà essere accessibile solo a</w:t>
      </w:r>
      <w:r w:rsidR="002E62CB">
        <w:rPr>
          <w:b w:val="0"/>
          <w:bCs w:val="0"/>
        </w:rPr>
        <w:t>d</w:t>
      </w:r>
      <w:r w:rsidR="00524B52" w:rsidRPr="00524B52">
        <w:rPr>
          <w:b w:val="0"/>
          <w:bCs w:val="0"/>
        </w:rPr>
        <w:t xml:space="preserve"> un’utenza registrata. Ciascun utente avrà a disposizione un</w:t>
      </w:r>
      <w:r w:rsidR="00E60069">
        <w:rPr>
          <w:b w:val="0"/>
          <w:bCs w:val="0"/>
        </w:rPr>
        <w:t xml:space="preserve"> </w:t>
      </w:r>
      <w:r w:rsidR="00524B52" w:rsidRPr="00524B52">
        <w:rPr>
          <w:b w:val="0"/>
          <w:bCs w:val="0"/>
        </w:rPr>
        <w:t>blocco note virtuale, composto da un numero arbitrario di pagine, che di seguito chiameremo</w:t>
      </w:r>
      <w:r w:rsidR="00E60069">
        <w:rPr>
          <w:b w:val="0"/>
          <w:bCs w:val="0"/>
        </w:rPr>
        <w:t xml:space="preserve"> </w:t>
      </w:r>
      <w:r w:rsidR="00524B52" w:rsidRPr="00524B52">
        <w:rPr>
          <w:b w:val="0"/>
          <w:bCs w:val="0"/>
        </w:rPr>
        <w:t>semplicemente note, ognuna dotata di titolo e contenuto. Le singole note saranno associate alla</w:t>
      </w:r>
      <w:r w:rsidR="00E60069">
        <w:rPr>
          <w:b w:val="0"/>
          <w:bCs w:val="0"/>
        </w:rPr>
        <w:t xml:space="preserve"> </w:t>
      </w:r>
      <w:r w:rsidR="00524B52" w:rsidRPr="00524B52">
        <w:rPr>
          <w:b w:val="0"/>
          <w:bCs w:val="0"/>
        </w:rPr>
        <w:t>data di creazione e a un numero arbitrario di tag, intesi come parole o brevi sequenze di parole</w:t>
      </w:r>
      <w:r w:rsidR="00E60069">
        <w:rPr>
          <w:b w:val="0"/>
          <w:bCs w:val="0"/>
        </w:rPr>
        <w:t xml:space="preserve"> </w:t>
      </w:r>
      <w:r w:rsidR="00524B52" w:rsidRPr="00524B52">
        <w:rPr>
          <w:b w:val="0"/>
          <w:bCs w:val="0"/>
        </w:rPr>
        <w:t>(ad esempio “novità”, “lavoro” o “corrispondenza privata”).</w:t>
      </w:r>
    </w:p>
    <w:p w14:paraId="76416DB9" w14:textId="2B275DDE" w:rsidR="00524B52" w:rsidRPr="00524B52" w:rsidRDefault="00524B52" w:rsidP="00CD77D2">
      <w:pPr>
        <w:pStyle w:val="Nessunaspaziatura"/>
        <w:jc w:val="both"/>
        <w:rPr>
          <w:b w:val="0"/>
          <w:bCs w:val="0"/>
        </w:rPr>
      </w:pPr>
      <w:r w:rsidRPr="00524B52">
        <w:rPr>
          <w:b w:val="0"/>
          <w:bCs w:val="0"/>
        </w:rPr>
        <w:t>Il contenuto di ciascuna nota sarà composto da uno o più paragrafi sequenziali. Ciascun paragrafo</w:t>
      </w:r>
      <w:r w:rsidR="00E60069"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conterrà del testo, la data di ultima modifica e un riferimento all’ultimo utente che ne ha</w:t>
      </w:r>
      <w:r w:rsidR="00E60069"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modificato il contenuto. Il sistema provvederà a salvare tutte le revisioni di ciascun paragrafo, in</w:t>
      </w:r>
      <w:r w:rsidR="00E60069"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modo da fornire una storia della stesura delle note. In pratica, ad ogni modifica di un paragrafo</w:t>
      </w:r>
      <w:r w:rsidR="00E60069"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ne verrà creata una nuova copia, mentre il paragrafo col contenuto precedente rimarrà nella base</w:t>
      </w:r>
      <w:r w:rsidR="00E60069"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di dati come “storia”.</w:t>
      </w:r>
    </w:p>
    <w:p w14:paraId="7B32FA8C" w14:textId="346053EB" w:rsidR="00524B52" w:rsidRPr="00524B52" w:rsidRDefault="00524B52" w:rsidP="00CD77D2">
      <w:pPr>
        <w:pStyle w:val="Nessunaspaziatura"/>
        <w:jc w:val="both"/>
        <w:rPr>
          <w:b w:val="0"/>
          <w:bCs w:val="0"/>
        </w:rPr>
      </w:pPr>
      <w:r w:rsidRPr="00524B52">
        <w:rPr>
          <w:b w:val="0"/>
          <w:bCs w:val="0"/>
        </w:rPr>
        <w:t>Sarà possibile condividere una nota con altri utenti del sistema, fornendo loro accesso in lettura</w:t>
      </w:r>
      <w:r w:rsidR="00E60069"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ed eventualmente anche in scrittura.</w:t>
      </w:r>
    </w:p>
    <w:p w14:paraId="014A52EF" w14:textId="086C9351" w:rsidR="001238ED" w:rsidRDefault="00524B52" w:rsidP="00CD77D2">
      <w:pPr>
        <w:pStyle w:val="Nessunaspaziatura"/>
        <w:jc w:val="both"/>
        <w:rPr>
          <w:b w:val="0"/>
          <w:bCs w:val="0"/>
        </w:rPr>
      </w:pPr>
      <w:r w:rsidRPr="00524B52">
        <w:rPr>
          <w:b w:val="0"/>
          <w:bCs w:val="0"/>
        </w:rPr>
        <w:t>Infine, sarà possibile creare gerarchie di note, definendo alcune note come sotto-note di altre.</w:t>
      </w:r>
    </w:p>
    <w:p w14:paraId="485C4A7D" w14:textId="17A282DE" w:rsidR="00617749" w:rsidRDefault="00617749" w:rsidP="00CD77D2">
      <w:pPr>
        <w:pStyle w:val="Nessunaspaziatura"/>
        <w:jc w:val="both"/>
        <w:rPr>
          <w:b w:val="0"/>
          <w:bCs w:val="0"/>
        </w:rPr>
      </w:pPr>
    </w:p>
    <w:p w14:paraId="5E543D51" w14:textId="66404BB8" w:rsidR="007D7DFB" w:rsidRDefault="007D7DFB" w:rsidP="00CD77D2">
      <w:pPr>
        <w:pStyle w:val="Titolo2"/>
        <w:numPr>
          <w:ilvl w:val="2"/>
          <w:numId w:val="39"/>
        </w:numPr>
        <w:rPr>
          <w:rFonts w:cstheme="majorHAnsi"/>
        </w:rPr>
      </w:pPr>
      <w:bookmarkStart w:id="3" w:name="_Toc42851624"/>
      <w:r w:rsidRPr="00485B53">
        <w:rPr>
          <w:rFonts w:cstheme="majorHAnsi"/>
        </w:rPr>
        <w:t xml:space="preserve">– </w:t>
      </w:r>
      <w:r w:rsidR="00565809">
        <w:rPr>
          <w:rFonts w:cstheme="majorHAnsi"/>
        </w:rPr>
        <w:t>Glossario dei termini</w:t>
      </w:r>
      <w:bookmarkEnd w:id="3"/>
    </w:p>
    <w:p w14:paraId="745670E7" w14:textId="77777777" w:rsidR="00B8439E" w:rsidRDefault="00B8439E" w:rsidP="00CD77D2">
      <w:pPr>
        <w:spacing w:after="0"/>
        <w:ind w:left="142"/>
        <w:rPr>
          <w:szCs w:val="32"/>
          <w:shd w:val="clear" w:color="auto" w:fill="FFFFFF"/>
        </w:rPr>
      </w:pPr>
    </w:p>
    <w:p w14:paraId="22362D6D" w14:textId="5A792392" w:rsidR="00565809" w:rsidRPr="00743D56" w:rsidRDefault="00BC5511" w:rsidP="00CD77D2">
      <w:pPr>
        <w:spacing w:after="0"/>
        <w:ind w:left="142"/>
        <w:rPr>
          <w:szCs w:val="32"/>
          <w:shd w:val="clear" w:color="auto" w:fill="FFFFFF"/>
        </w:rPr>
      </w:pPr>
      <w:r w:rsidRPr="00743D56">
        <w:rPr>
          <w:szCs w:val="32"/>
          <w:shd w:val="clear" w:color="auto" w:fill="FFFFFF"/>
        </w:rPr>
        <w:t xml:space="preserve">Viene di seguito definito un glossario dei termini, utile per </w:t>
      </w:r>
      <w:r w:rsidR="00485769" w:rsidRPr="00743D56">
        <w:rPr>
          <w:szCs w:val="32"/>
          <w:shd w:val="clear" w:color="auto" w:fill="FFFFFF"/>
        </w:rPr>
        <w:t>le prossime fasi della progettazione</w:t>
      </w:r>
      <w:r w:rsidR="00A04E49" w:rsidRPr="00743D56">
        <w:rPr>
          <w:szCs w:val="32"/>
          <w:shd w:val="clear" w:color="auto" w:fill="FFFFFF"/>
        </w:rPr>
        <w:t>.</w:t>
      </w:r>
    </w:p>
    <w:p w14:paraId="7B3DC5E5" w14:textId="00A63379" w:rsidR="00B80D48" w:rsidRPr="00743D56" w:rsidRDefault="00B80D48" w:rsidP="00CD77D2">
      <w:pPr>
        <w:spacing w:after="0"/>
        <w:ind w:left="142"/>
        <w:rPr>
          <w:szCs w:val="32"/>
          <w:shd w:val="clear" w:color="auto" w:fill="FFFFFF"/>
        </w:rPr>
      </w:pPr>
      <w:r w:rsidRPr="00743D56">
        <w:rPr>
          <w:szCs w:val="32"/>
          <w:shd w:val="clear" w:color="auto" w:fill="FFFFFF"/>
        </w:rPr>
        <w:t>In particolare, il glossario conterrà</w:t>
      </w:r>
      <w:r w:rsidR="0074586A" w:rsidRPr="00743D56">
        <w:rPr>
          <w:szCs w:val="32"/>
          <w:shd w:val="clear" w:color="auto" w:fill="FFFFFF"/>
        </w:rPr>
        <w:t xml:space="preserve"> una breve descrizione dei termini individuati</w:t>
      </w:r>
      <w:r w:rsidR="002B3894" w:rsidRPr="00743D56">
        <w:rPr>
          <w:szCs w:val="32"/>
          <w:shd w:val="clear" w:color="auto" w:fill="FFFFFF"/>
        </w:rPr>
        <w:t xml:space="preserve"> ed</w:t>
      </w:r>
      <w:r w:rsidR="0074586A" w:rsidRPr="00743D56">
        <w:rPr>
          <w:szCs w:val="32"/>
          <w:shd w:val="clear" w:color="auto" w:fill="FFFFFF"/>
        </w:rPr>
        <w:t xml:space="preserve"> </w:t>
      </w:r>
      <w:r w:rsidR="002B3894" w:rsidRPr="00743D56">
        <w:rPr>
          <w:szCs w:val="32"/>
          <w:shd w:val="clear" w:color="auto" w:fill="FFFFFF"/>
        </w:rPr>
        <w:t>eventuali sinonimi e collegamenti con altri termini.</w:t>
      </w:r>
    </w:p>
    <w:tbl>
      <w:tblPr>
        <w:tblStyle w:val="Grigliatabella"/>
        <w:tblW w:w="0" w:type="auto"/>
        <w:tblInd w:w="142" w:type="dxa"/>
        <w:tblLook w:val="04A0" w:firstRow="1" w:lastRow="0" w:firstColumn="1" w:lastColumn="0" w:noHBand="0" w:noVBand="1"/>
      </w:tblPr>
      <w:tblGrid>
        <w:gridCol w:w="2143"/>
        <w:gridCol w:w="2501"/>
        <w:gridCol w:w="1787"/>
        <w:gridCol w:w="2147"/>
      </w:tblGrid>
      <w:tr w:rsidR="00075E2E" w14:paraId="4E46DB5A" w14:textId="77777777" w:rsidTr="002B4B4B">
        <w:tc>
          <w:tcPr>
            <w:tcW w:w="2143" w:type="dxa"/>
          </w:tcPr>
          <w:p w14:paraId="55115B8D" w14:textId="43BFBFD3" w:rsidR="00EF056A" w:rsidRPr="00EF056A" w:rsidRDefault="00EF056A" w:rsidP="00CD77D2">
            <w:pPr>
              <w:rPr>
                <w:b/>
                <w:bCs/>
              </w:rPr>
            </w:pPr>
            <w:r>
              <w:rPr>
                <w:b/>
                <w:bCs/>
              </w:rPr>
              <w:t>Termine</w:t>
            </w:r>
          </w:p>
        </w:tc>
        <w:tc>
          <w:tcPr>
            <w:tcW w:w="2501" w:type="dxa"/>
          </w:tcPr>
          <w:p w14:paraId="15F220C5" w14:textId="33F7714A" w:rsidR="00EF056A" w:rsidRPr="00EF056A" w:rsidRDefault="00EF056A" w:rsidP="00CD77D2">
            <w:pPr>
              <w:rPr>
                <w:b/>
                <w:bCs/>
              </w:rPr>
            </w:pPr>
            <w:r>
              <w:rPr>
                <w:b/>
                <w:bCs/>
              </w:rPr>
              <w:t>Descrizione</w:t>
            </w:r>
          </w:p>
        </w:tc>
        <w:tc>
          <w:tcPr>
            <w:tcW w:w="1787" w:type="dxa"/>
          </w:tcPr>
          <w:p w14:paraId="04DFD24D" w14:textId="3A911D32" w:rsidR="00EF056A" w:rsidRPr="00EF056A" w:rsidRDefault="00EF056A" w:rsidP="00CD77D2">
            <w:pPr>
              <w:rPr>
                <w:b/>
                <w:bCs/>
              </w:rPr>
            </w:pPr>
            <w:r>
              <w:rPr>
                <w:b/>
                <w:bCs/>
              </w:rPr>
              <w:t>Sinonimi</w:t>
            </w:r>
          </w:p>
        </w:tc>
        <w:tc>
          <w:tcPr>
            <w:tcW w:w="2147" w:type="dxa"/>
          </w:tcPr>
          <w:p w14:paraId="1993984F" w14:textId="44365237" w:rsidR="00EF056A" w:rsidRPr="00EF056A" w:rsidRDefault="00EF056A" w:rsidP="00CD77D2">
            <w:pPr>
              <w:rPr>
                <w:b/>
                <w:bCs/>
              </w:rPr>
            </w:pPr>
            <w:r>
              <w:rPr>
                <w:b/>
                <w:bCs/>
              </w:rPr>
              <w:t>Collegamenti</w:t>
            </w:r>
          </w:p>
        </w:tc>
      </w:tr>
      <w:tr w:rsidR="00075E2E" w14:paraId="3944953B" w14:textId="77777777" w:rsidTr="002B4B4B">
        <w:tc>
          <w:tcPr>
            <w:tcW w:w="2143" w:type="dxa"/>
          </w:tcPr>
          <w:p w14:paraId="0F59DE92" w14:textId="4A4B1C3E" w:rsidR="00EF056A" w:rsidRPr="00743D56" w:rsidRDefault="00A04E49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Utente</w:t>
            </w:r>
          </w:p>
        </w:tc>
        <w:tc>
          <w:tcPr>
            <w:tcW w:w="2501" w:type="dxa"/>
          </w:tcPr>
          <w:p w14:paraId="05BC3679" w14:textId="3794D9C8" w:rsidR="00EF056A" w:rsidRPr="00743D56" w:rsidRDefault="00416774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Utente finale che utilizzerà l’applicazione</w:t>
            </w:r>
          </w:p>
        </w:tc>
        <w:tc>
          <w:tcPr>
            <w:tcW w:w="1787" w:type="dxa"/>
          </w:tcPr>
          <w:p w14:paraId="2082729C" w14:textId="77777777" w:rsidR="00EF056A" w:rsidRPr="00743D56" w:rsidRDefault="00EF056A" w:rsidP="00CD77D2">
            <w:pPr>
              <w:rPr>
                <w:szCs w:val="32"/>
                <w:shd w:val="clear" w:color="auto" w:fill="FFFFFF"/>
              </w:rPr>
            </w:pPr>
          </w:p>
        </w:tc>
        <w:tc>
          <w:tcPr>
            <w:tcW w:w="2147" w:type="dxa"/>
          </w:tcPr>
          <w:p w14:paraId="47739C6B" w14:textId="77777777" w:rsidR="00EF056A" w:rsidRPr="00743D56" w:rsidRDefault="00EF056A" w:rsidP="00CD77D2">
            <w:pPr>
              <w:rPr>
                <w:szCs w:val="32"/>
                <w:shd w:val="clear" w:color="auto" w:fill="FFFFFF"/>
              </w:rPr>
            </w:pPr>
          </w:p>
        </w:tc>
      </w:tr>
      <w:tr w:rsidR="00075E2E" w14:paraId="0B19583B" w14:textId="77777777" w:rsidTr="002B4B4B">
        <w:tc>
          <w:tcPr>
            <w:tcW w:w="2143" w:type="dxa"/>
          </w:tcPr>
          <w:p w14:paraId="171DC28A" w14:textId="2ABCE1FD" w:rsidR="00EF056A" w:rsidRPr="00743D56" w:rsidRDefault="00A04E49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Nota</w:t>
            </w:r>
          </w:p>
        </w:tc>
        <w:tc>
          <w:tcPr>
            <w:tcW w:w="2501" w:type="dxa"/>
          </w:tcPr>
          <w:p w14:paraId="6BBCF442" w14:textId="7E8CADB8" w:rsidR="00EF056A" w:rsidRPr="00743D56" w:rsidRDefault="002A68DA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Ciò che l’utente scriverà</w:t>
            </w:r>
            <w:r w:rsidR="000128F4" w:rsidRPr="00743D56">
              <w:rPr>
                <w:szCs w:val="32"/>
                <w:shd w:val="clear" w:color="auto" w:fill="FFFFFF"/>
              </w:rPr>
              <w:t xml:space="preserve"> e che sarà oggetto di diverse operazioni</w:t>
            </w:r>
            <w:r w:rsidR="00075E2E" w:rsidRPr="00743D56">
              <w:rPr>
                <w:szCs w:val="32"/>
                <w:shd w:val="clear" w:color="auto" w:fill="FFFFFF"/>
              </w:rPr>
              <w:t>, tra cu</w:t>
            </w:r>
            <w:r w:rsidR="000128F4" w:rsidRPr="00743D56">
              <w:rPr>
                <w:szCs w:val="32"/>
                <w:shd w:val="clear" w:color="auto" w:fill="FFFFFF"/>
              </w:rPr>
              <w:t>i modifica</w:t>
            </w:r>
            <w:r w:rsidR="00075E2E" w:rsidRPr="00743D56">
              <w:rPr>
                <w:szCs w:val="32"/>
                <w:shd w:val="clear" w:color="auto" w:fill="FFFFFF"/>
              </w:rPr>
              <w:t xml:space="preserve"> e </w:t>
            </w:r>
            <w:r w:rsidR="000128F4" w:rsidRPr="00743D56">
              <w:rPr>
                <w:szCs w:val="32"/>
                <w:shd w:val="clear" w:color="auto" w:fill="FFFFFF"/>
              </w:rPr>
              <w:t>condivisione</w:t>
            </w:r>
            <w:r w:rsidR="00075E2E" w:rsidRPr="00743D56">
              <w:rPr>
                <w:szCs w:val="32"/>
                <w:shd w:val="clear" w:color="auto" w:fill="FFFFFF"/>
              </w:rPr>
              <w:t xml:space="preserve"> con altri utenti</w:t>
            </w:r>
          </w:p>
        </w:tc>
        <w:tc>
          <w:tcPr>
            <w:tcW w:w="1787" w:type="dxa"/>
          </w:tcPr>
          <w:p w14:paraId="4AF376CC" w14:textId="357AD43C" w:rsidR="00EF056A" w:rsidRPr="00743D56" w:rsidRDefault="00090201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Pagina</w:t>
            </w:r>
          </w:p>
        </w:tc>
        <w:tc>
          <w:tcPr>
            <w:tcW w:w="2147" w:type="dxa"/>
          </w:tcPr>
          <w:p w14:paraId="79213C75" w14:textId="29E7E84E" w:rsidR="00EF056A" w:rsidRPr="00743D56" w:rsidRDefault="00AA7AB2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Titolo, Contenuto, Paragrafo, Tag</w:t>
            </w:r>
          </w:p>
        </w:tc>
      </w:tr>
      <w:tr w:rsidR="00075E2E" w14:paraId="1E1243EA" w14:textId="77777777" w:rsidTr="002B4B4B">
        <w:tc>
          <w:tcPr>
            <w:tcW w:w="2143" w:type="dxa"/>
          </w:tcPr>
          <w:p w14:paraId="665A8F7F" w14:textId="75126788" w:rsidR="00EF056A" w:rsidRPr="00743D56" w:rsidRDefault="00090201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Titolo</w:t>
            </w:r>
          </w:p>
        </w:tc>
        <w:tc>
          <w:tcPr>
            <w:tcW w:w="2501" w:type="dxa"/>
          </w:tcPr>
          <w:p w14:paraId="3B3FE097" w14:textId="52B5E61E" w:rsidR="00EF056A" w:rsidRPr="00743D56" w:rsidRDefault="000419BA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Titolo della nota</w:t>
            </w:r>
          </w:p>
        </w:tc>
        <w:tc>
          <w:tcPr>
            <w:tcW w:w="1787" w:type="dxa"/>
          </w:tcPr>
          <w:p w14:paraId="1C97D873" w14:textId="77777777" w:rsidR="00EF056A" w:rsidRPr="00743D56" w:rsidRDefault="00EF056A" w:rsidP="00CD77D2">
            <w:pPr>
              <w:rPr>
                <w:szCs w:val="32"/>
                <w:shd w:val="clear" w:color="auto" w:fill="FFFFFF"/>
              </w:rPr>
            </w:pPr>
          </w:p>
        </w:tc>
        <w:tc>
          <w:tcPr>
            <w:tcW w:w="2147" w:type="dxa"/>
          </w:tcPr>
          <w:p w14:paraId="08577438" w14:textId="28B27FAD" w:rsidR="00EF056A" w:rsidRPr="00743D56" w:rsidRDefault="00BA4E60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Nota</w:t>
            </w:r>
          </w:p>
        </w:tc>
      </w:tr>
      <w:tr w:rsidR="00075E2E" w14:paraId="1E0BC851" w14:textId="77777777" w:rsidTr="002B4B4B">
        <w:tc>
          <w:tcPr>
            <w:tcW w:w="2143" w:type="dxa"/>
          </w:tcPr>
          <w:p w14:paraId="3DC42AFF" w14:textId="3D196F5E" w:rsidR="00EF056A" w:rsidRPr="00743D56" w:rsidRDefault="00090201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Contenuto</w:t>
            </w:r>
          </w:p>
        </w:tc>
        <w:tc>
          <w:tcPr>
            <w:tcW w:w="2501" w:type="dxa"/>
          </w:tcPr>
          <w:p w14:paraId="29B23AF3" w14:textId="493AB96A" w:rsidR="00EF056A" w:rsidRPr="00743D56" w:rsidRDefault="000419BA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Contenuto della nota, diviso in paragrafi</w:t>
            </w:r>
          </w:p>
        </w:tc>
        <w:tc>
          <w:tcPr>
            <w:tcW w:w="1787" w:type="dxa"/>
          </w:tcPr>
          <w:p w14:paraId="358C4C9A" w14:textId="77777777" w:rsidR="00EF056A" w:rsidRPr="00743D56" w:rsidRDefault="00EF056A" w:rsidP="00CD77D2">
            <w:pPr>
              <w:rPr>
                <w:szCs w:val="32"/>
                <w:shd w:val="clear" w:color="auto" w:fill="FFFFFF"/>
              </w:rPr>
            </w:pPr>
          </w:p>
        </w:tc>
        <w:tc>
          <w:tcPr>
            <w:tcW w:w="2147" w:type="dxa"/>
          </w:tcPr>
          <w:p w14:paraId="62637EFE" w14:textId="38C27DB3" w:rsidR="00EF056A" w:rsidRPr="00743D56" w:rsidRDefault="000419BA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Paragrafo</w:t>
            </w:r>
          </w:p>
        </w:tc>
      </w:tr>
      <w:tr w:rsidR="00090201" w14:paraId="19DFCA0E" w14:textId="77777777" w:rsidTr="002B4B4B">
        <w:tc>
          <w:tcPr>
            <w:tcW w:w="2143" w:type="dxa"/>
          </w:tcPr>
          <w:p w14:paraId="39A9F9F4" w14:textId="6A57B665" w:rsidR="00090201" w:rsidRPr="00743D56" w:rsidRDefault="00090201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Paragrafo</w:t>
            </w:r>
          </w:p>
        </w:tc>
        <w:tc>
          <w:tcPr>
            <w:tcW w:w="2501" w:type="dxa"/>
          </w:tcPr>
          <w:p w14:paraId="48E6CB2D" w14:textId="646834B4" w:rsidR="00090201" w:rsidRPr="00743D56" w:rsidRDefault="000E0343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Suddivisione interna del contenuto di una nota</w:t>
            </w:r>
          </w:p>
        </w:tc>
        <w:tc>
          <w:tcPr>
            <w:tcW w:w="1787" w:type="dxa"/>
          </w:tcPr>
          <w:p w14:paraId="590D4667" w14:textId="77777777" w:rsidR="00090201" w:rsidRPr="00743D56" w:rsidRDefault="00090201" w:rsidP="00CD77D2">
            <w:pPr>
              <w:rPr>
                <w:szCs w:val="32"/>
                <w:shd w:val="clear" w:color="auto" w:fill="FFFFFF"/>
              </w:rPr>
            </w:pPr>
          </w:p>
        </w:tc>
        <w:tc>
          <w:tcPr>
            <w:tcW w:w="2147" w:type="dxa"/>
          </w:tcPr>
          <w:p w14:paraId="6D52BB13" w14:textId="27DC2B61" w:rsidR="00090201" w:rsidRPr="00743D56" w:rsidRDefault="000E0343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Nota, Contenuto</w:t>
            </w:r>
          </w:p>
        </w:tc>
      </w:tr>
      <w:tr w:rsidR="00090201" w14:paraId="1C4BBC06" w14:textId="77777777" w:rsidTr="002B4B4B">
        <w:tc>
          <w:tcPr>
            <w:tcW w:w="2143" w:type="dxa"/>
          </w:tcPr>
          <w:p w14:paraId="66D9ACEF" w14:textId="0B5D38EA" w:rsidR="00090201" w:rsidRPr="00743D56" w:rsidRDefault="002F05A1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Tag</w:t>
            </w:r>
          </w:p>
        </w:tc>
        <w:tc>
          <w:tcPr>
            <w:tcW w:w="2501" w:type="dxa"/>
          </w:tcPr>
          <w:p w14:paraId="47CC49CE" w14:textId="5822AAEA" w:rsidR="00090201" w:rsidRPr="00743D56" w:rsidRDefault="00473B17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Breve sequenza di parole che permette di catalogare una nota</w:t>
            </w:r>
          </w:p>
        </w:tc>
        <w:tc>
          <w:tcPr>
            <w:tcW w:w="1787" w:type="dxa"/>
          </w:tcPr>
          <w:p w14:paraId="03383CC8" w14:textId="77777777" w:rsidR="00090201" w:rsidRPr="00743D56" w:rsidRDefault="00090201" w:rsidP="00CD77D2">
            <w:pPr>
              <w:rPr>
                <w:szCs w:val="32"/>
                <w:shd w:val="clear" w:color="auto" w:fill="FFFFFF"/>
              </w:rPr>
            </w:pPr>
          </w:p>
        </w:tc>
        <w:tc>
          <w:tcPr>
            <w:tcW w:w="2147" w:type="dxa"/>
          </w:tcPr>
          <w:p w14:paraId="1F806913" w14:textId="686A06B6" w:rsidR="00090201" w:rsidRPr="00743D56" w:rsidRDefault="00473B17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Nota</w:t>
            </w:r>
          </w:p>
        </w:tc>
      </w:tr>
      <w:tr w:rsidR="002B4B4B" w14:paraId="02994F94" w14:textId="77777777" w:rsidTr="002B4B4B">
        <w:tc>
          <w:tcPr>
            <w:tcW w:w="2143" w:type="dxa"/>
          </w:tcPr>
          <w:p w14:paraId="7230E79A" w14:textId="7A1808A1" w:rsidR="002B4B4B" w:rsidRPr="00743D56" w:rsidRDefault="002B4B4B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Revisione</w:t>
            </w:r>
          </w:p>
        </w:tc>
        <w:tc>
          <w:tcPr>
            <w:tcW w:w="2501" w:type="dxa"/>
          </w:tcPr>
          <w:p w14:paraId="5931F2B5" w14:textId="49289607" w:rsidR="002B4B4B" w:rsidRPr="00743D56" w:rsidRDefault="002B4B4B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Revisione di un paragrafo</w:t>
            </w:r>
          </w:p>
        </w:tc>
        <w:tc>
          <w:tcPr>
            <w:tcW w:w="1787" w:type="dxa"/>
          </w:tcPr>
          <w:p w14:paraId="6C38FC04" w14:textId="77777777" w:rsidR="002B4B4B" w:rsidRPr="00743D56" w:rsidRDefault="002B4B4B" w:rsidP="00CD77D2">
            <w:pPr>
              <w:rPr>
                <w:szCs w:val="32"/>
                <w:shd w:val="clear" w:color="auto" w:fill="FFFFFF"/>
              </w:rPr>
            </w:pPr>
          </w:p>
        </w:tc>
        <w:tc>
          <w:tcPr>
            <w:tcW w:w="2147" w:type="dxa"/>
          </w:tcPr>
          <w:p w14:paraId="612925BB" w14:textId="6F7A403F" w:rsidR="002B4B4B" w:rsidRPr="00743D56" w:rsidRDefault="002B4B4B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Paragrafo</w:t>
            </w:r>
          </w:p>
        </w:tc>
      </w:tr>
    </w:tbl>
    <w:p w14:paraId="03116654" w14:textId="77777777" w:rsidR="002B3894" w:rsidRPr="00565809" w:rsidRDefault="002B3894" w:rsidP="00CD77D2">
      <w:pPr>
        <w:ind w:left="142"/>
      </w:pPr>
    </w:p>
    <w:p w14:paraId="50832FE0" w14:textId="77777777" w:rsidR="00617749" w:rsidRDefault="00617749" w:rsidP="00CD77D2">
      <w:pPr>
        <w:pStyle w:val="Nessunaspaziatura"/>
        <w:jc w:val="both"/>
        <w:rPr>
          <w:b w:val="0"/>
          <w:bCs w:val="0"/>
        </w:rPr>
      </w:pPr>
    </w:p>
    <w:p w14:paraId="59F76444" w14:textId="77777777" w:rsidR="00920B5B" w:rsidRDefault="00920B5B" w:rsidP="00CD77D2">
      <w:pPr>
        <w:pStyle w:val="Nessunaspaziatura"/>
        <w:jc w:val="both"/>
        <w:rPr>
          <w:b w:val="0"/>
          <w:bCs w:val="0"/>
        </w:rPr>
      </w:pPr>
    </w:p>
    <w:p w14:paraId="02CC17F3" w14:textId="77A1F9FD" w:rsidR="00BA4E60" w:rsidRDefault="00BA4E60" w:rsidP="00CD77D2">
      <w:pPr>
        <w:pStyle w:val="Titolo2"/>
        <w:numPr>
          <w:ilvl w:val="2"/>
          <w:numId w:val="39"/>
        </w:numPr>
        <w:rPr>
          <w:rFonts w:cstheme="majorHAnsi"/>
        </w:rPr>
      </w:pPr>
      <w:bookmarkStart w:id="4" w:name="_Toc42851625"/>
      <w:r w:rsidRPr="00485B53">
        <w:rPr>
          <w:rFonts w:cstheme="majorHAnsi"/>
        </w:rPr>
        <w:lastRenderedPageBreak/>
        <w:t xml:space="preserve">– </w:t>
      </w:r>
      <w:r w:rsidR="00743D56">
        <w:rPr>
          <w:rFonts w:cstheme="majorHAnsi"/>
        </w:rPr>
        <w:t>Ristrutturazione dei requisiti</w:t>
      </w:r>
      <w:bookmarkEnd w:id="4"/>
    </w:p>
    <w:p w14:paraId="4C5E5895" w14:textId="77777777" w:rsidR="00B8439E" w:rsidRDefault="00B8439E" w:rsidP="00CD77D2">
      <w:pPr>
        <w:spacing w:after="0"/>
        <w:ind w:left="142"/>
        <w:rPr>
          <w:b/>
          <w:bCs/>
        </w:rPr>
      </w:pPr>
    </w:p>
    <w:p w14:paraId="1C006735" w14:textId="7CD9D8C8" w:rsidR="00010D4D" w:rsidRDefault="004E5EC7" w:rsidP="00CD77D2">
      <w:pPr>
        <w:spacing w:after="0"/>
        <w:ind w:left="142"/>
        <w:rPr>
          <w:b/>
          <w:bCs/>
        </w:rPr>
      </w:pPr>
      <w:r>
        <w:rPr>
          <w:b/>
          <w:bCs/>
        </w:rPr>
        <w:t>Fra</w:t>
      </w:r>
      <w:r w:rsidR="001810CB">
        <w:rPr>
          <w:b/>
          <w:bCs/>
        </w:rPr>
        <w:t>si di carattere generale</w:t>
      </w:r>
    </w:p>
    <w:p w14:paraId="0F8C63E8" w14:textId="77777777" w:rsidR="001810CB" w:rsidRPr="00524B52" w:rsidRDefault="001810CB" w:rsidP="00CD77D2">
      <w:pPr>
        <w:pStyle w:val="Nessunaspaziatura"/>
        <w:ind w:left="142"/>
        <w:jc w:val="both"/>
        <w:rPr>
          <w:b w:val="0"/>
          <w:bCs w:val="0"/>
        </w:rPr>
      </w:pPr>
      <w:r>
        <w:rPr>
          <w:b w:val="0"/>
          <w:bCs w:val="0"/>
        </w:rPr>
        <w:t>L’applicazione da realizzare consiste in</w:t>
      </w:r>
      <w:r w:rsidRPr="00524B52">
        <w:rPr>
          <w:b w:val="0"/>
          <w:bCs w:val="0"/>
        </w:rPr>
        <w:t xml:space="preserve"> </w:t>
      </w:r>
      <w:r>
        <w:rPr>
          <w:b w:val="0"/>
          <w:bCs w:val="0"/>
        </w:rPr>
        <w:t>un b</w:t>
      </w:r>
      <w:r w:rsidRPr="00524B52">
        <w:rPr>
          <w:b w:val="0"/>
          <w:bCs w:val="0"/>
        </w:rPr>
        <w:t>locco note online, con</w:t>
      </w:r>
      <w:r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possibilità di condivisione delle note, revisione delle stesse e creazione di collegamenti tra note.</w:t>
      </w:r>
    </w:p>
    <w:p w14:paraId="3E701750" w14:textId="17E187A3" w:rsidR="001810CB" w:rsidRDefault="001810CB" w:rsidP="00CD77D2">
      <w:pPr>
        <w:spacing w:after="0"/>
        <w:ind w:left="142"/>
      </w:pPr>
    </w:p>
    <w:p w14:paraId="421D2F36" w14:textId="7AB1BE3A" w:rsidR="001810CB" w:rsidRDefault="001810CB" w:rsidP="00CD77D2">
      <w:pPr>
        <w:spacing w:after="0"/>
        <w:ind w:left="142"/>
        <w:rPr>
          <w:b/>
          <w:bCs/>
        </w:rPr>
      </w:pPr>
      <w:r>
        <w:rPr>
          <w:b/>
          <w:bCs/>
        </w:rPr>
        <w:t>Frasi relative a</w:t>
      </w:r>
      <w:r w:rsidR="00EF154E">
        <w:rPr>
          <w:b/>
          <w:bCs/>
        </w:rPr>
        <w:t>gli utenti</w:t>
      </w:r>
    </w:p>
    <w:p w14:paraId="0FDBB3E7" w14:textId="58A3F646" w:rsidR="00EF154E" w:rsidRDefault="00EF154E" w:rsidP="00CD77D2">
      <w:pPr>
        <w:spacing w:after="0"/>
        <w:ind w:left="142"/>
      </w:pPr>
      <w:r w:rsidRPr="00EF154E">
        <w:t>L’applicazione dovrà essere accessibile solo ad un’utenza registrata. Ciascun utente avrà a disposizione un blocco note virtuale</w:t>
      </w:r>
      <w:r w:rsidR="00FA5E18">
        <w:t>.</w:t>
      </w:r>
    </w:p>
    <w:p w14:paraId="1D0BD93E" w14:textId="77777777" w:rsidR="00FA5E18" w:rsidRPr="00524B52" w:rsidRDefault="00FA5E18" w:rsidP="00CD77D2">
      <w:pPr>
        <w:pStyle w:val="Nessunaspaziatura"/>
        <w:ind w:left="142"/>
        <w:jc w:val="both"/>
        <w:rPr>
          <w:b w:val="0"/>
          <w:bCs w:val="0"/>
        </w:rPr>
      </w:pPr>
      <w:r w:rsidRPr="00524B52">
        <w:rPr>
          <w:b w:val="0"/>
          <w:bCs w:val="0"/>
        </w:rPr>
        <w:t>Sarà possibile condividere una nota con altri utenti del sistema, fornendo loro accesso in lettura</w:t>
      </w:r>
      <w:r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ed eventualmente anche in scrittura.</w:t>
      </w:r>
    </w:p>
    <w:p w14:paraId="252BD15E" w14:textId="6A99EE0C" w:rsidR="00FA5E18" w:rsidRDefault="00FA5E18" w:rsidP="00CD77D2">
      <w:pPr>
        <w:spacing w:after="0"/>
        <w:ind w:left="142"/>
      </w:pPr>
    </w:p>
    <w:p w14:paraId="2E4E29FD" w14:textId="105172AB" w:rsidR="00FA5E18" w:rsidRDefault="00FA5E18" w:rsidP="00CD77D2">
      <w:pPr>
        <w:spacing w:after="0"/>
        <w:ind w:left="142"/>
        <w:rPr>
          <w:b/>
          <w:bCs/>
        </w:rPr>
      </w:pPr>
      <w:r>
        <w:rPr>
          <w:b/>
          <w:bCs/>
        </w:rPr>
        <w:t>Frasi relative alle note</w:t>
      </w:r>
    </w:p>
    <w:p w14:paraId="1FA8B189" w14:textId="32FBD4DB" w:rsidR="00FA5E18" w:rsidRPr="00FA5E18" w:rsidRDefault="00FC22A1" w:rsidP="00CD77D2">
      <w:pPr>
        <w:spacing w:after="0"/>
        <w:ind w:left="142"/>
      </w:pPr>
      <w:r>
        <w:t xml:space="preserve">Il blocco appunti virtuale sarà </w:t>
      </w:r>
      <w:r w:rsidR="00B8439E">
        <w:t xml:space="preserve">composto da un </w:t>
      </w:r>
      <w:r w:rsidR="00FA5E18" w:rsidRPr="00524B52">
        <w:t>numero arbitrario di pagine, che di seguito chiameremo</w:t>
      </w:r>
      <w:r w:rsidR="00FA5E18">
        <w:rPr>
          <w:b/>
          <w:bCs/>
        </w:rPr>
        <w:t xml:space="preserve"> </w:t>
      </w:r>
      <w:r w:rsidR="00FA5E18" w:rsidRPr="00524B52">
        <w:t>semplicemente note, ognuna dotata di titolo e contenuto.</w:t>
      </w:r>
    </w:p>
    <w:p w14:paraId="12D6A888" w14:textId="6138CEE4" w:rsidR="00932750" w:rsidRDefault="00B8439E" w:rsidP="00CD77D2">
      <w:pPr>
        <w:spacing w:after="0"/>
        <w:ind w:left="142"/>
      </w:pPr>
      <w:r>
        <w:t>S</w:t>
      </w:r>
      <w:r w:rsidR="000C3BFA" w:rsidRPr="00524B52">
        <w:t>arà possibile creare gerarchie di note, definendo alcune note come sotto-note di altre.</w:t>
      </w:r>
    </w:p>
    <w:p w14:paraId="267A8EE4" w14:textId="46C898B8" w:rsidR="000C3BFA" w:rsidRDefault="000C3BFA" w:rsidP="00CD77D2">
      <w:pPr>
        <w:spacing w:after="0"/>
        <w:ind w:left="142"/>
      </w:pPr>
    </w:p>
    <w:p w14:paraId="1897A728" w14:textId="002B0204" w:rsidR="000C3BFA" w:rsidRDefault="000C3BFA" w:rsidP="00CD77D2">
      <w:pPr>
        <w:spacing w:after="0"/>
        <w:ind w:left="142"/>
        <w:rPr>
          <w:b/>
          <w:bCs/>
        </w:rPr>
      </w:pPr>
      <w:r>
        <w:rPr>
          <w:b/>
          <w:bCs/>
        </w:rPr>
        <w:t>Frasi relative al contenuto di una nota</w:t>
      </w:r>
    </w:p>
    <w:p w14:paraId="566E3DE7" w14:textId="77777777" w:rsidR="000C3BFA" w:rsidRPr="00524B52" w:rsidRDefault="000C3BFA" w:rsidP="00CD77D2">
      <w:pPr>
        <w:pStyle w:val="Nessunaspaziatura"/>
        <w:ind w:left="142"/>
        <w:jc w:val="both"/>
        <w:rPr>
          <w:b w:val="0"/>
          <w:bCs w:val="0"/>
        </w:rPr>
      </w:pPr>
      <w:r w:rsidRPr="00524B52">
        <w:rPr>
          <w:b w:val="0"/>
          <w:bCs w:val="0"/>
        </w:rPr>
        <w:t>Il contenuto di ciascuna nota sarà composto da uno o più paragrafi sequenziali. Ciascun paragrafo</w:t>
      </w:r>
      <w:r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conterrà del testo, la data di ultima modifica e un riferimento all’ultimo utente che ne ha</w:t>
      </w:r>
      <w:r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modificato il contenuto. Il sistema provvederà a salvare tutte le revisioni di ciascun paragrafo, in</w:t>
      </w:r>
      <w:r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modo da fornire una storia della stesura delle note. In pratica, ad ogni modifica di un paragrafo</w:t>
      </w:r>
      <w:r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ne verrà creata una nuova copia, mentre il paragrafo col contenuto precedente rimarrà nella base</w:t>
      </w:r>
      <w:r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di dati come “storia”.</w:t>
      </w:r>
    </w:p>
    <w:p w14:paraId="0CF9146B" w14:textId="77777777" w:rsidR="000C3BFA" w:rsidRPr="000C3BFA" w:rsidRDefault="000C3BFA" w:rsidP="00CD77D2">
      <w:pPr>
        <w:spacing w:after="0"/>
        <w:ind w:left="142"/>
        <w:rPr>
          <w:szCs w:val="32"/>
          <w:shd w:val="clear" w:color="auto" w:fill="FFFFFF"/>
        </w:rPr>
      </w:pPr>
    </w:p>
    <w:p w14:paraId="500C1636" w14:textId="26B0C30A" w:rsidR="00932750" w:rsidRDefault="00B8439E" w:rsidP="00CD77D2">
      <w:pPr>
        <w:spacing w:after="0"/>
        <w:ind w:left="142"/>
        <w:rPr>
          <w:b/>
          <w:bCs/>
          <w:szCs w:val="32"/>
          <w:shd w:val="clear" w:color="auto" w:fill="FFFFFF"/>
        </w:rPr>
      </w:pPr>
      <w:r>
        <w:rPr>
          <w:b/>
          <w:bCs/>
          <w:szCs w:val="32"/>
          <w:shd w:val="clear" w:color="auto" w:fill="FFFFFF"/>
        </w:rPr>
        <w:t>Frasi relative ai tag di una nota</w:t>
      </w:r>
    </w:p>
    <w:p w14:paraId="66372934" w14:textId="148BD17D" w:rsidR="00B8439E" w:rsidRPr="00B8439E" w:rsidRDefault="00B8439E" w:rsidP="00CD77D2">
      <w:pPr>
        <w:spacing w:after="0"/>
        <w:ind w:left="142"/>
        <w:rPr>
          <w:szCs w:val="32"/>
          <w:shd w:val="clear" w:color="auto" w:fill="FFFFFF"/>
        </w:rPr>
      </w:pPr>
      <w:r w:rsidRPr="00524B52">
        <w:t>Le singole note saranno associate alla</w:t>
      </w:r>
      <w:r>
        <w:rPr>
          <w:b/>
          <w:bCs/>
        </w:rPr>
        <w:t xml:space="preserve"> </w:t>
      </w:r>
      <w:r w:rsidRPr="00524B52">
        <w:t>data di creazione e a un numero arbitrario di tag, intesi come parole o brevi sequenze di parole</w:t>
      </w:r>
      <w:r>
        <w:rPr>
          <w:b/>
          <w:bCs/>
        </w:rPr>
        <w:t xml:space="preserve"> </w:t>
      </w:r>
      <w:r w:rsidRPr="00524B52">
        <w:t>(ad esempio “novità”, “lavoro” o “corrispondenza privata”).</w:t>
      </w:r>
    </w:p>
    <w:p w14:paraId="23ACAC92" w14:textId="774385C2" w:rsidR="00A869A1" w:rsidRDefault="00A869A1" w:rsidP="00CD77D2">
      <w:pPr>
        <w:rPr>
          <w:szCs w:val="32"/>
          <w:shd w:val="clear" w:color="auto" w:fill="FFFFFF"/>
        </w:rPr>
      </w:pPr>
    </w:p>
    <w:p w14:paraId="746F6ADE" w14:textId="7163CF8A" w:rsidR="00C7736A" w:rsidRDefault="00C7736A" w:rsidP="00CD77D2">
      <w:pPr>
        <w:rPr>
          <w:szCs w:val="32"/>
          <w:shd w:val="clear" w:color="auto" w:fill="FFFFFF"/>
        </w:rPr>
      </w:pPr>
    </w:p>
    <w:p w14:paraId="1D1DDBF1" w14:textId="77777777" w:rsidR="00C7736A" w:rsidRPr="00743D56" w:rsidRDefault="00C7736A" w:rsidP="00CD77D2">
      <w:pPr>
        <w:rPr>
          <w:szCs w:val="32"/>
          <w:shd w:val="clear" w:color="auto" w:fill="FFFFFF"/>
        </w:rPr>
      </w:pPr>
    </w:p>
    <w:p w14:paraId="32652BCA" w14:textId="4CE32357" w:rsidR="002C0357" w:rsidRPr="00485B53" w:rsidRDefault="006C634D" w:rsidP="00CD77D2">
      <w:pPr>
        <w:pStyle w:val="Titolo2"/>
        <w:rPr>
          <w:rFonts w:cstheme="majorHAnsi"/>
        </w:rPr>
      </w:pPr>
      <w:bookmarkStart w:id="5" w:name="_Toc42851626"/>
      <w:r w:rsidRPr="00485B53">
        <w:rPr>
          <w:rFonts w:cstheme="majorHAnsi"/>
        </w:rPr>
        <w:t>1.</w:t>
      </w:r>
      <w:r w:rsidR="001C5D30">
        <w:rPr>
          <w:rFonts w:cstheme="majorHAnsi"/>
        </w:rPr>
        <w:t>2</w:t>
      </w:r>
      <w:r w:rsidR="007E5FB7">
        <w:rPr>
          <w:rFonts w:cstheme="majorHAnsi"/>
        </w:rPr>
        <w:t xml:space="preserve"> </w:t>
      </w:r>
      <w:r w:rsidR="00BA1C19" w:rsidRPr="00485B53">
        <w:rPr>
          <w:rFonts w:cstheme="majorHAnsi"/>
        </w:rPr>
        <w:t xml:space="preserve">– </w:t>
      </w:r>
      <w:r w:rsidR="00735BC1">
        <w:rPr>
          <w:rFonts w:cstheme="majorHAnsi"/>
        </w:rPr>
        <w:t>Operazioni</w:t>
      </w:r>
      <w:r w:rsidR="00356137">
        <w:rPr>
          <w:rFonts w:cstheme="majorHAnsi"/>
        </w:rPr>
        <w:t xml:space="preserve"> da realizzare</w:t>
      </w:r>
      <w:bookmarkEnd w:id="5"/>
      <w:r w:rsidRPr="00485B53">
        <w:rPr>
          <w:rFonts w:cstheme="majorHAnsi"/>
        </w:rPr>
        <w:t xml:space="preserve"> </w:t>
      </w:r>
    </w:p>
    <w:p w14:paraId="6E4DBA8C" w14:textId="77777777" w:rsidR="00782E3C" w:rsidRPr="00637C10" w:rsidRDefault="00782E3C" w:rsidP="00CD77D2">
      <w:pPr>
        <w:spacing w:after="0"/>
        <w:rPr>
          <w:rFonts w:asciiTheme="majorHAnsi" w:hAnsiTheme="majorHAnsi" w:cstheme="majorHAnsi"/>
        </w:rPr>
      </w:pPr>
    </w:p>
    <w:p w14:paraId="445BB80F" w14:textId="140FA347" w:rsidR="001C5D30" w:rsidRDefault="00356137" w:rsidP="00CD77D2">
      <w:pPr>
        <w:spacing w:after="0"/>
        <w:rPr>
          <w:rFonts w:cstheme="minorHAnsi"/>
        </w:rPr>
      </w:pPr>
      <w:r>
        <w:rPr>
          <w:rFonts w:cstheme="minorHAnsi"/>
        </w:rPr>
        <w:t>Le operazioni che l</w:t>
      </w:r>
      <w:r w:rsidR="003D64EC">
        <w:rPr>
          <w:rFonts w:cstheme="minorHAnsi"/>
        </w:rPr>
        <w:t>’applicazione dovrà realizzare sono riportate di seguito:</w:t>
      </w:r>
    </w:p>
    <w:p w14:paraId="3A628F44" w14:textId="77777777" w:rsidR="003D64EC" w:rsidRPr="003D64EC" w:rsidRDefault="003D64EC" w:rsidP="00CD77D2">
      <w:pPr>
        <w:spacing w:after="0"/>
        <w:rPr>
          <w:rFonts w:cstheme="minorHAnsi"/>
        </w:rPr>
      </w:pPr>
      <w:r w:rsidRPr="003D64EC">
        <w:rPr>
          <w:rFonts w:cstheme="minorHAnsi"/>
        </w:rPr>
        <w:t>1. Inserimento di un utente.</w:t>
      </w:r>
    </w:p>
    <w:p w14:paraId="27D8075B" w14:textId="49804517" w:rsidR="003D64EC" w:rsidRPr="003D64EC" w:rsidRDefault="003D64EC" w:rsidP="00CD77D2">
      <w:pPr>
        <w:spacing w:after="0"/>
        <w:rPr>
          <w:rFonts w:cstheme="minorHAnsi"/>
        </w:rPr>
      </w:pPr>
      <w:r w:rsidRPr="003D64EC">
        <w:rPr>
          <w:rFonts w:cstheme="minorHAnsi"/>
        </w:rPr>
        <w:t xml:space="preserve">2. Estrazione della data di ultima modifica di una nota. </w:t>
      </w:r>
    </w:p>
    <w:p w14:paraId="259EE489" w14:textId="77777777" w:rsidR="003D64EC" w:rsidRPr="003D64EC" w:rsidRDefault="003D64EC" w:rsidP="00CD77D2">
      <w:pPr>
        <w:spacing w:after="0"/>
        <w:rPr>
          <w:rFonts w:cstheme="minorHAnsi"/>
        </w:rPr>
      </w:pPr>
      <w:r w:rsidRPr="003D64EC">
        <w:rPr>
          <w:rFonts w:cstheme="minorHAnsi"/>
        </w:rPr>
        <w:t>3. Estrazione della lista delle note presenti nel blocco di un utente con titolo e data ultima</w:t>
      </w:r>
    </w:p>
    <w:p w14:paraId="5BB21144" w14:textId="77777777" w:rsidR="003D64EC" w:rsidRPr="003D64EC" w:rsidRDefault="003D64EC" w:rsidP="00CD77D2">
      <w:pPr>
        <w:spacing w:after="0"/>
        <w:rPr>
          <w:rFonts w:cstheme="minorHAnsi"/>
        </w:rPr>
      </w:pPr>
      <w:r w:rsidRPr="003D64EC">
        <w:rPr>
          <w:rFonts w:cstheme="minorHAnsi"/>
        </w:rPr>
        <w:t>modifica.</w:t>
      </w:r>
    </w:p>
    <w:p w14:paraId="594D5211" w14:textId="77777777" w:rsidR="003D64EC" w:rsidRPr="003D64EC" w:rsidRDefault="003D64EC" w:rsidP="00CD77D2">
      <w:pPr>
        <w:spacing w:after="0"/>
        <w:rPr>
          <w:rFonts w:cstheme="minorHAnsi"/>
        </w:rPr>
      </w:pPr>
      <w:r w:rsidRPr="003D64EC">
        <w:rPr>
          <w:rFonts w:cstheme="minorHAnsi"/>
        </w:rPr>
        <w:t>4. Creazione di una nuova nota nel blocco di un utente (vuota, fornendo solo il titolo).</w:t>
      </w:r>
    </w:p>
    <w:p w14:paraId="1A8A354F" w14:textId="05A98F65" w:rsidR="003D64EC" w:rsidRPr="003D64EC" w:rsidRDefault="003D64EC" w:rsidP="00CD77D2">
      <w:pPr>
        <w:spacing w:after="0"/>
        <w:rPr>
          <w:rFonts w:cstheme="minorHAnsi"/>
        </w:rPr>
      </w:pPr>
      <w:r w:rsidRPr="003D64EC">
        <w:rPr>
          <w:rFonts w:cstheme="minorHAnsi"/>
        </w:rPr>
        <w:t xml:space="preserve">5. Visualizzazione del testo di una specifica nota. </w:t>
      </w:r>
    </w:p>
    <w:p w14:paraId="432BD118" w14:textId="77777777" w:rsidR="003D64EC" w:rsidRPr="003D64EC" w:rsidRDefault="003D64EC" w:rsidP="00CD77D2">
      <w:pPr>
        <w:spacing w:after="0"/>
        <w:rPr>
          <w:rFonts w:cstheme="minorHAnsi"/>
        </w:rPr>
      </w:pPr>
      <w:r w:rsidRPr="003D64EC">
        <w:rPr>
          <w:rFonts w:cstheme="minorHAnsi"/>
        </w:rPr>
        <w:t>6. Accodamento di un paragrafo di testo a una nota.</w:t>
      </w:r>
    </w:p>
    <w:p w14:paraId="030164CF" w14:textId="77777777" w:rsidR="003D64EC" w:rsidRPr="003D64EC" w:rsidRDefault="003D64EC" w:rsidP="00CD77D2">
      <w:pPr>
        <w:spacing w:after="0"/>
        <w:rPr>
          <w:rFonts w:cstheme="minorHAnsi"/>
        </w:rPr>
      </w:pPr>
      <w:r w:rsidRPr="003D64EC">
        <w:rPr>
          <w:rFonts w:cstheme="minorHAnsi"/>
        </w:rPr>
        <w:t>7. Aggiornamento di un paragrafo di testo di una nota da parte di uno specifico utente.</w:t>
      </w:r>
    </w:p>
    <w:p w14:paraId="73671B7F" w14:textId="77777777" w:rsidR="003D64EC" w:rsidRPr="003D64EC" w:rsidRDefault="003D64EC" w:rsidP="00CD77D2">
      <w:pPr>
        <w:spacing w:after="0"/>
        <w:rPr>
          <w:rFonts w:cstheme="minorHAnsi"/>
        </w:rPr>
      </w:pPr>
      <w:r w:rsidRPr="003D64EC">
        <w:rPr>
          <w:rFonts w:cstheme="minorHAnsi"/>
        </w:rPr>
        <w:t>8. Ricerca di una nota in base al testo presente (sottostringa) nel titolo, nel contenuto o nei tag.</w:t>
      </w:r>
    </w:p>
    <w:p w14:paraId="16B337A6" w14:textId="77777777" w:rsidR="003D64EC" w:rsidRPr="003D64EC" w:rsidRDefault="003D64EC" w:rsidP="00CD77D2">
      <w:pPr>
        <w:spacing w:after="0"/>
        <w:rPr>
          <w:rFonts w:cstheme="minorHAnsi"/>
        </w:rPr>
      </w:pPr>
      <w:r w:rsidRPr="003D64EC">
        <w:rPr>
          <w:rFonts w:cstheme="minorHAnsi"/>
        </w:rPr>
        <w:t>9. Concessione a un utente dei privilegi di lettura (o scrittura) su una specifica nota.</w:t>
      </w:r>
    </w:p>
    <w:p w14:paraId="746A9825" w14:textId="77777777" w:rsidR="003D64EC" w:rsidRPr="003D64EC" w:rsidRDefault="003D64EC" w:rsidP="00CD77D2">
      <w:pPr>
        <w:spacing w:after="0"/>
        <w:rPr>
          <w:rFonts w:cstheme="minorHAnsi"/>
        </w:rPr>
      </w:pPr>
      <w:r w:rsidRPr="003D64EC">
        <w:rPr>
          <w:rFonts w:cstheme="minorHAnsi"/>
        </w:rPr>
        <w:lastRenderedPageBreak/>
        <w:t>10. Impostazione di una nota come sotto-nota di un’altra</w:t>
      </w:r>
    </w:p>
    <w:p w14:paraId="385BB02A" w14:textId="74B005BA" w:rsidR="003D64EC" w:rsidRPr="003D64EC" w:rsidRDefault="003D64EC" w:rsidP="00CD77D2">
      <w:pPr>
        <w:spacing w:after="0"/>
        <w:rPr>
          <w:rFonts w:cstheme="minorHAnsi"/>
        </w:rPr>
      </w:pPr>
      <w:r w:rsidRPr="003D64EC">
        <w:rPr>
          <w:rFonts w:cstheme="minorHAnsi"/>
        </w:rPr>
        <w:t>11. Visualizzazione di tutte le sotto-note di una data nota</w:t>
      </w:r>
    </w:p>
    <w:p w14:paraId="36F7A054" w14:textId="490BC986" w:rsidR="003D64EC" w:rsidRDefault="003D64EC" w:rsidP="00CD77D2">
      <w:pPr>
        <w:spacing w:after="0"/>
        <w:rPr>
          <w:rFonts w:cstheme="minorHAnsi"/>
        </w:rPr>
      </w:pPr>
      <w:r w:rsidRPr="003D64EC">
        <w:rPr>
          <w:rFonts w:cstheme="minorHAnsi"/>
        </w:rPr>
        <w:t>12. Visualizzazione dello storico delle modifiche per un determinato paragrafo di una nota.</w:t>
      </w:r>
    </w:p>
    <w:p w14:paraId="643EF34B" w14:textId="6261F496" w:rsidR="00C7736A" w:rsidRDefault="00C7736A" w:rsidP="00CD77D2">
      <w:pPr>
        <w:spacing w:after="0"/>
        <w:rPr>
          <w:rFonts w:cstheme="minorHAnsi"/>
        </w:rPr>
      </w:pPr>
    </w:p>
    <w:p w14:paraId="0BE25732" w14:textId="77777777" w:rsidR="00C7736A" w:rsidRDefault="00C7736A" w:rsidP="00CD77D2">
      <w:pPr>
        <w:pStyle w:val="Titolo2"/>
        <w:spacing w:before="0"/>
      </w:pPr>
    </w:p>
    <w:p w14:paraId="7D12A484" w14:textId="77777777" w:rsidR="00C7736A" w:rsidRDefault="00C7736A" w:rsidP="00CD77D2">
      <w:pPr>
        <w:pStyle w:val="Titolo2"/>
        <w:spacing w:before="0"/>
      </w:pPr>
    </w:p>
    <w:p w14:paraId="0DB100A7" w14:textId="3E20D20A" w:rsidR="001C5D30" w:rsidRDefault="001C5D30" w:rsidP="00CD77D2">
      <w:pPr>
        <w:pStyle w:val="Titolo2"/>
        <w:spacing w:before="0"/>
      </w:pPr>
      <w:bookmarkStart w:id="6" w:name="_Toc42851627"/>
      <w:r>
        <w:t xml:space="preserve">1.3 </w:t>
      </w:r>
      <w:r w:rsidR="00BA1C19" w:rsidRPr="00485B53">
        <w:rPr>
          <w:rFonts w:cstheme="majorHAnsi"/>
        </w:rPr>
        <w:t xml:space="preserve">– </w:t>
      </w:r>
      <w:r w:rsidR="00A32133">
        <w:t>Raffinamento della specifica</w:t>
      </w:r>
      <w:bookmarkEnd w:id="6"/>
    </w:p>
    <w:p w14:paraId="5A72BB0B" w14:textId="77777777" w:rsidR="001C5D30" w:rsidRDefault="001C5D30" w:rsidP="00CD77D2">
      <w:pPr>
        <w:spacing w:after="0"/>
        <w:rPr>
          <w:rFonts w:cstheme="minorHAnsi"/>
        </w:rPr>
      </w:pPr>
    </w:p>
    <w:p w14:paraId="0BEA88D6" w14:textId="238309FD" w:rsidR="001C5D30" w:rsidRDefault="00664A85" w:rsidP="00CD77D2">
      <w:pPr>
        <w:spacing w:after="0"/>
      </w:pPr>
      <w:r>
        <w:t xml:space="preserve">In fase di creazione, </w:t>
      </w:r>
      <w:r w:rsidR="002004E7">
        <w:t>viene registrata la data di creazione della nota</w:t>
      </w:r>
      <w:r w:rsidR="00471EF1">
        <w:t>, per poter</w:t>
      </w:r>
      <w:r w:rsidR="00F12DB0">
        <w:t>la</w:t>
      </w:r>
      <w:r w:rsidR="00471EF1">
        <w:t xml:space="preserve"> visualizzare nell’applicazione</w:t>
      </w:r>
      <w:r w:rsidR="00F12DB0">
        <w:t xml:space="preserve"> assieme all’utente che l’ha creata.</w:t>
      </w:r>
    </w:p>
    <w:p w14:paraId="7522F6B0" w14:textId="3981CD05" w:rsidR="00F12DB0" w:rsidRDefault="00733EA1" w:rsidP="00CD77D2">
      <w:pPr>
        <w:spacing w:after="0"/>
      </w:pPr>
      <w:r>
        <w:t>Tale funzionalità vale anche per i singoli paragrafi, che conte</w:t>
      </w:r>
      <w:r w:rsidR="0082757E">
        <w:t xml:space="preserve">rranno anche la data di ultima modifica, </w:t>
      </w:r>
      <w:r w:rsidR="00233A9D">
        <w:t xml:space="preserve">in modo da arricchire </w:t>
      </w:r>
      <w:r w:rsidR="007046B8">
        <w:t>l</w:t>
      </w:r>
      <w:r w:rsidR="00B42C02">
        <w:t>o storico della nota.</w:t>
      </w:r>
    </w:p>
    <w:p w14:paraId="43A30B50" w14:textId="2F51D42E" w:rsidR="00B42C02" w:rsidRDefault="00FB3184" w:rsidP="00CD77D2">
      <w:pPr>
        <w:spacing w:after="0"/>
      </w:pPr>
      <w:r>
        <w:t>Viene data la possibilità di cestinare ed archiviare la nota</w:t>
      </w:r>
      <w:r w:rsidR="0056281F">
        <w:t xml:space="preserve">. Le note presenti nel cestino verranno eliminate automaticamente dopo </w:t>
      </w:r>
      <w:proofErr w:type="gramStart"/>
      <w:r w:rsidR="0056281F">
        <w:t>7</w:t>
      </w:r>
      <w:proofErr w:type="gramEnd"/>
      <w:r w:rsidR="0056281F">
        <w:t xml:space="preserve"> giorni</w:t>
      </w:r>
      <w:r w:rsidR="00036358">
        <w:t>.</w:t>
      </w:r>
    </w:p>
    <w:p w14:paraId="1A1F61EE" w14:textId="356E44DC" w:rsidR="009121DF" w:rsidRDefault="009A56D2" w:rsidP="00CD77D2">
      <w:pPr>
        <w:spacing w:after="0"/>
      </w:pPr>
      <w:r>
        <w:t xml:space="preserve">Le </w:t>
      </w:r>
      <w:r w:rsidR="000B62AC">
        <w:t xml:space="preserve">note </w:t>
      </w:r>
      <w:r w:rsidR="00972410">
        <w:t>potranno essere definite come sotto-note di altre fino ad una gerarchia di livell</w:t>
      </w:r>
      <w:r w:rsidR="00F655A1">
        <w:t xml:space="preserve">o 3. Ci saranno dunque note di livello 1, sotto-notte di livello 2 e </w:t>
      </w:r>
      <w:r w:rsidR="00B16A68">
        <w:t>sotto-sotto-note di livello 3.</w:t>
      </w:r>
    </w:p>
    <w:p w14:paraId="62547B45" w14:textId="05BA1C55" w:rsidR="001968AE" w:rsidRDefault="004C71C0" w:rsidP="00CD77D2">
      <w:pPr>
        <w:spacing w:after="0"/>
      </w:pPr>
      <w:r>
        <w:t xml:space="preserve">I livelli di privilegi degli utenti sulle note saranno 3: </w:t>
      </w:r>
      <w:r w:rsidR="00BC1988">
        <w:t xml:space="preserve">proprietario, scrittura e lettura. </w:t>
      </w:r>
      <w:r w:rsidR="00666C77">
        <w:t>Gli utenti che hanno privilegi di lettura su una nota potranno visualizzarne il contenuto, ma non modificarlo</w:t>
      </w:r>
      <w:r w:rsidR="00FA011B">
        <w:t xml:space="preserve"> e/o condividere la nota con altri utenti. Tali </w:t>
      </w:r>
      <w:r w:rsidR="00A64E05">
        <w:t>permessi</w:t>
      </w:r>
      <w:r w:rsidR="00AD0CE5">
        <w:t xml:space="preserve"> saranno infatti caratteristici </w:t>
      </w:r>
      <w:r w:rsidR="00A64E05">
        <w:t>degli utenti che hanno privilegi di scrittura sulle note. L’utente proprietari</w:t>
      </w:r>
      <w:r w:rsidR="00B0673E">
        <w:t xml:space="preserve">o della nota è colui che l’ha creata, e detiene i privilegi massimi su di essa. Sarà infatti l’unico a poterla </w:t>
      </w:r>
      <w:r w:rsidR="00D56709">
        <w:t>eliminare</w:t>
      </w:r>
      <w:r w:rsidR="00880A2A">
        <w:t xml:space="preserve">, </w:t>
      </w:r>
      <w:r w:rsidR="00A5569E">
        <w:t>archiviare e ripristinare</w:t>
      </w:r>
      <w:r w:rsidR="00D56709">
        <w:t>.</w:t>
      </w:r>
    </w:p>
    <w:p w14:paraId="00EDD788" w14:textId="77777777" w:rsidR="00613642" w:rsidRDefault="00613642" w:rsidP="00CD77D2">
      <w:pPr>
        <w:spacing w:after="0"/>
      </w:pPr>
      <w:r>
        <w:t>Infine, in aggiunta a quanto richiesto dalla specifica, verrà implementata la possibilità di aggiungere allegati alla nota.</w:t>
      </w:r>
    </w:p>
    <w:p w14:paraId="7EC9F38C" w14:textId="12204CE4" w:rsidR="000B2B6E" w:rsidRDefault="000B2B6E" w:rsidP="00CD77D2">
      <w:pPr>
        <w:spacing w:after="0"/>
      </w:pPr>
    </w:p>
    <w:p w14:paraId="7C327521" w14:textId="42C2827D" w:rsidR="001C12D9" w:rsidRDefault="00AD4E1A" w:rsidP="00CD77D2">
      <w:pPr>
        <w:spacing w:after="0"/>
      </w:pPr>
      <w:r>
        <w:t xml:space="preserve">Secondo quanto riportato sopra, </w:t>
      </w:r>
      <w:r w:rsidR="001968AE">
        <w:t xml:space="preserve">l’applicazione dovrà dare all’utente la possibilità </w:t>
      </w:r>
      <w:r w:rsidR="0007365D">
        <w:t>di effettuare le seguenti operazioni aggiuntive rispetto a quanto richiesto nella specifica:</w:t>
      </w:r>
    </w:p>
    <w:p w14:paraId="5AB585F2" w14:textId="542970DE" w:rsidR="00E12098" w:rsidRDefault="00E12098" w:rsidP="00CD77D2">
      <w:pPr>
        <w:pStyle w:val="Paragrafoelenco"/>
        <w:numPr>
          <w:ilvl w:val="0"/>
          <w:numId w:val="43"/>
        </w:numPr>
        <w:spacing w:after="0"/>
      </w:pPr>
      <w:r>
        <w:t>Possibilità di cestinare la nota e di poterla ripristinare dal cestino</w:t>
      </w:r>
    </w:p>
    <w:p w14:paraId="54DBE411" w14:textId="072AEDF2" w:rsidR="00E12098" w:rsidRDefault="00E12098" w:rsidP="00CD77D2">
      <w:pPr>
        <w:pStyle w:val="Paragrafoelenco"/>
        <w:numPr>
          <w:ilvl w:val="0"/>
          <w:numId w:val="43"/>
        </w:numPr>
        <w:spacing w:after="0"/>
      </w:pPr>
      <w:r>
        <w:t>Possibil</w:t>
      </w:r>
      <w:r w:rsidR="00A867FE">
        <w:t>ità di spostare la nota in archivio e ripristinarla dallo stesso</w:t>
      </w:r>
    </w:p>
    <w:p w14:paraId="14F7048E" w14:textId="48936142" w:rsidR="00DE4DF5" w:rsidRDefault="00DE4DF5" w:rsidP="00CD77D2">
      <w:pPr>
        <w:pStyle w:val="Paragrafoelenco"/>
        <w:numPr>
          <w:ilvl w:val="0"/>
          <w:numId w:val="43"/>
        </w:numPr>
        <w:spacing w:after="0"/>
      </w:pPr>
      <w:r>
        <w:t>Possibilità di aggiungere e rimuovere allegati</w:t>
      </w:r>
    </w:p>
    <w:p w14:paraId="59070FB8" w14:textId="077DC1C1" w:rsidR="00613642" w:rsidRDefault="00613642" w:rsidP="00CD77D2">
      <w:pPr>
        <w:spacing w:after="0"/>
      </w:pPr>
    </w:p>
    <w:p w14:paraId="7E7EB518" w14:textId="273FDA53" w:rsidR="00613642" w:rsidRDefault="00613642" w:rsidP="00CD77D2">
      <w:pPr>
        <w:spacing w:after="0"/>
      </w:pPr>
      <w:r>
        <w:t>Inoltre,</w:t>
      </w:r>
      <w:r w:rsidR="002E4D58">
        <w:t xml:space="preserve"> l’applicazione dovrà essere in grado di realizzare le seguenti funzioni, non direttamente visibili all’utente finale:</w:t>
      </w:r>
    </w:p>
    <w:p w14:paraId="57A757A6" w14:textId="30AF37B0" w:rsidR="002E4D58" w:rsidRDefault="001C4534" w:rsidP="00CD77D2">
      <w:pPr>
        <w:pStyle w:val="Paragrafoelenco"/>
        <w:numPr>
          <w:ilvl w:val="0"/>
          <w:numId w:val="44"/>
        </w:numPr>
        <w:spacing w:after="0"/>
      </w:pPr>
      <w:r>
        <w:t>Registrazione della data di creazione della nota</w:t>
      </w:r>
    </w:p>
    <w:p w14:paraId="4CF819F4" w14:textId="159524BF" w:rsidR="001C4534" w:rsidRDefault="001C4534" w:rsidP="00CD77D2">
      <w:pPr>
        <w:pStyle w:val="Paragrafoelenco"/>
        <w:numPr>
          <w:ilvl w:val="0"/>
          <w:numId w:val="44"/>
        </w:numPr>
        <w:spacing w:after="0"/>
      </w:pPr>
      <w:r>
        <w:t>Registrazione della data di creazione e modifica del singolo paragrafo</w:t>
      </w:r>
    </w:p>
    <w:p w14:paraId="15AF740E" w14:textId="37AD0584" w:rsidR="001C4534" w:rsidRDefault="00E66AB7" w:rsidP="00CD77D2">
      <w:pPr>
        <w:pStyle w:val="Paragrafoelenco"/>
        <w:numPr>
          <w:ilvl w:val="0"/>
          <w:numId w:val="44"/>
        </w:numPr>
        <w:spacing w:after="0"/>
      </w:pPr>
      <w:r>
        <w:t>Registrazione d</w:t>
      </w:r>
      <w:r w:rsidR="00677227">
        <w:t xml:space="preserve">ella data di </w:t>
      </w:r>
      <w:proofErr w:type="spellStart"/>
      <w:r w:rsidR="00677227">
        <w:t>cestinamento</w:t>
      </w:r>
      <w:proofErr w:type="spellEnd"/>
      <w:r w:rsidR="00677227">
        <w:t xml:space="preserve"> di una determinata nota, con </w:t>
      </w:r>
      <w:r w:rsidR="00F53435">
        <w:t>possibilità di cancellazione di tale data al momento di un eventuale ripristino da parte dell’utente</w:t>
      </w:r>
    </w:p>
    <w:p w14:paraId="03B97498" w14:textId="59E6E130" w:rsidR="00F53435" w:rsidRDefault="00C91E2D" w:rsidP="00CD77D2">
      <w:pPr>
        <w:pStyle w:val="Paragrafoelenco"/>
        <w:numPr>
          <w:ilvl w:val="0"/>
          <w:numId w:val="44"/>
        </w:numPr>
        <w:spacing w:after="0"/>
      </w:pPr>
      <w:r>
        <w:t xml:space="preserve">Cancellazione delle note presenti nel cestino da più di </w:t>
      </w:r>
      <w:proofErr w:type="gramStart"/>
      <w:r>
        <w:t>7</w:t>
      </w:r>
      <w:proofErr w:type="gramEnd"/>
      <w:r>
        <w:t xml:space="preserve"> giorni</w:t>
      </w:r>
    </w:p>
    <w:p w14:paraId="0959CF06" w14:textId="1A8D5F77" w:rsidR="00C904D4" w:rsidRDefault="00C904D4" w:rsidP="00CD77D2">
      <w:pPr>
        <w:pStyle w:val="Paragrafoelenco"/>
        <w:numPr>
          <w:ilvl w:val="0"/>
          <w:numId w:val="44"/>
        </w:numPr>
        <w:spacing w:after="0"/>
      </w:pPr>
      <w:r>
        <w:t>All</w:t>
      </w:r>
      <w:r w:rsidR="005F67E3">
        <w:t>’eliminazione di un utente, verranno cancellate tutte le note di cui è proprietario.</w:t>
      </w:r>
    </w:p>
    <w:p w14:paraId="4691C71A" w14:textId="2E969D56" w:rsidR="0095744A" w:rsidRDefault="0095744A" w:rsidP="00CD77D2"/>
    <w:p w14:paraId="631EAC9B" w14:textId="77777777" w:rsidR="0095744A" w:rsidRDefault="0095744A" w:rsidP="00CD77D2">
      <w:r>
        <w:br w:type="page"/>
      </w:r>
    </w:p>
    <w:p w14:paraId="2AD09146" w14:textId="2E88EF86" w:rsidR="0095744A" w:rsidRDefault="0095744A" w:rsidP="00CD77D2">
      <w:pPr>
        <w:pStyle w:val="Titolo1"/>
        <w:rPr>
          <w:rFonts w:cstheme="majorHAnsi"/>
        </w:rPr>
      </w:pPr>
      <w:bookmarkStart w:id="7" w:name="_Toc42851628"/>
      <w:r>
        <w:rPr>
          <w:rFonts w:cstheme="majorHAnsi"/>
        </w:rPr>
        <w:lastRenderedPageBreak/>
        <w:t>2</w:t>
      </w:r>
      <w:r w:rsidRPr="00485B53">
        <w:rPr>
          <w:rFonts w:cstheme="majorHAnsi"/>
        </w:rPr>
        <w:t xml:space="preserve"> – </w:t>
      </w:r>
      <w:r w:rsidR="005F4B0B">
        <w:rPr>
          <w:rFonts w:cstheme="majorHAnsi"/>
        </w:rPr>
        <w:t>Progettazione concettuale</w:t>
      </w:r>
      <w:bookmarkEnd w:id="7"/>
    </w:p>
    <w:p w14:paraId="730EEABF" w14:textId="071FE9DE" w:rsidR="005F4B0B" w:rsidRDefault="005F4B0B" w:rsidP="00CD77D2">
      <w:pPr>
        <w:pStyle w:val="Titolo2"/>
        <w:rPr>
          <w:rFonts w:cstheme="majorHAnsi"/>
        </w:rPr>
      </w:pPr>
      <w:bookmarkStart w:id="8" w:name="_Toc42851629"/>
      <w:r>
        <w:rPr>
          <w:rFonts w:cstheme="majorHAnsi"/>
        </w:rPr>
        <w:t>2.1</w:t>
      </w:r>
      <w:r w:rsidRPr="00485B53">
        <w:rPr>
          <w:rFonts w:cstheme="majorHAnsi"/>
        </w:rPr>
        <w:t xml:space="preserve">– </w:t>
      </w:r>
      <w:r w:rsidR="00277C88">
        <w:rPr>
          <w:rFonts w:cstheme="majorHAnsi"/>
        </w:rPr>
        <w:t>Modello Entità-Relazion</w:t>
      </w:r>
      <w:r w:rsidR="00C011A9">
        <w:rPr>
          <w:rFonts w:cstheme="majorHAnsi"/>
        </w:rPr>
        <w:t>i</w:t>
      </w:r>
      <w:bookmarkEnd w:id="8"/>
    </w:p>
    <w:p w14:paraId="0CC11FAD" w14:textId="67E8E9FD" w:rsidR="00277C88" w:rsidRDefault="00277C88" w:rsidP="00CD77D2">
      <w:pPr>
        <w:spacing w:after="0"/>
      </w:pPr>
    </w:p>
    <w:p w14:paraId="6D658D50" w14:textId="170C74CB" w:rsidR="00277C88" w:rsidRDefault="00C916A7" w:rsidP="00CD77D2">
      <w:pPr>
        <w:spacing w:after="0"/>
      </w:pPr>
      <w:r>
        <w:t xml:space="preserve">Le entità </w:t>
      </w:r>
      <w:r w:rsidR="00F75446">
        <w:t>che risaltano immediatamente all’occhio nella lettura dell’analisi dei requisiti sono:</w:t>
      </w:r>
    </w:p>
    <w:p w14:paraId="53E95CEC" w14:textId="116443D8" w:rsidR="00F75446" w:rsidRDefault="00227EDC" w:rsidP="00CD77D2">
      <w:pPr>
        <w:pStyle w:val="Paragrafoelenco"/>
        <w:numPr>
          <w:ilvl w:val="0"/>
          <w:numId w:val="46"/>
        </w:numPr>
        <w:spacing w:after="0"/>
      </w:pPr>
      <w:r>
        <w:t>Utente</w:t>
      </w:r>
      <w:r w:rsidR="000805BC">
        <w:t>: entità che rappresenta gli utenti registrati</w:t>
      </w:r>
      <w:r w:rsidR="00633247">
        <w:t>, composta dai seguenti attributi:</w:t>
      </w:r>
    </w:p>
    <w:p w14:paraId="4E8B650C" w14:textId="42DBF908" w:rsidR="00633247" w:rsidRPr="000F36AD" w:rsidRDefault="00FB3BB4" w:rsidP="00CD77D2">
      <w:pPr>
        <w:pStyle w:val="Paragrafoelenco"/>
        <w:numPr>
          <w:ilvl w:val="1"/>
          <w:numId w:val="46"/>
        </w:numPr>
        <w:spacing w:after="0"/>
        <w:rPr>
          <w:u w:val="single"/>
        </w:rPr>
      </w:pPr>
      <w:proofErr w:type="spellStart"/>
      <w:r w:rsidRPr="000F36AD">
        <w:rPr>
          <w:u w:val="single"/>
        </w:rPr>
        <w:t>ID_utente</w:t>
      </w:r>
      <w:proofErr w:type="spellEnd"/>
    </w:p>
    <w:p w14:paraId="0BED898B" w14:textId="1612019A" w:rsidR="00FB3BB4" w:rsidRDefault="00FB3BB4" w:rsidP="00CD77D2">
      <w:pPr>
        <w:pStyle w:val="Paragrafoelenco"/>
        <w:numPr>
          <w:ilvl w:val="1"/>
          <w:numId w:val="46"/>
        </w:numPr>
        <w:spacing w:after="0"/>
      </w:pPr>
      <w:r>
        <w:t>Cognome</w:t>
      </w:r>
    </w:p>
    <w:p w14:paraId="6F297224" w14:textId="55E5C9FF" w:rsidR="00FB3BB4" w:rsidRDefault="00FB3BB4" w:rsidP="00CD77D2">
      <w:pPr>
        <w:pStyle w:val="Paragrafoelenco"/>
        <w:numPr>
          <w:ilvl w:val="1"/>
          <w:numId w:val="46"/>
        </w:numPr>
        <w:spacing w:after="0"/>
      </w:pPr>
      <w:r>
        <w:t>Nome</w:t>
      </w:r>
    </w:p>
    <w:p w14:paraId="7A085CC2" w14:textId="48766022" w:rsidR="00FB3BB4" w:rsidRDefault="00FB3BB4" w:rsidP="00CD77D2">
      <w:pPr>
        <w:pStyle w:val="Paragrafoelenco"/>
        <w:numPr>
          <w:ilvl w:val="1"/>
          <w:numId w:val="46"/>
        </w:numPr>
        <w:spacing w:after="0"/>
      </w:pPr>
      <w:r>
        <w:t>User</w:t>
      </w:r>
    </w:p>
    <w:p w14:paraId="2DB83691" w14:textId="53AEB185" w:rsidR="00FB3BB4" w:rsidRDefault="00FB3BB4" w:rsidP="00CD77D2">
      <w:pPr>
        <w:pStyle w:val="Paragrafoelenco"/>
        <w:numPr>
          <w:ilvl w:val="1"/>
          <w:numId w:val="46"/>
        </w:numPr>
        <w:spacing w:after="0"/>
      </w:pPr>
      <w:r>
        <w:t>password</w:t>
      </w:r>
    </w:p>
    <w:p w14:paraId="1B23E500" w14:textId="640CBFB1" w:rsidR="000805BC" w:rsidRDefault="000805BC" w:rsidP="00CD77D2">
      <w:pPr>
        <w:pStyle w:val="Paragrafoelenco"/>
        <w:numPr>
          <w:ilvl w:val="0"/>
          <w:numId w:val="46"/>
        </w:numPr>
        <w:spacing w:after="0"/>
      </w:pPr>
      <w:r>
        <w:t>Nota: Entità che rappresenta le note</w:t>
      </w:r>
      <w:r w:rsidR="00FB3BB4">
        <w:t>, così composta:</w:t>
      </w:r>
    </w:p>
    <w:p w14:paraId="5822D233" w14:textId="4A7931C4" w:rsidR="00FB3BB4" w:rsidRPr="000F36AD" w:rsidRDefault="001B4847" w:rsidP="00CD77D2">
      <w:pPr>
        <w:pStyle w:val="Paragrafoelenco"/>
        <w:numPr>
          <w:ilvl w:val="1"/>
          <w:numId w:val="46"/>
        </w:numPr>
        <w:spacing w:after="0"/>
        <w:rPr>
          <w:u w:val="single"/>
        </w:rPr>
      </w:pPr>
      <w:bookmarkStart w:id="9" w:name="_Hlk42779063"/>
      <w:proofErr w:type="spellStart"/>
      <w:r w:rsidRPr="000F36AD">
        <w:rPr>
          <w:u w:val="single"/>
        </w:rPr>
        <w:t>ID_nota</w:t>
      </w:r>
      <w:proofErr w:type="spellEnd"/>
    </w:p>
    <w:p w14:paraId="6A290F89" w14:textId="363C8A9D" w:rsidR="001B4847" w:rsidRDefault="001B4847" w:rsidP="00CD77D2">
      <w:pPr>
        <w:pStyle w:val="Paragrafoelenco"/>
        <w:numPr>
          <w:ilvl w:val="1"/>
          <w:numId w:val="46"/>
        </w:numPr>
        <w:spacing w:after="0"/>
      </w:pPr>
      <w:r>
        <w:t>Titolo</w:t>
      </w:r>
    </w:p>
    <w:p w14:paraId="7B87EB76" w14:textId="16430ACA" w:rsidR="001B4847" w:rsidRDefault="001B4847" w:rsidP="00CD77D2">
      <w:pPr>
        <w:pStyle w:val="Paragrafoelenco"/>
        <w:numPr>
          <w:ilvl w:val="1"/>
          <w:numId w:val="46"/>
        </w:numPr>
        <w:spacing w:after="0"/>
      </w:pPr>
      <w:proofErr w:type="spellStart"/>
      <w:r>
        <w:t>Data_creazione</w:t>
      </w:r>
      <w:proofErr w:type="spellEnd"/>
    </w:p>
    <w:p w14:paraId="2501A08E" w14:textId="0C898967" w:rsidR="001B4847" w:rsidRDefault="001B4847" w:rsidP="00CD77D2">
      <w:pPr>
        <w:pStyle w:val="Paragrafoelenco"/>
        <w:numPr>
          <w:ilvl w:val="1"/>
          <w:numId w:val="46"/>
        </w:numPr>
        <w:spacing w:after="0"/>
      </w:pPr>
      <w:r>
        <w:t>Cestino</w:t>
      </w:r>
    </w:p>
    <w:p w14:paraId="370E740C" w14:textId="5FA8B8C5" w:rsidR="001B4847" w:rsidRDefault="001B4847" w:rsidP="00CD77D2">
      <w:pPr>
        <w:pStyle w:val="Paragrafoelenco"/>
        <w:numPr>
          <w:ilvl w:val="1"/>
          <w:numId w:val="46"/>
        </w:numPr>
        <w:spacing w:after="0"/>
      </w:pPr>
      <w:proofErr w:type="spellStart"/>
      <w:r>
        <w:t>Data_cestino</w:t>
      </w:r>
      <w:proofErr w:type="spellEnd"/>
    </w:p>
    <w:p w14:paraId="66C53E39" w14:textId="148324E5" w:rsidR="001B4847" w:rsidRDefault="00793D8F" w:rsidP="00CD77D2">
      <w:pPr>
        <w:pStyle w:val="Paragrafoelenco"/>
        <w:numPr>
          <w:ilvl w:val="1"/>
          <w:numId w:val="46"/>
        </w:numPr>
        <w:spacing w:after="0"/>
      </w:pPr>
      <w:r>
        <w:t>A</w:t>
      </w:r>
      <w:r w:rsidR="001B4847">
        <w:t>rchivio</w:t>
      </w:r>
    </w:p>
    <w:bookmarkEnd w:id="9"/>
    <w:p w14:paraId="1BA66C01" w14:textId="44D7DB87" w:rsidR="00347678" w:rsidRDefault="00347678" w:rsidP="00CD77D2">
      <w:pPr>
        <w:pStyle w:val="Paragrafoelenco"/>
        <w:numPr>
          <w:ilvl w:val="1"/>
          <w:numId w:val="46"/>
        </w:numPr>
        <w:spacing w:after="0"/>
      </w:pPr>
      <w:r>
        <w:t xml:space="preserve">Allegato, </w:t>
      </w:r>
      <w:r w:rsidR="00546900">
        <w:t xml:space="preserve">attributo </w:t>
      </w:r>
      <w:proofErr w:type="spellStart"/>
      <w:r w:rsidR="00546900">
        <w:t>multivalore</w:t>
      </w:r>
      <w:proofErr w:type="spellEnd"/>
      <w:r w:rsidR="00546900">
        <w:t xml:space="preserve"> </w:t>
      </w:r>
      <w:r w:rsidR="00735F4E">
        <w:t>composto dai seguenti sotto-attributi:</w:t>
      </w:r>
    </w:p>
    <w:p w14:paraId="2EADF716" w14:textId="00C004D9" w:rsidR="00735F4E" w:rsidRDefault="00735F4E" w:rsidP="00CD77D2">
      <w:pPr>
        <w:pStyle w:val="Paragrafoelenco"/>
        <w:numPr>
          <w:ilvl w:val="2"/>
          <w:numId w:val="46"/>
        </w:numPr>
        <w:spacing w:after="0"/>
      </w:pPr>
      <w:r>
        <w:t>Descrizione</w:t>
      </w:r>
    </w:p>
    <w:p w14:paraId="2ADA8679" w14:textId="592506E1" w:rsidR="00735F4E" w:rsidRDefault="00735F4E" w:rsidP="00CD77D2">
      <w:pPr>
        <w:pStyle w:val="Paragrafoelenco"/>
        <w:numPr>
          <w:ilvl w:val="2"/>
          <w:numId w:val="46"/>
        </w:numPr>
        <w:spacing w:after="0"/>
      </w:pPr>
      <w:r>
        <w:t>File</w:t>
      </w:r>
    </w:p>
    <w:p w14:paraId="1E610959" w14:textId="526E8A2A" w:rsidR="000805BC" w:rsidRDefault="000805BC" w:rsidP="00CD77D2">
      <w:pPr>
        <w:pStyle w:val="Paragrafoelenco"/>
        <w:numPr>
          <w:ilvl w:val="0"/>
          <w:numId w:val="46"/>
        </w:numPr>
        <w:spacing w:after="0"/>
      </w:pPr>
      <w:r>
        <w:t>Paragrafo: Entità che rappresenta i paragrafi</w:t>
      </w:r>
      <w:r w:rsidR="00793D8F">
        <w:t>, così composta:</w:t>
      </w:r>
    </w:p>
    <w:p w14:paraId="75B7606B" w14:textId="5F79291D" w:rsidR="00793D8F" w:rsidRPr="000F36AD" w:rsidRDefault="00793D8F" w:rsidP="00CD77D2">
      <w:pPr>
        <w:pStyle w:val="Paragrafoelenco"/>
        <w:numPr>
          <w:ilvl w:val="1"/>
          <w:numId w:val="46"/>
        </w:numPr>
        <w:spacing w:after="0"/>
        <w:rPr>
          <w:u w:val="single"/>
        </w:rPr>
      </w:pPr>
      <w:proofErr w:type="spellStart"/>
      <w:r w:rsidRPr="000F36AD">
        <w:rPr>
          <w:u w:val="single"/>
        </w:rPr>
        <w:t>ID_paragrafo</w:t>
      </w:r>
      <w:proofErr w:type="spellEnd"/>
    </w:p>
    <w:p w14:paraId="462B284F" w14:textId="6023BB9E" w:rsidR="00793D8F" w:rsidRDefault="00793D8F" w:rsidP="00CD77D2">
      <w:pPr>
        <w:pStyle w:val="Paragrafoelenco"/>
        <w:numPr>
          <w:ilvl w:val="1"/>
          <w:numId w:val="46"/>
        </w:numPr>
        <w:spacing w:after="0"/>
      </w:pPr>
      <w:r>
        <w:t>Contenuto</w:t>
      </w:r>
    </w:p>
    <w:p w14:paraId="55E17ACF" w14:textId="69BA66F0" w:rsidR="008D0906" w:rsidRDefault="00316B58" w:rsidP="00CD77D2">
      <w:pPr>
        <w:pStyle w:val="Paragrafoelenco"/>
        <w:numPr>
          <w:ilvl w:val="0"/>
          <w:numId w:val="46"/>
        </w:numPr>
        <w:spacing w:after="0"/>
      </w:pPr>
      <w:r>
        <w:t>Tag: Entità rappresentante i tag e così composta:</w:t>
      </w:r>
    </w:p>
    <w:p w14:paraId="2F0BE253" w14:textId="1A69E622" w:rsidR="00316B58" w:rsidRPr="000F36AD" w:rsidRDefault="000F36AD" w:rsidP="00CD77D2">
      <w:pPr>
        <w:pStyle w:val="Paragrafoelenco"/>
        <w:numPr>
          <w:ilvl w:val="1"/>
          <w:numId w:val="46"/>
        </w:numPr>
        <w:spacing w:after="0"/>
        <w:rPr>
          <w:u w:val="single"/>
        </w:rPr>
      </w:pPr>
      <w:proofErr w:type="spellStart"/>
      <w:r w:rsidRPr="000F36AD">
        <w:rPr>
          <w:u w:val="single"/>
        </w:rPr>
        <w:t>ID_tag</w:t>
      </w:r>
      <w:proofErr w:type="spellEnd"/>
    </w:p>
    <w:p w14:paraId="6BAE7639" w14:textId="027C3977" w:rsidR="000F36AD" w:rsidRDefault="000F36AD" w:rsidP="00CD77D2">
      <w:pPr>
        <w:pStyle w:val="Paragrafoelenco"/>
        <w:numPr>
          <w:ilvl w:val="1"/>
          <w:numId w:val="46"/>
        </w:numPr>
        <w:spacing w:after="0"/>
      </w:pPr>
      <w:r>
        <w:t>tag</w:t>
      </w:r>
    </w:p>
    <w:p w14:paraId="11D40797" w14:textId="79DB9604" w:rsidR="005716CD" w:rsidRDefault="005716CD" w:rsidP="00CD77D2">
      <w:pPr>
        <w:spacing w:after="0"/>
      </w:pPr>
      <w:r>
        <w:t xml:space="preserve">Viene inoltre definita un’ulteriore entità, di nome </w:t>
      </w:r>
      <w:proofErr w:type="spellStart"/>
      <w:r>
        <w:t>Storico_paragrafi</w:t>
      </w:r>
      <w:proofErr w:type="spellEnd"/>
      <w:r w:rsidR="00096E5D">
        <w:t xml:space="preserve"> e rappresentante lo storico dei singoli paragrafi. L’entità sarà una copia dell’entità Paragrafo</w:t>
      </w:r>
      <w:r w:rsidR="00AA511E">
        <w:t xml:space="preserve">, e i suoi attributi saranno dunque </w:t>
      </w:r>
      <w:proofErr w:type="spellStart"/>
      <w:r w:rsidR="00AA511E" w:rsidRPr="000F36AD">
        <w:rPr>
          <w:u w:val="single"/>
        </w:rPr>
        <w:t>ID_s_paragrafo</w:t>
      </w:r>
      <w:proofErr w:type="spellEnd"/>
      <w:r w:rsidR="00AA511E">
        <w:t>, data</w:t>
      </w:r>
      <w:r w:rsidR="00A6633F">
        <w:t xml:space="preserve"> (data di ultima modifica)</w:t>
      </w:r>
      <w:r w:rsidR="00AA511E">
        <w:t xml:space="preserve"> e contenuto.</w:t>
      </w:r>
      <w:r>
        <w:t xml:space="preserve"> </w:t>
      </w:r>
    </w:p>
    <w:p w14:paraId="7AA724CD" w14:textId="3BAD402F" w:rsidR="002E52AA" w:rsidRDefault="00121EEF" w:rsidP="00CD77D2">
      <w:pPr>
        <w:spacing w:after="0"/>
      </w:pPr>
      <w:r>
        <w:t xml:space="preserve">Si noti come </w:t>
      </w:r>
      <w:r w:rsidR="0018091D">
        <w:t xml:space="preserve">in tal modo l’entità Nota risulti carica di attributi. </w:t>
      </w:r>
      <w:proofErr w:type="gramStart"/>
      <w:r w:rsidR="0018091D">
        <w:t>Inoltre</w:t>
      </w:r>
      <w:proofErr w:type="gramEnd"/>
      <w:r w:rsidR="0018091D">
        <w:t xml:space="preserve"> si vuole fornire la possibilità </w:t>
      </w:r>
      <w:r w:rsidR="00C15F5F">
        <w:t>di poter modificare il titolo della nota e di salvare, come per i paragrafi, lo storico di ogni modifica</w:t>
      </w:r>
      <w:r w:rsidR="003C282C">
        <w:t xml:space="preserve">. </w:t>
      </w:r>
      <w:r w:rsidR="00EC00F2">
        <w:t xml:space="preserve">Verrà quindi creata una nuova entità chiamata Descrizione, legata all’entità Nota con associazione </w:t>
      </w:r>
      <w:proofErr w:type="gramStart"/>
      <w:r w:rsidR="00EC00F2">
        <w:t>uno</w:t>
      </w:r>
      <w:proofErr w:type="gramEnd"/>
      <w:r w:rsidR="00EC00F2">
        <w:t xml:space="preserve"> a uno, e avente come attributi </w:t>
      </w:r>
      <w:proofErr w:type="spellStart"/>
      <w:r w:rsidR="00EC00F2" w:rsidRPr="00EC00F2">
        <w:rPr>
          <w:u w:val="single"/>
        </w:rPr>
        <w:t>ID_descrizione</w:t>
      </w:r>
      <w:proofErr w:type="spellEnd"/>
      <w:r w:rsidR="00EC00F2">
        <w:t>, titolo e allegato</w:t>
      </w:r>
      <w:r w:rsidR="002E52AA">
        <w:t>.</w:t>
      </w:r>
    </w:p>
    <w:p w14:paraId="00CD36D4" w14:textId="33A5B056" w:rsidR="002E52AA" w:rsidRDefault="002E52AA" w:rsidP="00CD77D2">
      <w:pPr>
        <w:spacing w:after="0"/>
      </w:pPr>
      <w:r>
        <w:t>L’entità Nota diventerà quindi così composta:</w:t>
      </w:r>
    </w:p>
    <w:p w14:paraId="63CF88FD" w14:textId="77777777" w:rsidR="002E52AA" w:rsidRPr="000F36AD" w:rsidRDefault="002E52AA" w:rsidP="00CD77D2">
      <w:pPr>
        <w:pStyle w:val="Paragrafoelenco"/>
        <w:numPr>
          <w:ilvl w:val="1"/>
          <w:numId w:val="46"/>
        </w:numPr>
        <w:spacing w:after="0"/>
        <w:rPr>
          <w:u w:val="single"/>
        </w:rPr>
      </w:pPr>
      <w:proofErr w:type="spellStart"/>
      <w:r w:rsidRPr="000F36AD">
        <w:rPr>
          <w:u w:val="single"/>
        </w:rPr>
        <w:t>ID_nota</w:t>
      </w:r>
      <w:proofErr w:type="spellEnd"/>
    </w:p>
    <w:p w14:paraId="156A1975" w14:textId="77777777" w:rsidR="002E52AA" w:rsidRDefault="002E52AA" w:rsidP="00CD77D2">
      <w:pPr>
        <w:pStyle w:val="Paragrafoelenco"/>
        <w:numPr>
          <w:ilvl w:val="1"/>
          <w:numId w:val="46"/>
        </w:numPr>
        <w:spacing w:after="0"/>
      </w:pPr>
      <w:proofErr w:type="spellStart"/>
      <w:r>
        <w:t>Data_creazione</w:t>
      </w:r>
      <w:proofErr w:type="spellEnd"/>
    </w:p>
    <w:p w14:paraId="225F4E22" w14:textId="77777777" w:rsidR="002E52AA" w:rsidRDefault="002E52AA" w:rsidP="00CD77D2">
      <w:pPr>
        <w:pStyle w:val="Paragrafoelenco"/>
        <w:numPr>
          <w:ilvl w:val="1"/>
          <w:numId w:val="46"/>
        </w:numPr>
        <w:spacing w:after="0"/>
      </w:pPr>
      <w:r>
        <w:t>Cestino</w:t>
      </w:r>
    </w:p>
    <w:p w14:paraId="3D4543C5" w14:textId="77777777" w:rsidR="002E52AA" w:rsidRDefault="002E52AA" w:rsidP="00CD77D2">
      <w:pPr>
        <w:pStyle w:val="Paragrafoelenco"/>
        <w:numPr>
          <w:ilvl w:val="1"/>
          <w:numId w:val="46"/>
        </w:numPr>
        <w:spacing w:after="0"/>
      </w:pPr>
      <w:proofErr w:type="spellStart"/>
      <w:r>
        <w:t>Data_cestino</w:t>
      </w:r>
      <w:proofErr w:type="spellEnd"/>
    </w:p>
    <w:p w14:paraId="2545B91B" w14:textId="77777777" w:rsidR="002E52AA" w:rsidRDefault="002E52AA" w:rsidP="00CD77D2">
      <w:pPr>
        <w:pStyle w:val="Paragrafoelenco"/>
        <w:numPr>
          <w:ilvl w:val="1"/>
          <w:numId w:val="46"/>
        </w:numPr>
        <w:spacing w:after="0"/>
      </w:pPr>
      <w:r>
        <w:t>Archivio</w:t>
      </w:r>
    </w:p>
    <w:p w14:paraId="63A632C9" w14:textId="77777777" w:rsidR="002E52AA" w:rsidRDefault="002E52AA" w:rsidP="00CD77D2">
      <w:pPr>
        <w:spacing w:after="0"/>
      </w:pPr>
    </w:p>
    <w:p w14:paraId="7D3C2E65" w14:textId="77777777" w:rsidR="00F3184F" w:rsidRDefault="00F3184F" w:rsidP="00CD77D2">
      <w:pPr>
        <w:spacing w:after="0"/>
      </w:pPr>
    </w:p>
    <w:p w14:paraId="34172D0B" w14:textId="77777777" w:rsidR="00F3184F" w:rsidRDefault="00F3184F" w:rsidP="00CD77D2">
      <w:pPr>
        <w:spacing w:after="0"/>
      </w:pPr>
    </w:p>
    <w:p w14:paraId="2CE9ED94" w14:textId="77777777" w:rsidR="00F3184F" w:rsidRDefault="00F3184F" w:rsidP="00CD77D2">
      <w:pPr>
        <w:spacing w:after="0"/>
      </w:pPr>
    </w:p>
    <w:p w14:paraId="71A60D58" w14:textId="77777777" w:rsidR="00F3184F" w:rsidRDefault="00F3184F" w:rsidP="00CD77D2">
      <w:pPr>
        <w:spacing w:after="0"/>
      </w:pPr>
    </w:p>
    <w:p w14:paraId="5AFB2263" w14:textId="77777777" w:rsidR="00F3184F" w:rsidRDefault="00F3184F" w:rsidP="00CD77D2">
      <w:pPr>
        <w:spacing w:after="0"/>
      </w:pPr>
    </w:p>
    <w:p w14:paraId="16447B02" w14:textId="016BE607" w:rsidR="00924921" w:rsidRDefault="00924921" w:rsidP="00CD77D2">
      <w:pPr>
        <w:spacing w:after="0"/>
      </w:pPr>
      <w:r>
        <w:t>Il modello E/R risultante sarà il seguente:</w:t>
      </w:r>
    </w:p>
    <w:p w14:paraId="76DAEDF9" w14:textId="23645091" w:rsidR="008A229B" w:rsidRDefault="008A229B" w:rsidP="00CD77D2">
      <w:pPr>
        <w:spacing w:after="0"/>
      </w:pPr>
      <w:r>
        <w:rPr>
          <w:noProof/>
        </w:rPr>
        <w:lastRenderedPageBreak/>
        <w:drawing>
          <wp:anchor distT="0" distB="0" distL="114300" distR="114300" simplePos="0" relativeHeight="251721216" behindDoc="0" locked="0" layoutInCell="1" allowOverlap="1" wp14:anchorId="1F7D7975" wp14:editId="6A279D56">
            <wp:simplePos x="0" y="0"/>
            <wp:positionH relativeFrom="column">
              <wp:posOffset>-464185</wp:posOffset>
            </wp:positionH>
            <wp:positionV relativeFrom="paragraph">
              <wp:posOffset>188595</wp:posOffset>
            </wp:positionV>
            <wp:extent cx="6369685" cy="2946400"/>
            <wp:effectExtent l="0" t="0" r="0" b="6350"/>
            <wp:wrapThrough wrapText="bothSides">
              <wp:wrapPolygon edited="0">
                <wp:start x="0" y="0"/>
                <wp:lineTo x="0" y="21507"/>
                <wp:lineTo x="21512" y="21507"/>
                <wp:lineTo x="21512" y="0"/>
                <wp:lineTo x="0" y="0"/>
              </wp:wrapPolygon>
            </wp:wrapThrough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9685" cy="294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238BFA" w14:textId="77777777" w:rsidR="00CE3AC7" w:rsidRDefault="00CE3AC7" w:rsidP="00CE3AC7">
      <w:r w:rsidRPr="003A3AA3">
        <w:rPr>
          <w:sz w:val="18"/>
          <w:szCs w:val="18"/>
        </w:rPr>
        <w:t>(Lo schema in formato JPG</w:t>
      </w:r>
      <w:r>
        <w:rPr>
          <w:sz w:val="18"/>
          <w:szCs w:val="18"/>
        </w:rPr>
        <w:t xml:space="preserve"> e </w:t>
      </w:r>
      <w:proofErr w:type="spellStart"/>
      <w:r>
        <w:rPr>
          <w:sz w:val="18"/>
          <w:szCs w:val="18"/>
        </w:rPr>
        <w:t>drawio</w:t>
      </w:r>
      <w:proofErr w:type="spellEnd"/>
      <w:r w:rsidRPr="003A3AA3">
        <w:rPr>
          <w:sz w:val="18"/>
          <w:szCs w:val="18"/>
        </w:rPr>
        <w:t xml:space="preserve"> viene allegato alla documentazione)</w:t>
      </w:r>
    </w:p>
    <w:p w14:paraId="380485ED" w14:textId="77777777" w:rsidR="00377631" w:rsidRDefault="00377631" w:rsidP="00CD77D2">
      <w:pPr>
        <w:spacing w:after="0"/>
      </w:pPr>
    </w:p>
    <w:p w14:paraId="2B72B823" w14:textId="4336CB32" w:rsidR="00EB08F2" w:rsidRDefault="004E4D10" w:rsidP="00CD77D2">
      <w:pPr>
        <w:spacing w:after="0"/>
      </w:pPr>
      <w:r>
        <w:t>Un utente</w:t>
      </w:r>
      <w:r w:rsidR="0017747F">
        <w:t xml:space="preserve"> può non gestire o </w:t>
      </w:r>
      <w:r w:rsidR="004B145D">
        <w:t>gestire più note. Una nota viene gestita da almeno un utente, con determinati privilegi</w:t>
      </w:r>
      <w:r w:rsidR="00120235">
        <w:t xml:space="preserve"> su di essa.</w:t>
      </w:r>
    </w:p>
    <w:p w14:paraId="281E0552" w14:textId="12F5E830" w:rsidR="00120235" w:rsidRDefault="00120235" w:rsidP="00CD77D2">
      <w:pPr>
        <w:spacing w:after="0"/>
      </w:pPr>
      <w:r>
        <w:t xml:space="preserve">Una nota può essere catalogata </w:t>
      </w:r>
      <w:r w:rsidR="000D212D">
        <w:t>o meno in più tag. Un tag può catalogare o meno più note</w:t>
      </w:r>
      <w:r w:rsidR="00490513">
        <w:t>.</w:t>
      </w:r>
    </w:p>
    <w:p w14:paraId="7ED92498" w14:textId="20ADAE43" w:rsidR="00490513" w:rsidRDefault="00490513" w:rsidP="00CD77D2">
      <w:pPr>
        <w:spacing w:after="0"/>
      </w:pPr>
      <w:r>
        <w:t xml:space="preserve">Una nota può avere </w:t>
      </w:r>
      <w:r w:rsidR="00A82809">
        <w:t>più sotto-note</w:t>
      </w:r>
      <w:r w:rsidR="009B6453">
        <w:t>, ognuna ad un determinato livello</w:t>
      </w:r>
      <w:r w:rsidR="00A82809">
        <w:t>. Una sotto-nota ha solo una nota superiore.</w:t>
      </w:r>
    </w:p>
    <w:p w14:paraId="288E9E6F" w14:textId="5E52340D" w:rsidR="00A82809" w:rsidRDefault="00A82809" w:rsidP="00CD77D2">
      <w:pPr>
        <w:spacing w:after="0"/>
      </w:pPr>
      <w:r>
        <w:t>Una nota possi</w:t>
      </w:r>
      <w:r w:rsidR="00275C58">
        <w:t>e</w:t>
      </w:r>
      <w:r>
        <w:t>de</w:t>
      </w:r>
      <w:r w:rsidR="00275C58">
        <w:t xml:space="preserve"> una descrizione. Una descrizione è relativa ad una sola nota.</w:t>
      </w:r>
    </w:p>
    <w:p w14:paraId="12A3BE94" w14:textId="03821062" w:rsidR="00113434" w:rsidRDefault="00113434" w:rsidP="00CD77D2">
      <w:pPr>
        <w:spacing w:after="0"/>
      </w:pPr>
      <w:r>
        <w:t>Una descrizione</w:t>
      </w:r>
      <w:r w:rsidR="006673B9">
        <w:t xml:space="preserve"> può avere più revisioni in uno storico. Un</w:t>
      </w:r>
      <w:r w:rsidR="00F563B7">
        <w:t>a revisione in uno</w:t>
      </w:r>
      <w:r w:rsidR="006673B9">
        <w:t xml:space="preserve"> storico descrizioni </w:t>
      </w:r>
      <w:r w:rsidR="00F563B7">
        <w:t xml:space="preserve">è relativa ad una </w:t>
      </w:r>
      <w:r w:rsidR="00E32D45">
        <w:t>descrizione</w:t>
      </w:r>
      <w:r w:rsidR="00F563B7">
        <w:t>.</w:t>
      </w:r>
    </w:p>
    <w:p w14:paraId="6DF0856E" w14:textId="6DB6B341" w:rsidR="00F563B7" w:rsidRDefault="00F563B7" w:rsidP="00CD77D2">
      <w:pPr>
        <w:spacing w:after="0"/>
      </w:pPr>
      <w:r>
        <w:t xml:space="preserve">Una descrizione può essere composta </w:t>
      </w:r>
      <w:r w:rsidR="006B75B6">
        <w:t>o meno da più paragrafi</w:t>
      </w:r>
      <w:r w:rsidR="009B6453">
        <w:t>, situati in una determinata posizione nella pagina</w:t>
      </w:r>
      <w:r w:rsidR="006B75B6">
        <w:t>. Un paragrafo compone una sola descrizione.</w:t>
      </w:r>
    </w:p>
    <w:p w14:paraId="239F7636" w14:textId="56A0D540" w:rsidR="00E32D45" w:rsidRDefault="006B75B6" w:rsidP="00CD77D2">
      <w:pPr>
        <w:spacing w:after="0"/>
      </w:pPr>
      <w:r>
        <w:t xml:space="preserve">Analogamente per lo storico </w:t>
      </w:r>
      <w:r w:rsidR="00E32D45">
        <w:t>descrizioni, un paragrafo può avere più revisioni in uno storico. Una revisione in uno storico paragrafi è relativa ad un paragrafo.</w:t>
      </w:r>
    </w:p>
    <w:p w14:paraId="7321E2DF" w14:textId="7077F2C4" w:rsidR="00680480" w:rsidRDefault="00680480" w:rsidP="00CD77D2">
      <w:pPr>
        <w:spacing w:after="0"/>
      </w:pPr>
      <w:r>
        <w:t>Un utente può modificare</w:t>
      </w:r>
      <w:r w:rsidR="0063100E">
        <w:t xml:space="preserve"> in una data</w:t>
      </w:r>
      <w:r>
        <w:t xml:space="preserve"> un</w:t>
      </w:r>
      <w:r w:rsidR="0063100E">
        <w:t>o o più</w:t>
      </w:r>
      <w:r>
        <w:t xml:space="preserve"> paragraf</w:t>
      </w:r>
      <w:r w:rsidR="0063100E">
        <w:t>i. Un paragrafo è modificato da almeno un utente.</w:t>
      </w:r>
    </w:p>
    <w:p w14:paraId="44A93D0B" w14:textId="6CF42FE4" w:rsidR="005D1605" w:rsidRDefault="005D1605" w:rsidP="00CD77D2">
      <w:pPr>
        <w:spacing w:after="0"/>
      </w:pPr>
    </w:p>
    <w:p w14:paraId="7051FD4E" w14:textId="3786BF6C" w:rsidR="006B75B6" w:rsidRDefault="006B75B6" w:rsidP="00CD77D2">
      <w:pPr>
        <w:spacing w:after="0"/>
      </w:pPr>
    </w:p>
    <w:p w14:paraId="19B6AF23" w14:textId="77777777" w:rsidR="00CE521B" w:rsidRDefault="00CE521B" w:rsidP="00CD77D2">
      <w:pPr>
        <w:pStyle w:val="Titolo2"/>
        <w:rPr>
          <w:rFonts w:cstheme="majorHAnsi"/>
        </w:rPr>
      </w:pPr>
    </w:p>
    <w:p w14:paraId="7F147498" w14:textId="192774C0" w:rsidR="00B83A8E" w:rsidRDefault="00B83A8E" w:rsidP="00CD77D2">
      <w:pPr>
        <w:pStyle w:val="Titolo2"/>
        <w:rPr>
          <w:rFonts w:cstheme="majorHAnsi"/>
        </w:rPr>
      </w:pPr>
      <w:bookmarkStart w:id="10" w:name="_Toc42851630"/>
      <w:r>
        <w:rPr>
          <w:rFonts w:cstheme="majorHAnsi"/>
        </w:rPr>
        <w:t>2.2</w:t>
      </w:r>
      <w:r w:rsidRPr="00485B53">
        <w:rPr>
          <w:rFonts w:cstheme="majorHAnsi"/>
        </w:rPr>
        <w:t xml:space="preserve">– </w:t>
      </w:r>
      <w:r>
        <w:rPr>
          <w:rFonts w:cstheme="majorHAnsi"/>
        </w:rPr>
        <w:t>Formalizzazione dei vincoli</w:t>
      </w:r>
      <w:bookmarkEnd w:id="10"/>
    </w:p>
    <w:p w14:paraId="08B705CE" w14:textId="706652D4" w:rsidR="00B83A8E" w:rsidRDefault="00B83A8E" w:rsidP="00CD77D2">
      <w:pPr>
        <w:spacing w:after="0"/>
      </w:pPr>
    </w:p>
    <w:p w14:paraId="544C1F59" w14:textId="5B84CC86" w:rsidR="00D92E17" w:rsidRDefault="00D92E17" w:rsidP="00CD77D2">
      <w:pPr>
        <w:spacing w:after="0"/>
      </w:pPr>
      <w:r>
        <w:t xml:space="preserve">In questo paragrafo si formalizzano alcuni vincoli sulla base di dati, non esprimibili nel modello E/R. Alcuni di questi vincoli sono già stati </w:t>
      </w:r>
      <w:r w:rsidR="004057F8">
        <w:t xml:space="preserve">formalizzati nell’analisi dei requisiti, ma vengono di seguito ripetuti per </w:t>
      </w:r>
      <w:r w:rsidR="00B931E5">
        <w:t>averne una trattazione completa.</w:t>
      </w:r>
    </w:p>
    <w:p w14:paraId="10A72040" w14:textId="51580FCD" w:rsidR="00B931E5" w:rsidRDefault="00B931E5" w:rsidP="00CD77D2">
      <w:pPr>
        <w:spacing w:after="0"/>
      </w:pPr>
      <w:r>
        <w:t xml:space="preserve">Primo di tutti, un utente può </w:t>
      </w:r>
      <w:r w:rsidR="007C7FF3">
        <w:t xml:space="preserve">modificare solo note su cui è proprietario o ha permessi di scrittura. Utenti con permessi di lettura possono solamente visualizzare le note. </w:t>
      </w:r>
      <w:r w:rsidR="00981E15">
        <w:t>Inoltre,</w:t>
      </w:r>
      <w:r w:rsidR="007C7FF3">
        <w:t xml:space="preserve"> solo gli utenti proprietari di una nota possono archiviarla </w:t>
      </w:r>
      <w:r w:rsidR="006579F4">
        <w:t>e/o cestinarla.</w:t>
      </w:r>
    </w:p>
    <w:p w14:paraId="5D5C6B16" w14:textId="71AF3B3A" w:rsidR="006579F4" w:rsidRDefault="00927B5D" w:rsidP="00CD77D2">
      <w:pPr>
        <w:spacing w:after="0"/>
      </w:pPr>
      <w:r>
        <w:t xml:space="preserve">Una volta creata, la nota può non avere </w:t>
      </w:r>
      <w:r w:rsidR="00FD56DB">
        <w:t>paragrafi, ma deve necessariamente avere un titolo.</w:t>
      </w:r>
    </w:p>
    <w:p w14:paraId="6A801C00" w14:textId="64A07E31" w:rsidR="007240E2" w:rsidRDefault="007240E2" w:rsidP="00CD77D2">
      <w:pPr>
        <w:spacing w:after="0"/>
      </w:pPr>
      <w:r>
        <w:lastRenderedPageBreak/>
        <w:t xml:space="preserve">Gli allegati non vengono salvati nello storico, per non appesantire la base di dati nel corso del tempo. </w:t>
      </w:r>
      <w:r w:rsidR="00CE521B">
        <w:t>Inoltre,</w:t>
      </w:r>
      <w:r>
        <w:t xml:space="preserve"> gli allegati possono essere solamente inseriti</w:t>
      </w:r>
      <w:r w:rsidR="001349BD">
        <w:t xml:space="preserve"> o eliminati, ma non modificati.</w:t>
      </w:r>
    </w:p>
    <w:p w14:paraId="10D674F5" w14:textId="6CCE0447" w:rsidR="001349BD" w:rsidRDefault="001349BD" w:rsidP="00CD77D2">
      <w:pPr>
        <w:spacing w:after="0"/>
      </w:pPr>
      <w:r>
        <w:t xml:space="preserve">Come già espresso </w:t>
      </w:r>
      <w:r w:rsidR="00BC297E">
        <w:t>in precedenza, le note possono avere sotto-note di livello massimo pari a 3</w:t>
      </w:r>
      <w:r w:rsidR="0080651C">
        <w:t>.</w:t>
      </w:r>
    </w:p>
    <w:p w14:paraId="36871719" w14:textId="13A5B2F0" w:rsidR="008B1B9C" w:rsidRDefault="008B1B9C" w:rsidP="00CD77D2">
      <w:pPr>
        <w:spacing w:after="0"/>
      </w:pPr>
      <w:r>
        <w:t>All’eliminazione di una nota, verr</w:t>
      </w:r>
      <w:r w:rsidR="00766343">
        <w:t xml:space="preserve">à eliminata la descrizione e gli eventuali paragrafi con lo storico relativo, </w:t>
      </w:r>
      <w:r w:rsidR="00EB30B6">
        <w:t>oltre che gli eventuali allegati. Analog</w:t>
      </w:r>
      <w:r w:rsidR="003F36B0">
        <w:t>o vincolo viene imposto per i paragrafi.</w:t>
      </w:r>
    </w:p>
    <w:p w14:paraId="56CE55A3" w14:textId="25178324" w:rsidR="00BA44DA" w:rsidRPr="00B83A8E" w:rsidRDefault="00BA44DA" w:rsidP="00CD77D2">
      <w:pPr>
        <w:spacing w:after="0"/>
      </w:pPr>
      <w:r>
        <w:t>All’eliminazione di un utente, vengono eliminate anche le note di cui è proprietario.</w:t>
      </w:r>
    </w:p>
    <w:p w14:paraId="3085C9DA" w14:textId="77777777" w:rsidR="00C011A9" w:rsidRDefault="00C011A9" w:rsidP="00CD77D2">
      <w:pPr>
        <w:spacing w:after="0"/>
      </w:pPr>
      <w:r>
        <w:br w:type="page"/>
      </w:r>
    </w:p>
    <w:p w14:paraId="179D8671" w14:textId="6FFDA68B" w:rsidR="00C011A9" w:rsidRDefault="00C011A9" w:rsidP="00CD77D2">
      <w:pPr>
        <w:pStyle w:val="Titolo1"/>
        <w:rPr>
          <w:rFonts w:cstheme="majorHAnsi"/>
        </w:rPr>
      </w:pPr>
      <w:bookmarkStart w:id="11" w:name="_Toc42851631"/>
      <w:r>
        <w:rPr>
          <w:rFonts w:cstheme="majorHAnsi"/>
        </w:rPr>
        <w:lastRenderedPageBreak/>
        <w:t>3</w:t>
      </w:r>
      <w:r w:rsidRPr="00485B53">
        <w:rPr>
          <w:rFonts w:cstheme="majorHAnsi"/>
        </w:rPr>
        <w:t xml:space="preserve"> – </w:t>
      </w:r>
      <w:r>
        <w:rPr>
          <w:rFonts w:cstheme="majorHAnsi"/>
        </w:rPr>
        <w:t>Progettazione logica</w:t>
      </w:r>
      <w:bookmarkEnd w:id="11"/>
    </w:p>
    <w:p w14:paraId="23FF57FA" w14:textId="1B345CCA" w:rsidR="00C011A9" w:rsidRDefault="00C011A9" w:rsidP="00CD77D2">
      <w:pPr>
        <w:pStyle w:val="Titolo2"/>
        <w:rPr>
          <w:rFonts w:cstheme="majorHAnsi"/>
        </w:rPr>
      </w:pPr>
      <w:bookmarkStart w:id="12" w:name="_Toc42851632"/>
      <w:r>
        <w:rPr>
          <w:rFonts w:cstheme="majorHAnsi"/>
        </w:rPr>
        <w:t>3.1</w:t>
      </w:r>
      <w:r w:rsidRPr="00485B53">
        <w:rPr>
          <w:rFonts w:cstheme="majorHAnsi"/>
        </w:rPr>
        <w:t xml:space="preserve">– </w:t>
      </w:r>
      <w:r>
        <w:rPr>
          <w:rFonts w:cstheme="majorHAnsi"/>
        </w:rPr>
        <w:t>Ristrutturazione del modello Entità-Relazioni</w:t>
      </w:r>
      <w:bookmarkEnd w:id="12"/>
    </w:p>
    <w:p w14:paraId="70EB1150" w14:textId="7084587F" w:rsidR="00C011A9" w:rsidRDefault="00C011A9" w:rsidP="00CD77D2">
      <w:pPr>
        <w:spacing w:after="0"/>
      </w:pPr>
    </w:p>
    <w:p w14:paraId="0BCF3743" w14:textId="77777777" w:rsidR="00B913C2" w:rsidRDefault="0009325D" w:rsidP="00CD77D2">
      <w:pPr>
        <w:spacing w:after="0"/>
      </w:pPr>
      <w:r>
        <w:t xml:space="preserve">Procediamo ora con </w:t>
      </w:r>
      <w:r w:rsidR="00833A22">
        <w:t xml:space="preserve">la progettazione logica del database. </w:t>
      </w:r>
    </w:p>
    <w:p w14:paraId="4A354FA9" w14:textId="2AF30AC7" w:rsidR="00036358" w:rsidRDefault="00833A22" w:rsidP="00CD77D2">
      <w:pPr>
        <w:spacing w:after="0"/>
      </w:pPr>
      <w:r>
        <w:t>La prima fase consiste nella ristrut</w:t>
      </w:r>
      <w:r w:rsidR="00C2167F">
        <w:t>turazione del modello E/R</w:t>
      </w:r>
      <w:r w:rsidR="00B913C2">
        <w:t xml:space="preserve"> illustrato in precedenza.</w:t>
      </w:r>
    </w:p>
    <w:p w14:paraId="48F14225" w14:textId="3E33AA56" w:rsidR="00B913C2" w:rsidRDefault="00A819C2" w:rsidP="00CD77D2">
      <w:pPr>
        <w:spacing w:after="0"/>
      </w:pPr>
      <w:r>
        <w:t xml:space="preserve">L’unica ristrutturazione che si evince riguarda l’attributo </w:t>
      </w:r>
      <w:r w:rsidRPr="00B835A8">
        <w:rPr>
          <w:i/>
          <w:iCs/>
        </w:rPr>
        <w:t>allegato</w:t>
      </w:r>
      <w:r w:rsidR="00B835A8">
        <w:t xml:space="preserve"> dell’entità Descrizione. Tale attributo, essendo </w:t>
      </w:r>
      <w:r w:rsidR="009D7A24">
        <w:t>composto</w:t>
      </w:r>
      <w:r w:rsidR="00B835A8">
        <w:t xml:space="preserve">, </w:t>
      </w:r>
      <w:r w:rsidR="00023B6D">
        <w:t>diventerà un’entità associata da relazione uno a molti con l’entità Descrizione. In questo modo viene data anche la possibilità di aggiungere più di un allegato ad una nota.</w:t>
      </w:r>
    </w:p>
    <w:p w14:paraId="659BBA84" w14:textId="1F20C102" w:rsidR="007B6016" w:rsidRDefault="00E102FD" w:rsidP="00CD77D2">
      <w:pPr>
        <w:spacing w:after="0"/>
      </w:pPr>
      <w:r>
        <w:rPr>
          <w:noProof/>
        </w:rPr>
        <w:drawing>
          <wp:anchor distT="0" distB="0" distL="114300" distR="114300" simplePos="0" relativeHeight="251722240" behindDoc="0" locked="0" layoutInCell="1" allowOverlap="1" wp14:anchorId="151BA9E1" wp14:editId="4BACA74E">
            <wp:simplePos x="0" y="0"/>
            <wp:positionH relativeFrom="column">
              <wp:posOffset>-537845</wp:posOffset>
            </wp:positionH>
            <wp:positionV relativeFrom="paragraph">
              <wp:posOffset>455930</wp:posOffset>
            </wp:positionV>
            <wp:extent cx="6459855" cy="2893695"/>
            <wp:effectExtent l="0" t="0" r="0" b="1905"/>
            <wp:wrapThrough wrapText="bothSides">
              <wp:wrapPolygon edited="0">
                <wp:start x="0" y="0"/>
                <wp:lineTo x="0" y="21472"/>
                <wp:lineTo x="21530" y="21472"/>
                <wp:lineTo x="21530" y="0"/>
                <wp:lineTo x="0" y="0"/>
              </wp:wrapPolygon>
            </wp:wrapThrough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9855" cy="2893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B6016">
        <w:t>Lo schema E/R ristrutturato e pronto per essere trasformato nel relativo modello relazio</w:t>
      </w:r>
      <w:r>
        <w:t>nale è il seguente:</w:t>
      </w:r>
    </w:p>
    <w:p w14:paraId="3212038C" w14:textId="604CC8A9" w:rsidR="00E102FD" w:rsidRDefault="003A3AA3" w:rsidP="00CD77D2">
      <w:r w:rsidRPr="003A3AA3">
        <w:rPr>
          <w:sz w:val="18"/>
          <w:szCs w:val="18"/>
        </w:rPr>
        <w:t>(Lo schema in formato JPG</w:t>
      </w:r>
      <w:r w:rsidR="00CE3AC7">
        <w:rPr>
          <w:sz w:val="18"/>
          <w:szCs w:val="18"/>
        </w:rPr>
        <w:t xml:space="preserve"> e </w:t>
      </w:r>
      <w:proofErr w:type="spellStart"/>
      <w:r w:rsidR="00CE3AC7">
        <w:rPr>
          <w:sz w:val="18"/>
          <w:szCs w:val="18"/>
        </w:rPr>
        <w:t>drawio</w:t>
      </w:r>
      <w:proofErr w:type="spellEnd"/>
      <w:r w:rsidRPr="003A3AA3">
        <w:rPr>
          <w:sz w:val="18"/>
          <w:szCs w:val="18"/>
        </w:rPr>
        <w:t xml:space="preserve"> viene allegato alla documentazione)</w:t>
      </w:r>
    </w:p>
    <w:p w14:paraId="77A3A605" w14:textId="5C250B52" w:rsidR="00AC5C8B" w:rsidRDefault="00AC5C8B" w:rsidP="00CD77D2"/>
    <w:p w14:paraId="14302C39" w14:textId="77777777" w:rsidR="00AC5C8B" w:rsidRDefault="00AC5C8B" w:rsidP="00CD77D2"/>
    <w:p w14:paraId="12BEB248" w14:textId="60430811" w:rsidR="00AC5C8B" w:rsidRDefault="00AC5C8B" w:rsidP="00CD77D2">
      <w:pPr>
        <w:pStyle w:val="Titolo2"/>
        <w:rPr>
          <w:rFonts w:cstheme="majorHAnsi"/>
        </w:rPr>
      </w:pPr>
      <w:bookmarkStart w:id="13" w:name="_Toc42851633"/>
      <w:r>
        <w:rPr>
          <w:rFonts w:cstheme="majorHAnsi"/>
        </w:rPr>
        <w:t>3.2</w:t>
      </w:r>
      <w:r w:rsidRPr="00485B53">
        <w:rPr>
          <w:rFonts w:cstheme="majorHAnsi"/>
        </w:rPr>
        <w:t xml:space="preserve">– </w:t>
      </w:r>
      <w:r w:rsidR="006E23A7">
        <w:rPr>
          <w:rFonts w:cstheme="majorHAnsi"/>
        </w:rPr>
        <w:t>Progettazione del modello relazionale</w:t>
      </w:r>
      <w:bookmarkEnd w:id="13"/>
    </w:p>
    <w:p w14:paraId="0A0811F1" w14:textId="77777777" w:rsidR="00CD77D2" w:rsidRDefault="00CD77D2" w:rsidP="00CD77D2">
      <w:pPr>
        <w:spacing w:after="0"/>
      </w:pPr>
    </w:p>
    <w:p w14:paraId="6994F162" w14:textId="72A5122E" w:rsidR="00E102FD" w:rsidRDefault="00BD47F8" w:rsidP="00CD77D2">
      <w:pPr>
        <w:spacing w:after="0"/>
      </w:pPr>
      <w:r>
        <w:t>Procediamo ora con la traduzione del m</w:t>
      </w:r>
      <w:r w:rsidR="00661378">
        <w:t>odello E/R illustrato sopra nel relativo modello relazionale.</w:t>
      </w:r>
    </w:p>
    <w:p w14:paraId="41B7616D" w14:textId="77777777" w:rsidR="00CD77D2" w:rsidRDefault="00CD77D2" w:rsidP="00CD77D2">
      <w:pPr>
        <w:spacing w:after="0"/>
      </w:pPr>
    </w:p>
    <w:p w14:paraId="20D43B89" w14:textId="125686E0" w:rsidR="00661378" w:rsidRDefault="00661378" w:rsidP="00CD77D2">
      <w:pPr>
        <w:spacing w:after="0"/>
      </w:pPr>
      <w:r>
        <w:rPr>
          <w:b/>
          <w:bCs/>
        </w:rPr>
        <w:t>Tabelle derivate da entità:</w:t>
      </w:r>
    </w:p>
    <w:p w14:paraId="59112E01" w14:textId="76990E33" w:rsidR="00362D87" w:rsidRPr="00362D87" w:rsidRDefault="00362D87" w:rsidP="00CD77D2">
      <w:pPr>
        <w:spacing w:after="0" w:line="240" w:lineRule="auto"/>
        <w:rPr>
          <w:rFonts w:ascii="Calibri" w:eastAsia="Times New Roman" w:hAnsi="Calibri" w:cs="Calibri"/>
          <w:szCs w:val="22"/>
        </w:rPr>
      </w:pPr>
      <w:r w:rsidRPr="00362D87">
        <w:rPr>
          <w:rFonts w:ascii="Calibri" w:eastAsia="Times New Roman" w:hAnsi="Calibri" w:cs="Calibri"/>
          <w:szCs w:val="22"/>
        </w:rPr>
        <w:t>Utente</w:t>
      </w:r>
      <w:r w:rsidR="00CD77D2">
        <w:rPr>
          <w:rFonts w:ascii="Calibri" w:eastAsia="Times New Roman" w:hAnsi="Calibri" w:cs="Calibri"/>
          <w:szCs w:val="22"/>
        </w:rPr>
        <w:t xml:space="preserve"> </w:t>
      </w:r>
      <w:r w:rsidRPr="00362D87">
        <w:rPr>
          <w:rFonts w:ascii="Calibri" w:eastAsia="Times New Roman" w:hAnsi="Calibri" w:cs="Calibri"/>
          <w:szCs w:val="22"/>
        </w:rPr>
        <w:t>(</w:t>
      </w:r>
      <w:proofErr w:type="spellStart"/>
      <w:r w:rsidRPr="00362D87">
        <w:rPr>
          <w:rFonts w:ascii="Calibri" w:eastAsia="Times New Roman" w:hAnsi="Calibri" w:cs="Calibri"/>
          <w:szCs w:val="22"/>
          <w:u w:val="single"/>
        </w:rPr>
        <w:t>ID_utente</w:t>
      </w:r>
      <w:proofErr w:type="spellEnd"/>
      <w:r w:rsidRPr="00362D87">
        <w:rPr>
          <w:rFonts w:ascii="Calibri" w:eastAsia="Times New Roman" w:hAnsi="Calibri" w:cs="Calibri"/>
          <w:szCs w:val="22"/>
        </w:rPr>
        <w:t>, cognome, nome, user, password)</w:t>
      </w:r>
    </w:p>
    <w:p w14:paraId="031EBBAD" w14:textId="68C2A8E5" w:rsidR="00362D87" w:rsidRPr="00362D87" w:rsidRDefault="00362D87" w:rsidP="00CD77D2">
      <w:pPr>
        <w:spacing w:after="0" w:line="240" w:lineRule="auto"/>
        <w:rPr>
          <w:rFonts w:ascii="Calibri" w:eastAsia="Times New Roman" w:hAnsi="Calibri" w:cs="Calibri"/>
          <w:szCs w:val="22"/>
        </w:rPr>
      </w:pPr>
      <w:r w:rsidRPr="00362D87">
        <w:rPr>
          <w:rFonts w:ascii="Calibri" w:eastAsia="Times New Roman" w:hAnsi="Calibri" w:cs="Calibri"/>
          <w:szCs w:val="22"/>
        </w:rPr>
        <w:t>Nota</w:t>
      </w:r>
      <w:r w:rsidR="00CD77D2">
        <w:rPr>
          <w:rFonts w:ascii="Calibri" w:eastAsia="Times New Roman" w:hAnsi="Calibri" w:cs="Calibri"/>
          <w:szCs w:val="22"/>
        </w:rPr>
        <w:t xml:space="preserve"> </w:t>
      </w:r>
      <w:r w:rsidRPr="00362D87">
        <w:rPr>
          <w:rFonts w:ascii="Calibri" w:eastAsia="Times New Roman" w:hAnsi="Calibri" w:cs="Calibri"/>
          <w:szCs w:val="22"/>
        </w:rPr>
        <w:t>(</w:t>
      </w:r>
      <w:proofErr w:type="spellStart"/>
      <w:r w:rsidRPr="00362D87">
        <w:rPr>
          <w:rFonts w:ascii="Calibri" w:eastAsia="Times New Roman" w:hAnsi="Calibri" w:cs="Calibri"/>
          <w:szCs w:val="22"/>
          <w:u w:val="single"/>
        </w:rPr>
        <w:t>ID_nota</w:t>
      </w:r>
      <w:proofErr w:type="spellEnd"/>
      <w:r w:rsidRPr="00362D87">
        <w:rPr>
          <w:rFonts w:ascii="Calibri" w:eastAsia="Times New Roman" w:hAnsi="Calibri" w:cs="Calibri"/>
          <w:szCs w:val="22"/>
        </w:rPr>
        <w:t xml:space="preserve">, </w:t>
      </w:r>
      <w:proofErr w:type="spellStart"/>
      <w:r w:rsidRPr="00362D87">
        <w:rPr>
          <w:rFonts w:ascii="Calibri" w:eastAsia="Times New Roman" w:hAnsi="Calibri" w:cs="Calibri"/>
          <w:szCs w:val="22"/>
        </w:rPr>
        <w:t>data_creazione</w:t>
      </w:r>
      <w:proofErr w:type="spellEnd"/>
      <w:r w:rsidRPr="00362D87">
        <w:rPr>
          <w:rFonts w:ascii="Calibri" w:eastAsia="Times New Roman" w:hAnsi="Calibri" w:cs="Calibri"/>
          <w:szCs w:val="22"/>
        </w:rPr>
        <w:t>, cestino, archivio</w:t>
      </w:r>
      <w:r w:rsidR="002D385B">
        <w:rPr>
          <w:rFonts w:ascii="Calibri" w:eastAsia="Times New Roman" w:hAnsi="Calibri" w:cs="Calibri"/>
          <w:szCs w:val="22"/>
        </w:rPr>
        <w:t xml:space="preserve">, </w:t>
      </w:r>
      <w:proofErr w:type="spellStart"/>
      <w:r w:rsidR="002D385B">
        <w:rPr>
          <w:rFonts w:ascii="Calibri" w:eastAsia="Times New Roman" w:hAnsi="Calibri" w:cs="Calibri"/>
          <w:szCs w:val="22"/>
        </w:rPr>
        <w:t>data_cestino</w:t>
      </w:r>
      <w:proofErr w:type="spellEnd"/>
      <w:r w:rsidRPr="00362D87">
        <w:rPr>
          <w:rFonts w:ascii="Calibri" w:eastAsia="Times New Roman" w:hAnsi="Calibri" w:cs="Calibri"/>
          <w:szCs w:val="22"/>
        </w:rPr>
        <w:t xml:space="preserve">, </w:t>
      </w:r>
      <w:proofErr w:type="spellStart"/>
      <w:r w:rsidRPr="00362D87">
        <w:rPr>
          <w:rFonts w:ascii="Calibri" w:eastAsia="Times New Roman" w:hAnsi="Calibri" w:cs="Calibri"/>
          <w:szCs w:val="22"/>
        </w:rPr>
        <w:t>ID_descrizione</w:t>
      </w:r>
      <w:proofErr w:type="spellEnd"/>
      <w:r w:rsidRPr="00362D87">
        <w:rPr>
          <w:rFonts w:ascii="Calibri" w:eastAsia="Times New Roman" w:hAnsi="Calibri" w:cs="Calibri"/>
          <w:szCs w:val="22"/>
        </w:rPr>
        <w:t xml:space="preserve">, </w:t>
      </w:r>
      <w:proofErr w:type="spellStart"/>
      <w:r w:rsidRPr="00362D87">
        <w:rPr>
          <w:rFonts w:ascii="Calibri" w:eastAsia="Times New Roman" w:hAnsi="Calibri" w:cs="Calibri"/>
          <w:szCs w:val="22"/>
        </w:rPr>
        <w:t>ID_superiore</w:t>
      </w:r>
      <w:proofErr w:type="spellEnd"/>
      <w:r w:rsidRPr="00362D87">
        <w:rPr>
          <w:rFonts w:ascii="Calibri" w:eastAsia="Times New Roman" w:hAnsi="Calibri" w:cs="Calibri"/>
          <w:szCs w:val="22"/>
        </w:rPr>
        <w:t>, livello)</w:t>
      </w:r>
    </w:p>
    <w:p w14:paraId="4D12911F" w14:textId="0ED64877" w:rsidR="00362D87" w:rsidRPr="00362D87" w:rsidRDefault="00362D87" w:rsidP="00CD77D2">
      <w:pPr>
        <w:spacing w:after="0" w:line="240" w:lineRule="auto"/>
        <w:rPr>
          <w:rFonts w:ascii="Calibri" w:eastAsia="Times New Roman" w:hAnsi="Calibri" w:cs="Calibri"/>
          <w:szCs w:val="22"/>
        </w:rPr>
      </w:pPr>
      <w:r w:rsidRPr="00362D87">
        <w:rPr>
          <w:rFonts w:ascii="Calibri" w:eastAsia="Times New Roman" w:hAnsi="Calibri" w:cs="Calibri"/>
          <w:szCs w:val="22"/>
        </w:rPr>
        <w:t>Descrizione</w:t>
      </w:r>
      <w:r w:rsidR="00CD77D2">
        <w:rPr>
          <w:rFonts w:ascii="Calibri" w:eastAsia="Times New Roman" w:hAnsi="Calibri" w:cs="Calibri"/>
          <w:szCs w:val="22"/>
        </w:rPr>
        <w:t xml:space="preserve"> </w:t>
      </w:r>
      <w:r w:rsidRPr="00362D87">
        <w:rPr>
          <w:rFonts w:ascii="Calibri" w:eastAsia="Times New Roman" w:hAnsi="Calibri" w:cs="Calibri"/>
          <w:szCs w:val="22"/>
        </w:rPr>
        <w:t>(</w:t>
      </w:r>
      <w:proofErr w:type="spellStart"/>
      <w:r w:rsidRPr="00362D87">
        <w:rPr>
          <w:rFonts w:ascii="Calibri" w:eastAsia="Times New Roman" w:hAnsi="Calibri" w:cs="Calibri"/>
          <w:szCs w:val="22"/>
          <w:u w:val="single"/>
        </w:rPr>
        <w:t>ID_descrizione</w:t>
      </w:r>
      <w:proofErr w:type="spellEnd"/>
      <w:r w:rsidRPr="00362D87">
        <w:rPr>
          <w:rFonts w:ascii="Calibri" w:eastAsia="Times New Roman" w:hAnsi="Calibri" w:cs="Calibri"/>
          <w:szCs w:val="22"/>
        </w:rPr>
        <w:t>, data, titolo)</w:t>
      </w:r>
    </w:p>
    <w:p w14:paraId="5C5631B9" w14:textId="4DA6A697" w:rsidR="00362D87" w:rsidRPr="00362D87" w:rsidRDefault="00362D87" w:rsidP="00CD77D2">
      <w:pPr>
        <w:spacing w:after="0" w:line="240" w:lineRule="auto"/>
        <w:rPr>
          <w:rFonts w:ascii="Calibri" w:eastAsia="Times New Roman" w:hAnsi="Calibri" w:cs="Calibri"/>
          <w:szCs w:val="22"/>
        </w:rPr>
      </w:pPr>
      <w:proofErr w:type="spellStart"/>
      <w:r w:rsidRPr="00362D87">
        <w:rPr>
          <w:rFonts w:ascii="Calibri" w:eastAsia="Times New Roman" w:hAnsi="Calibri" w:cs="Calibri"/>
          <w:szCs w:val="22"/>
        </w:rPr>
        <w:t>Storico_Descrizioni</w:t>
      </w:r>
      <w:proofErr w:type="spellEnd"/>
      <w:r w:rsidR="00CD77D2">
        <w:rPr>
          <w:rFonts w:ascii="Calibri" w:eastAsia="Times New Roman" w:hAnsi="Calibri" w:cs="Calibri"/>
          <w:szCs w:val="22"/>
        </w:rPr>
        <w:t xml:space="preserve"> </w:t>
      </w:r>
      <w:r w:rsidRPr="00362D87">
        <w:rPr>
          <w:rFonts w:ascii="Calibri" w:eastAsia="Times New Roman" w:hAnsi="Calibri" w:cs="Calibri"/>
          <w:szCs w:val="22"/>
        </w:rPr>
        <w:t>(</w:t>
      </w:r>
      <w:proofErr w:type="spellStart"/>
      <w:r w:rsidRPr="00362D87">
        <w:rPr>
          <w:rFonts w:ascii="Calibri" w:eastAsia="Times New Roman" w:hAnsi="Calibri" w:cs="Calibri"/>
          <w:szCs w:val="22"/>
          <w:u w:val="single"/>
        </w:rPr>
        <w:t>ID_s_descrizione</w:t>
      </w:r>
      <w:proofErr w:type="spellEnd"/>
      <w:r w:rsidRPr="00362D87">
        <w:rPr>
          <w:rFonts w:ascii="Calibri" w:eastAsia="Times New Roman" w:hAnsi="Calibri" w:cs="Calibri"/>
          <w:szCs w:val="22"/>
        </w:rPr>
        <w:t xml:space="preserve">, data, titolo, </w:t>
      </w:r>
      <w:proofErr w:type="spellStart"/>
      <w:r w:rsidRPr="00362D87">
        <w:rPr>
          <w:rFonts w:ascii="Calibri" w:eastAsia="Times New Roman" w:hAnsi="Calibri" w:cs="Calibri"/>
          <w:szCs w:val="22"/>
        </w:rPr>
        <w:t>ID_descrizione</w:t>
      </w:r>
      <w:proofErr w:type="spellEnd"/>
      <w:r w:rsidRPr="00362D87">
        <w:rPr>
          <w:rFonts w:ascii="Calibri" w:eastAsia="Times New Roman" w:hAnsi="Calibri" w:cs="Calibri"/>
          <w:szCs w:val="22"/>
        </w:rPr>
        <w:t>)</w:t>
      </w:r>
    </w:p>
    <w:p w14:paraId="71BE606B" w14:textId="0D51D2E3" w:rsidR="00362D87" w:rsidRPr="00362D87" w:rsidRDefault="00362D87" w:rsidP="00CD77D2">
      <w:pPr>
        <w:spacing w:after="0" w:line="240" w:lineRule="auto"/>
        <w:rPr>
          <w:rFonts w:ascii="Calibri" w:eastAsia="Times New Roman" w:hAnsi="Calibri" w:cs="Calibri"/>
          <w:szCs w:val="22"/>
        </w:rPr>
      </w:pPr>
      <w:r w:rsidRPr="00362D87">
        <w:rPr>
          <w:rFonts w:ascii="Calibri" w:eastAsia="Times New Roman" w:hAnsi="Calibri" w:cs="Calibri"/>
          <w:szCs w:val="22"/>
        </w:rPr>
        <w:t>Allegato</w:t>
      </w:r>
      <w:r w:rsidR="00CD77D2">
        <w:rPr>
          <w:rFonts w:ascii="Calibri" w:eastAsia="Times New Roman" w:hAnsi="Calibri" w:cs="Calibri"/>
          <w:szCs w:val="22"/>
        </w:rPr>
        <w:t xml:space="preserve"> </w:t>
      </w:r>
      <w:r w:rsidRPr="00362D87">
        <w:rPr>
          <w:rFonts w:ascii="Calibri" w:eastAsia="Times New Roman" w:hAnsi="Calibri" w:cs="Calibri"/>
          <w:szCs w:val="22"/>
        </w:rPr>
        <w:t>(</w:t>
      </w:r>
      <w:proofErr w:type="spellStart"/>
      <w:r w:rsidRPr="00362D87">
        <w:rPr>
          <w:rFonts w:ascii="Calibri" w:eastAsia="Times New Roman" w:hAnsi="Calibri" w:cs="Calibri"/>
          <w:szCs w:val="22"/>
          <w:u w:val="single"/>
        </w:rPr>
        <w:t>ID_allegato</w:t>
      </w:r>
      <w:proofErr w:type="spellEnd"/>
      <w:r w:rsidRPr="00362D87">
        <w:rPr>
          <w:rFonts w:ascii="Calibri" w:eastAsia="Times New Roman" w:hAnsi="Calibri" w:cs="Calibri"/>
          <w:szCs w:val="22"/>
        </w:rPr>
        <w:t xml:space="preserve">, descrizione, allegato, </w:t>
      </w:r>
      <w:proofErr w:type="spellStart"/>
      <w:r w:rsidRPr="00362D87">
        <w:rPr>
          <w:rFonts w:ascii="Calibri" w:eastAsia="Times New Roman" w:hAnsi="Calibri" w:cs="Calibri"/>
          <w:szCs w:val="22"/>
        </w:rPr>
        <w:t>ID_descrizione</w:t>
      </w:r>
      <w:proofErr w:type="spellEnd"/>
      <w:r w:rsidRPr="00362D87">
        <w:rPr>
          <w:rFonts w:ascii="Calibri" w:eastAsia="Times New Roman" w:hAnsi="Calibri" w:cs="Calibri"/>
          <w:szCs w:val="22"/>
        </w:rPr>
        <w:t>)</w:t>
      </w:r>
    </w:p>
    <w:p w14:paraId="2F85DD63" w14:textId="171414C0" w:rsidR="00362D87" w:rsidRPr="00362D87" w:rsidRDefault="00362D87" w:rsidP="00CD77D2">
      <w:pPr>
        <w:spacing w:after="0" w:line="240" w:lineRule="auto"/>
        <w:rPr>
          <w:rFonts w:ascii="Calibri" w:eastAsia="Times New Roman" w:hAnsi="Calibri" w:cs="Calibri"/>
          <w:szCs w:val="22"/>
        </w:rPr>
      </w:pPr>
      <w:r w:rsidRPr="00362D87">
        <w:rPr>
          <w:rFonts w:ascii="Calibri" w:eastAsia="Times New Roman" w:hAnsi="Calibri" w:cs="Calibri"/>
          <w:szCs w:val="22"/>
        </w:rPr>
        <w:t>Paragrafo</w:t>
      </w:r>
      <w:r w:rsidR="00CD77D2">
        <w:rPr>
          <w:rFonts w:ascii="Calibri" w:eastAsia="Times New Roman" w:hAnsi="Calibri" w:cs="Calibri"/>
          <w:szCs w:val="22"/>
        </w:rPr>
        <w:t xml:space="preserve"> </w:t>
      </w:r>
      <w:r w:rsidRPr="00362D87">
        <w:rPr>
          <w:rFonts w:ascii="Calibri" w:eastAsia="Times New Roman" w:hAnsi="Calibri" w:cs="Calibri"/>
          <w:szCs w:val="22"/>
        </w:rPr>
        <w:t>(</w:t>
      </w:r>
      <w:proofErr w:type="spellStart"/>
      <w:r w:rsidRPr="00362D87">
        <w:rPr>
          <w:rFonts w:ascii="Calibri" w:eastAsia="Times New Roman" w:hAnsi="Calibri" w:cs="Calibri"/>
          <w:szCs w:val="22"/>
          <w:u w:val="single"/>
        </w:rPr>
        <w:t>ID_paragrafo</w:t>
      </w:r>
      <w:proofErr w:type="spellEnd"/>
      <w:r w:rsidRPr="00362D87">
        <w:rPr>
          <w:rFonts w:ascii="Calibri" w:eastAsia="Times New Roman" w:hAnsi="Calibri" w:cs="Calibri"/>
          <w:szCs w:val="22"/>
        </w:rPr>
        <w:t xml:space="preserve">, contenuto, </w:t>
      </w:r>
      <w:proofErr w:type="spellStart"/>
      <w:r w:rsidRPr="00362D87">
        <w:rPr>
          <w:rFonts w:ascii="Calibri" w:eastAsia="Times New Roman" w:hAnsi="Calibri" w:cs="Calibri"/>
          <w:szCs w:val="22"/>
        </w:rPr>
        <w:t>ID_descrizione</w:t>
      </w:r>
      <w:proofErr w:type="spellEnd"/>
      <w:r w:rsidRPr="00362D87">
        <w:rPr>
          <w:rFonts w:ascii="Calibri" w:eastAsia="Times New Roman" w:hAnsi="Calibri" w:cs="Calibri"/>
          <w:szCs w:val="22"/>
        </w:rPr>
        <w:t>, posizione)</w:t>
      </w:r>
    </w:p>
    <w:p w14:paraId="3D8AE3D3" w14:textId="786CCBC2" w:rsidR="00362D87" w:rsidRPr="00362D87" w:rsidRDefault="00362D87" w:rsidP="00CD77D2">
      <w:pPr>
        <w:spacing w:after="0" w:line="240" w:lineRule="auto"/>
        <w:rPr>
          <w:rFonts w:ascii="Calibri" w:eastAsia="Times New Roman" w:hAnsi="Calibri" w:cs="Calibri"/>
          <w:szCs w:val="22"/>
        </w:rPr>
      </w:pPr>
      <w:proofErr w:type="spellStart"/>
      <w:r w:rsidRPr="00362D87">
        <w:rPr>
          <w:rFonts w:ascii="Calibri" w:eastAsia="Times New Roman" w:hAnsi="Calibri" w:cs="Calibri"/>
          <w:szCs w:val="22"/>
        </w:rPr>
        <w:t>Storico_Paragrafi</w:t>
      </w:r>
      <w:proofErr w:type="spellEnd"/>
      <w:r w:rsidR="00CD77D2">
        <w:rPr>
          <w:rFonts w:ascii="Calibri" w:eastAsia="Times New Roman" w:hAnsi="Calibri" w:cs="Calibri"/>
          <w:szCs w:val="22"/>
        </w:rPr>
        <w:t xml:space="preserve"> </w:t>
      </w:r>
      <w:r w:rsidRPr="00362D87">
        <w:rPr>
          <w:rFonts w:ascii="Calibri" w:eastAsia="Times New Roman" w:hAnsi="Calibri" w:cs="Calibri"/>
          <w:szCs w:val="22"/>
        </w:rPr>
        <w:t>(</w:t>
      </w:r>
      <w:proofErr w:type="spellStart"/>
      <w:r w:rsidRPr="00362D87">
        <w:rPr>
          <w:rFonts w:ascii="Calibri" w:eastAsia="Times New Roman" w:hAnsi="Calibri" w:cs="Calibri"/>
          <w:szCs w:val="22"/>
          <w:u w:val="single"/>
        </w:rPr>
        <w:t>ID_s_paragrafo</w:t>
      </w:r>
      <w:proofErr w:type="spellEnd"/>
      <w:r w:rsidRPr="00362D87">
        <w:rPr>
          <w:rFonts w:ascii="Calibri" w:eastAsia="Times New Roman" w:hAnsi="Calibri" w:cs="Calibri"/>
          <w:szCs w:val="22"/>
        </w:rPr>
        <w:t xml:space="preserve">, data, contenuto, </w:t>
      </w:r>
      <w:proofErr w:type="spellStart"/>
      <w:r w:rsidRPr="00362D87">
        <w:rPr>
          <w:rFonts w:ascii="Calibri" w:eastAsia="Times New Roman" w:hAnsi="Calibri" w:cs="Calibri"/>
          <w:szCs w:val="22"/>
        </w:rPr>
        <w:t>ID_descrizione</w:t>
      </w:r>
      <w:proofErr w:type="spellEnd"/>
      <w:r w:rsidRPr="00362D87">
        <w:rPr>
          <w:rFonts w:ascii="Calibri" w:eastAsia="Times New Roman" w:hAnsi="Calibri" w:cs="Calibri"/>
          <w:szCs w:val="22"/>
        </w:rPr>
        <w:t xml:space="preserve">, posizione, </w:t>
      </w:r>
      <w:proofErr w:type="spellStart"/>
      <w:r w:rsidRPr="00362D87">
        <w:rPr>
          <w:rFonts w:ascii="Calibri" w:eastAsia="Times New Roman" w:hAnsi="Calibri" w:cs="Calibri"/>
          <w:szCs w:val="22"/>
        </w:rPr>
        <w:t>ID_paragrafo</w:t>
      </w:r>
      <w:proofErr w:type="spellEnd"/>
      <w:r w:rsidRPr="00362D87">
        <w:rPr>
          <w:rFonts w:ascii="Calibri" w:eastAsia="Times New Roman" w:hAnsi="Calibri" w:cs="Calibri"/>
          <w:szCs w:val="22"/>
        </w:rPr>
        <w:t>)</w:t>
      </w:r>
    </w:p>
    <w:p w14:paraId="1452ECB9" w14:textId="00D1D2A8" w:rsidR="00362D87" w:rsidRDefault="00362D87" w:rsidP="00CD77D2">
      <w:pPr>
        <w:spacing w:after="0" w:line="240" w:lineRule="auto"/>
        <w:rPr>
          <w:rFonts w:ascii="Calibri" w:eastAsia="Times New Roman" w:hAnsi="Calibri" w:cs="Calibri"/>
          <w:szCs w:val="22"/>
        </w:rPr>
      </w:pPr>
      <w:r w:rsidRPr="00362D87">
        <w:rPr>
          <w:rFonts w:ascii="Calibri" w:eastAsia="Times New Roman" w:hAnsi="Calibri" w:cs="Calibri"/>
          <w:szCs w:val="22"/>
        </w:rPr>
        <w:t>Tag</w:t>
      </w:r>
      <w:r w:rsidR="00CD77D2">
        <w:rPr>
          <w:rFonts w:ascii="Calibri" w:eastAsia="Times New Roman" w:hAnsi="Calibri" w:cs="Calibri"/>
          <w:szCs w:val="22"/>
        </w:rPr>
        <w:t xml:space="preserve"> </w:t>
      </w:r>
      <w:r w:rsidRPr="00362D87">
        <w:rPr>
          <w:rFonts w:ascii="Calibri" w:eastAsia="Times New Roman" w:hAnsi="Calibri" w:cs="Calibri"/>
          <w:szCs w:val="22"/>
        </w:rPr>
        <w:t>(</w:t>
      </w:r>
      <w:proofErr w:type="spellStart"/>
      <w:r w:rsidRPr="00362D87">
        <w:rPr>
          <w:rFonts w:ascii="Calibri" w:eastAsia="Times New Roman" w:hAnsi="Calibri" w:cs="Calibri"/>
          <w:szCs w:val="22"/>
          <w:u w:val="single"/>
        </w:rPr>
        <w:t>ID_tag</w:t>
      </w:r>
      <w:proofErr w:type="spellEnd"/>
      <w:r w:rsidRPr="00362D87">
        <w:rPr>
          <w:rFonts w:ascii="Calibri" w:eastAsia="Times New Roman" w:hAnsi="Calibri" w:cs="Calibri"/>
          <w:szCs w:val="22"/>
        </w:rPr>
        <w:t>, tag)</w:t>
      </w:r>
    </w:p>
    <w:p w14:paraId="6A212690" w14:textId="14D1509C" w:rsidR="007E6832" w:rsidRDefault="007E6832" w:rsidP="00CD77D2">
      <w:pPr>
        <w:spacing w:after="0" w:line="240" w:lineRule="auto"/>
        <w:rPr>
          <w:rFonts w:ascii="Calibri" w:eastAsia="Times New Roman" w:hAnsi="Calibri" w:cs="Calibri"/>
          <w:szCs w:val="22"/>
        </w:rPr>
      </w:pPr>
    </w:p>
    <w:p w14:paraId="3D0E3289" w14:textId="46D36A65" w:rsidR="007E6832" w:rsidRDefault="007E6832" w:rsidP="00CD77D2">
      <w:pPr>
        <w:spacing w:after="0" w:line="240" w:lineRule="auto"/>
        <w:rPr>
          <w:rFonts w:ascii="Calibri" w:eastAsia="Times New Roman" w:hAnsi="Calibri" w:cs="Calibri"/>
          <w:b/>
          <w:bCs/>
          <w:szCs w:val="22"/>
        </w:rPr>
      </w:pPr>
      <w:r>
        <w:rPr>
          <w:rFonts w:ascii="Calibri" w:eastAsia="Times New Roman" w:hAnsi="Calibri" w:cs="Calibri"/>
          <w:b/>
          <w:bCs/>
          <w:szCs w:val="22"/>
        </w:rPr>
        <w:t>Tabelle derivate da relazioni:</w:t>
      </w:r>
    </w:p>
    <w:p w14:paraId="0B125E7E" w14:textId="0C8B3034" w:rsidR="003A5F26" w:rsidRPr="003A5F26" w:rsidRDefault="003A5F26" w:rsidP="00CD77D2">
      <w:pPr>
        <w:spacing w:after="0" w:line="240" w:lineRule="auto"/>
        <w:rPr>
          <w:rFonts w:ascii="Calibri" w:eastAsia="Times New Roman" w:hAnsi="Calibri" w:cs="Calibri"/>
          <w:szCs w:val="22"/>
        </w:rPr>
      </w:pPr>
      <w:r w:rsidRPr="003A5F26">
        <w:rPr>
          <w:rFonts w:ascii="Calibri" w:eastAsia="Times New Roman" w:hAnsi="Calibri" w:cs="Calibri"/>
          <w:szCs w:val="22"/>
        </w:rPr>
        <w:t>Gestisce</w:t>
      </w:r>
      <w:r w:rsidR="00CD77D2">
        <w:rPr>
          <w:rFonts w:ascii="Calibri" w:eastAsia="Times New Roman" w:hAnsi="Calibri" w:cs="Calibri"/>
          <w:szCs w:val="22"/>
        </w:rPr>
        <w:t xml:space="preserve"> </w:t>
      </w:r>
      <w:r w:rsidRPr="003A5F26">
        <w:rPr>
          <w:rFonts w:ascii="Calibri" w:eastAsia="Times New Roman" w:hAnsi="Calibri" w:cs="Calibri"/>
          <w:szCs w:val="22"/>
        </w:rPr>
        <w:t>(</w:t>
      </w:r>
      <w:proofErr w:type="spellStart"/>
      <w:r w:rsidRPr="003A5F26">
        <w:rPr>
          <w:rFonts w:ascii="Calibri" w:eastAsia="Times New Roman" w:hAnsi="Calibri" w:cs="Calibri"/>
          <w:szCs w:val="22"/>
          <w:u w:val="single"/>
        </w:rPr>
        <w:t>ID_gestisce</w:t>
      </w:r>
      <w:proofErr w:type="spellEnd"/>
      <w:r>
        <w:rPr>
          <w:rFonts w:ascii="Calibri" w:eastAsia="Times New Roman" w:hAnsi="Calibri" w:cs="Calibri"/>
          <w:szCs w:val="22"/>
        </w:rPr>
        <w:t xml:space="preserve">, </w:t>
      </w:r>
      <w:proofErr w:type="spellStart"/>
      <w:r w:rsidRPr="003A5F26">
        <w:rPr>
          <w:rFonts w:ascii="Calibri" w:eastAsia="Times New Roman" w:hAnsi="Calibri" w:cs="Calibri"/>
          <w:szCs w:val="22"/>
        </w:rPr>
        <w:t>ID</w:t>
      </w:r>
      <w:r w:rsidRPr="003A5F26">
        <w:rPr>
          <w:rFonts w:ascii="Calibri" w:eastAsia="Times New Roman" w:hAnsi="Calibri" w:cs="Calibri"/>
          <w:szCs w:val="22"/>
          <w:u w:val="single"/>
        </w:rPr>
        <w:t>_utente</w:t>
      </w:r>
      <w:proofErr w:type="spellEnd"/>
      <w:r w:rsidRPr="003A5F26">
        <w:rPr>
          <w:rFonts w:ascii="Calibri" w:eastAsia="Times New Roman" w:hAnsi="Calibri" w:cs="Calibri"/>
          <w:szCs w:val="22"/>
        </w:rPr>
        <w:t xml:space="preserve">, </w:t>
      </w:r>
      <w:proofErr w:type="spellStart"/>
      <w:r w:rsidRPr="003A5F26">
        <w:rPr>
          <w:rFonts w:ascii="Calibri" w:eastAsia="Times New Roman" w:hAnsi="Calibri" w:cs="Calibri"/>
          <w:szCs w:val="22"/>
        </w:rPr>
        <w:t>ID_nota</w:t>
      </w:r>
      <w:proofErr w:type="spellEnd"/>
      <w:r w:rsidRPr="003A5F26">
        <w:rPr>
          <w:rFonts w:ascii="Calibri" w:eastAsia="Times New Roman" w:hAnsi="Calibri" w:cs="Calibri"/>
          <w:szCs w:val="22"/>
        </w:rPr>
        <w:t>, privilegi)</w:t>
      </w:r>
    </w:p>
    <w:p w14:paraId="5ABFBCE5" w14:textId="52C50512" w:rsidR="003A5F26" w:rsidRPr="003A5F26" w:rsidRDefault="003A5F26" w:rsidP="00CD77D2">
      <w:pPr>
        <w:spacing w:after="0" w:line="240" w:lineRule="auto"/>
        <w:rPr>
          <w:rFonts w:ascii="Calibri" w:eastAsia="Times New Roman" w:hAnsi="Calibri" w:cs="Calibri"/>
          <w:szCs w:val="22"/>
        </w:rPr>
      </w:pPr>
      <w:r w:rsidRPr="003A5F26">
        <w:rPr>
          <w:rFonts w:ascii="Calibri" w:eastAsia="Times New Roman" w:hAnsi="Calibri" w:cs="Calibri"/>
          <w:szCs w:val="22"/>
        </w:rPr>
        <w:t>Modifica</w:t>
      </w:r>
      <w:r w:rsidR="00CD77D2">
        <w:rPr>
          <w:rFonts w:ascii="Calibri" w:eastAsia="Times New Roman" w:hAnsi="Calibri" w:cs="Calibri"/>
          <w:szCs w:val="22"/>
        </w:rPr>
        <w:t xml:space="preserve"> </w:t>
      </w:r>
      <w:r w:rsidRPr="003A5F26">
        <w:rPr>
          <w:rFonts w:ascii="Calibri" w:eastAsia="Times New Roman" w:hAnsi="Calibri" w:cs="Calibri"/>
          <w:szCs w:val="22"/>
        </w:rPr>
        <w:t>(</w:t>
      </w:r>
      <w:proofErr w:type="spellStart"/>
      <w:r w:rsidRPr="003A5F26">
        <w:rPr>
          <w:rFonts w:ascii="Calibri" w:eastAsia="Times New Roman" w:hAnsi="Calibri" w:cs="Calibri"/>
          <w:szCs w:val="22"/>
          <w:u w:val="single"/>
        </w:rPr>
        <w:t>ID_modifica</w:t>
      </w:r>
      <w:proofErr w:type="spellEnd"/>
      <w:r>
        <w:rPr>
          <w:rFonts w:ascii="Calibri" w:eastAsia="Times New Roman" w:hAnsi="Calibri" w:cs="Calibri"/>
          <w:szCs w:val="22"/>
        </w:rPr>
        <w:t xml:space="preserve">, </w:t>
      </w:r>
      <w:proofErr w:type="spellStart"/>
      <w:r w:rsidRPr="003A5F26">
        <w:rPr>
          <w:rFonts w:ascii="Calibri" w:eastAsia="Times New Roman" w:hAnsi="Calibri" w:cs="Calibri"/>
          <w:szCs w:val="22"/>
        </w:rPr>
        <w:t>ID_utente</w:t>
      </w:r>
      <w:proofErr w:type="spellEnd"/>
      <w:r w:rsidRPr="003A5F26">
        <w:rPr>
          <w:rFonts w:ascii="Calibri" w:eastAsia="Times New Roman" w:hAnsi="Calibri" w:cs="Calibri"/>
          <w:szCs w:val="22"/>
        </w:rPr>
        <w:t xml:space="preserve">, </w:t>
      </w:r>
      <w:proofErr w:type="spellStart"/>
      <w:r w:rsidRPr="003A5F26">
        <w:rPr>
          <w:rFonts w:ascii="Calibri" w:eastAsia="Times New Roman" w:hAnsi="Calibri" w:cs="Calibri"/>
          <w:szCs w:val="22"/>
        </w:rPr>
        <w:t>ID_paragrafo</w:t>
      </w:r>
      <w:proofErr w:type="spellEnd"/>
      <w:r w:rsidRPr="003A5F26">
        <w:rPr>
          <w:rFonts w:ascii="Calibri" w:eastAsia="Times New Roman" w:hAnsi="Calibri" w:cs="Calibri"/>
          <w:szCs w:val="22"/>
        </w:rPr>
        <w:t>, data)</w:t>
      </w:r>
    </w:p>
    <w:p w14:paraId="08BE9515" w14:textId="1373F5F3" w:rsidR="003A5F26" w:rsidRPr="003A5F26" w:rsidRDefault="003A5F26" w:rsidP="00CD77D2">
      <w:pPr>
        <w:spacing w:after="0" w:line="240" w:lineRule="auto"/>
        <w:rPr>
          <w:rFonts w:ascii="Calibri" w:eastAsia="Times New Roman" w:hAnsi="Calibri" w:cs="Calibri"/>
          <w:szCs w:val="22"/>
        </w:rPr>
      </w:pPr>
      <w:r w:rsidRPr="003A5F26">
        <w:rPr>
          <w:rFonts w:ascii="Calibri" w:eastAsia="Times New Roman" w:hAnsi="Calibri" w:cs="Calibri"/>
          <w:szCs w:val="22"/>
        </w:rPr>
        <w:t>Cataloga (</w:t>
      </w:r>
      <w:proofErr w:type="spellStart"/>
      <w:r w:rsidRPr="003A5F26">
        <w:rPr>
          <w:rFonts w:ascii="Calibri" w:eastAsia="Times New Roman" w:hAnsi="Calibri" w:cs="Calibri"/>
          <w:szCs w:val="22"/>
          <w:u w:val="single"/>
        </w:rPr>
        <w:t>ID_cataloga</w:t>
      </w:r>
      <w:proofErr w:type="spellEnd"/>
      <w:r>
        <w:rPr>
          <w:rFonts w:ascii="Calibri" w:eastAsia="Times New Roman" w:hAnsi="Calibri" w:cs="Calibri"/>
          <w:szCs w:val="22"/>
        </w:rPr>
        <w:t xml:space="preserve">, </w:t>
      </w:r>
      <w:proofErr w:type="spellStart"/>
      <w:r w:rsidRPr="003A5F26">
        <w:rPr>
          <w:rFonts w:ascii="Calibri" w:eastAsia="Times New Roman" w:hAnsi="Calibri" w:cs="Calibri"/>
          <w:szCs w:val="22"/>
          <w:u w:val="single"/>
        </w:rPr>
        <w:t>ID_nota</w:t>
      </w:r>
      <w:proofErr w:type="spellEnd"/>
      <w:r w:rsidRPr="003A5F26">
        <w:rPr>
          <w:rFonts w:ascii="Calibri" w:eastAsia="Times New Roman" w:hAnsi="Calibri" w:cs="Calibri"/>
          <w:szCs w:val="22"/>
        </w:rPr>
        <w:t xml:space="preserve">, </w:t>
      </w:r>
      <w:proofErr w:type="spellStart"/>
      <w:r w:rsidRPr="003A5F26">
        <w:rPr>
          <w:rFonts w:ascii="Calibri" w:eastAsia="Times New Roman" w:hAnsi="Calibri" w:cs="Calibri"/>
          <w:szCs w:val="22"/>
        </w:rPr>
        <w:t>ID_tag</w:t>
      </w:r>
      <w:proofErr w:type="spellEnd"/>
      <w:r w:rsidRPr="003A5F26">
        <w:rPr>
          <w:rFonts w:ascii="Calibri" w:eastAsia="Times New Roman" w:hAnsi="Calibri" w:cs="Calibri"/>
          <w:szCs w:val="22"/>
        </w:rPr>
        <w:t>)</w:t>
      </w:r>
    </w:p>
    <w:p w14:paraId="37A58C3F" w14:textId="77777777" w:rsidR="007E6832" w:rsidRPr="00362D87" w:rsidRDefault="007E6832" w:rsidP="00CD77D2">
      <w:pPr>
        <w:spacing w:after="0" w:line="240" w:lineRule="auto"/>
        <w:rPr>
          <w:rFonts w:ascii="Calibri" w:eastAsia="Times New Roman" w:hAnsi="Calibri" w:cs="Calibri"/>
          <w:szCs w:val="22"/>
        </w:rPr>
      </w:pPr>
    </w:p>
    <w:p w14:paraId="1C810031" w14:textId="0B9B1C85" w:rsidR="00661378" w:rsidRDefault="00D30617" w:rsidP="00377631">
      <w:pPr>
        <w:spacing w:after="0"/>
      </w:pPr>
      <w:r>
        <w:t>Nel modello relazionale sono già state inserite le chiavi esterne</w:t>
      </w:r>
      <w:r w:rsidR="00FF0AA8">
        <w:t xml:space="preserve">. Si faccia attenzione alla chiave esterna </w:t>
      </w:r>
      <w:proofErr w:type="spellStart"/>
      <w:r w:rsidR="00FF0AA8">
        <w:t>ID_superiore</w:t>
      </w:r>
      <w:proofErr w:type="spellEnd"/>
      <w:r w:rsidR="00FF0AA8">
        <w:t xml:space="preserve"> del</w:t>
      </w:r>
      <w:r w:rsidR="004552B5">
        <w:t>la relazione</w:t>
      </w:r>
      <w:r w:rsidR="00FF0AA8">
        <w:t xml:space="preserve"> Nota</w:t>
      </w:r>
      <w:r w:rsidR="00ED0F0B">
        <w:t>, che fa riferimento alla chiave primaria della nota superiore, in caso sia stata impostata come sotto-nota.</w:t>
      </w:r>
    </w:p>
    <w:p w14:paraId="08FCA896" w14:textId="53AFC598" w:rsidR="004552B5" w:rsidRDefault="004552B5" w:rsidP="00377631">
      <w:pPr>
        <w:spacing w:after="0"/>
      </w:pPr>
      <w:r>
        <w:t xml:space="preserve">Si noti inoltre che, pur essendoci </w:t>
      </w:r>
      <w:r w:rsidR="00792F0D">
        <w:t xml:space="preserve">nel modello E/R </w:t>
      </w:r>
      <w:r>
        <w:t xml:space="preserve">un’associazione </w:t>
      </w:r>
      <w:proofErr w:type="gramStart"/>
      <w:r w:rsidR="00792F0D">
        <w:t>uno</w:t>
      </w:r>
      <w:proofErr w:type="gramEnd"/>
      <w:r w:rsidR="00792F0D">
        <w:t xml:space="preserve"> a uno tra le entità Nota e Descrizione, queste ultime sono state lasciate separate </w:t>
      </w:r>
      <w:r w:rsidR="0097386A">
        <w:t xml:space="preserve">nel modello relazionale, per i motivi riportati nel paragrafo 2.1. </w:t>
      </w:r>
      <w:r w:rsidR="00F00AAF">
        <w:t xml:space="preserve">Viene quindi inserita una chiave esterna </w:t>
      </w:r>
      <w:proofErr w:type="spellStart"/>
      <w:r w:rsidR="00F00AAF">
        <w:t>ID_descrizione</w:t>
      </w:r>
      <w:proofErr w:type="spellEnd"/>
      <w:r w:rsidR="00F00AAF">
        <w:t xml:space="preserve"> nella relazione Nota, facente riferimento alla descrizione e per la quale verranno </w:t>
      </w:r>
      <w:r w:rsidR="00065EB5">
        <w:t xml:space="preserve">stabiliti nell’implementazione tramite SQL dei vincoli di integrità referenziale. </w:t>
      </w:r>
      <w:proofErr w:type="gramStart"/>
      <w:r w:rsidR="00065EB5">
        <w:t>Inoltre</w:t>
      </w:r>
      <w:proofErr w:type="gramEnd"/>
      <w:r w:rsidR="00065EB5">
        <w:t xml:space="preserve"> </w:t>
      </w:r>
      <w:r w:rsidR="0062489F">
        <w:t>su questa chiave esterna verranno applicati dei vincoli di unicità</w:t>
      </w:r>
      <w:r w:rsidR="00F4211D">
        <w:t>, in modo da non permettere che la stessa descrizione faccia riferimento a due note diverse.</w:t>
      </w:r>
    </w:p>
    <w:p w14:paraId="193C3D00" w14:textId="21826F0A" w:rsidR="00A427D8" w:rsidRDefault="00A427D8" w:rsidP="00377631">
      <w:pPr>
        <w:spacing w:after="0"/>
      </w:pPr>
      <w:r>
        <w:t xml:space="preserve">Tra tutte le chiavi esterne vengono imposti dei vincoli di integrità referenziale con le </w:t>
      </w:r>
      <w:r w:rsidR="004D097D">
        <w:t>relazioni a cui fanno riferimento.</w:t>
      </w:r>
    </w:p>
    <w:p w14:paraId="23EA8E81" w14:textId="653B086E" w:rsidR="00AB627A" w:rsidRDefault="00AB627A" w:rsidP="00377631">
      <w:pPr>
        <w:spacing w:after="0"/>
      </w:pPr>
      <w:r>
        <w:t xml:space="preserve">Per finire, è stato aggiunto un attributo di nome </w:t>
      </w:r>
      <w:r>
        <w:rPr>
          <w:i/>
          <w:iCs/>
        </w:rPr>
        <w:t>data</w:t>
      </w:r>
      <w:r>
        <w:t xml:space="preserve"> alla relazione </w:t>
      </w:r>
      <w:proofErr w:type="spellStart"/>
      <w:r w:rsidR="00A1386E">
        <w:t>Storico_paragrafi</w:t>
      </w:r>
      <w:proofErr w:type="spellEnd"/>
      <w:r w:rsidR="00A1386E">
        <w:t>, facente riferimento alla data di modifica del paragrafo presente della relazione Modifica</w:t>
      </w:r>
      <w:r w:rsidR="00FD42B9">
        <w:t>. Il contenuto di tale attributo verrà copiato al momento della modifica di u</w:t>
      </w:r>
      <w:r w:rsidR="008B1B9C">
        <w:t>n paragrafo, quando</w:t>
      </w:r>
      <w:r w:rsidR="003F36B0">
        <w:t xml:space="preserve"> ne</w:t>
      </w:r>
      <w:r w:rsidR="008B1B9C">
        <w:t xml:space="preserve"> verrà salvato lo storico.</w:t>
      </w:r>
    </w:p>
    <w:p w14:paraId="24BF522F" w14:textId="5AC08FF7" w:rsidR="003F36B0" w:rsidRDefault="003F36B0" w:rsidP="00CD77D2"/>
    <w:p w14:paraId="285FEE18" w14:textId="19B6FB25" w:rsidR="00033A92" w:rsidRDefault="00033A92" w:rsidP="00CD77D2"/>
    <w:p w14:paraId="1BCD823A" w14:textId="77777777" w:rsidR="00033A92" w:rsidRDefault="00033A92">
      <w:pPr>
        <w:jc w:val="left"/>
      </w:pPr>
      <w:r>
        <w:br w:type="page"/>
      </w:r>
    </w:p>
    <w:p w14:paraId="36099EFF" w14:textId="69066C98" w:rsidR="00033A92" w:rsidRDefault="00033A92" w:rsidP="00033A92">
      <w:pPr>
        <w:pStyle w:val="Titolo1"/>
        <w:rPr>
          <w:rFonts w:cstheme="majorHAnsi"/>
        </w:rPr>
      </w:pPr>
      <w:bookmarkStart w:id="14" w:name="_Toc42851634"/>
      <w:r>
        <w:rPr>
          <w:rFonts w:cstheme="majorHAnsi"/>
        </w:rPr>
        <w:lastRenderedPageBreak/>
        <w:t>4</w:t>
      </w:r>
      <w:r w:rsidRPr="00485B53">
        <w:rPr>
          <w:rFonts w:cstheme="majorHAnsi"/>
        </w:rPr>
        <w:t xml:space="preserve"> – </w:t>
      </w:r>
      <w:r>
        <w:rPr>
          <w:rFonts w:cstheme="majorHAnsi"/>
        </w:rPr>
        <w:t xml:space="preserve">Implementazione </w:t>
      </w:r>
      <w:r w:rsidR="003778F3">
        <w:rPr>
          <w:rFonts w:cstheme="majorHAnsi"/>
        </w:rPr>
        <w:t>tramite SQL</w:t>
      </w:r>
      <w:bookmarkEnd w:id="14"/>
    </w:p>
    <w:p w14:paraId="469C227D" w14:textId="78C40FB3" w:rsidR="006E23A7" w:rsidRDefault="006E23A7" w:rsidP="006E23A7">
      <w:pPr>
        <w:pStyle w:val="Titolo2"/>
        <w:rPr>
          <w:rFonts w:cstheme="majorHAnsi"/>
        </w:rPr>
      </w:pPr>
      <w:bookmarkStart w:id="15" w:name="_Toc42851635"/>
      <w:r>
        <w:rPr>
          <w:rFonts w:cstheme="majorHAnsi"/>
        </w:rPr>
        <w:t>4.1</w:t>
      </w:r>
      <w:r w:rsidRPr="00485B53">
        <w:rPr>
          <w:rFonts w:cstheme="majorHAnsi"/>
        </w:rPr>
        <w:t xml:space="preserve">– </w:t>
      </w:r>
      <w:r>
        <w:rPr>
          <w:rFonts w:cstheme="majorHAnsi"/>
        </w:rPr>
        <w:t>Allegati alla documentazione</w:t>
      </w:r>
      <w:bookmarkEnd w:id="15"/>
    </w:p>
    <w:p w14:paraId="149B34B3" w14:textId="77777777" w:rsidR="006E23A7" w:rsidRPr="006E23A7" w:rsidRDefault="006E23A7" w:rsidP="006E23A7">
      <w:pPr>
        <w:spacing w:after="0"/>
      </w:pPr>
    </w:p>
    <w:p w14:paraId="28C4BA7A" w14:textId="23A3DC1E" w:rsidR="00A619B3" w:rsidRDefault="005E1076" w:rsidP="005043A7">
      <w:pPr>
        <w:spacing w:after="0"/>
      </w:pPr>
      <w:r>
        <w:t xml:space="preserve">In allegato alla presente documentazione, è possibile trovare </w:t>
      </w:r>
      <w:r w:rsidR="00AB175E">
        <w:t xml:space="preserve">l’implementazione del modello relazionale </w:t>
      </w:r>
      <w:r w:rsidR="00525C96">
        <w:t xml:space="preserve">sopra descritto nel linguaggio SQL. In particolare, è stato utilizzato </w:t>
      </w:r>
      <w:r w:rsidR="00D25B15">
        <w:t xml:space="preserve">il DBMS MySQL, con il quale è stato effettuato il </w:t>
      </w:r>
      <w:proofErr w:type="spellStart"/>
      <w:r w:rsidR="00D25B15">
        <w:t>dump</w:t>
      </w:r>
      <w:proofErr w:type="spellEnd"/>
      <w:r w:rsidR="00D25B15">
        <w:t xml:space="preserve"> </w:t>
      </w:r>
      <w:r w:rsidR="00A521EA">
        <w:t xml:space="preserve">del database, disponibile sia in una versione </w:t>
      </w:r>
      <w:r w:rsidR="00792245">
        <w:t>integrale</w:t>
      </w:r>
      <w:r w:rsidR="00A521EA">
        <w:t xml:space="preserve">, comprendente </w:t>
      </w:r>
      <w:r w:rsidR="00213B91">
        <w:t xml:space="preserve">tabelle, dati, trigger, eventi, procedure e funzioni, sia </w:t>
      </w:r>
      <w:r w:rsidR="00CC2690">
        <w:t>scomposto in più file separati, ognuno contenente una parte realizzata.</w:t>
      </w:r>
    </w:p>
    <w:p w14:paraId="07371068" w14:textId="6272A1E3" w:rsidR="00C971BF" w:rsidRDefault="00FD1866" w:rsidP="005043A7">
      <w:pPr>
        <w:spacing w:after="0"/>
      </w:pPr>
      <w:r>
        <w:t xml:space="preserve">Le query richieste dalla specifica </w:t>
      </w:r>
      <w:r w:rsidR="00BA2BFF">
        <w:t xml:space="preserve">sono </w:t>
      </w:r>
      <w:r w:rsidR="00C971BF">
        <w:t>allegate alla presente sotto forma di script SQL</w:t>
      </w:r>
      <w:r w:rsidR="006B3F2F">
        <w:t xml:space="preserve">, ognuno </w:t>
      </w:r>
      <w:r w:rsidR="00D547D6">
        <w:t xml:space="preserve">identificato con il numero di query richiesta dalla specifica. In tali script sarà presente solamente una </w:t>
      </w:r>
      <w:r w:rsidR="008022FA">
        <w:t>chiamata alla procedura o funzione a cui fa riferimento</w:t>
      </w:r>
      <w:r w:rsidR="002C5B5E">
        <w:t>, riportando dei dati come esempio.</w:t>
      </w:r>
    </w:p>
    <w:p w14:paraId="62B97082" w14:textId="08F0FCE4" w:rsidR="002C5B5E" w:rsidRDefault="002C5B5E" w:rsidP="005043A7">
      <w:pPr>
        <w:spacing w:after="0"/>
      </w:pPr>
      <w:r>
        <w:t xml:space="preserve">Ulteriori </w:t>
      </w:r>
      <w:r w:rsidR="00194A9D">
        <w:t xml:space="preserve">funzioni realizzate sono state salvate solamente come funzioni o procedure, </w:t>
      </w:r>
      <w:r w:rsidR="005449D8">
        <w:t>senza riportare la query chiamante di esempio.</w:t>
      </w:r>
    </w:p>
    <w:p w14:paraId="202272C6" w14:textId="6499D564" w:rsidR="006E23A7" w:rsidRDefault="006E23A7" w:rsidP="00CD77D2"/>
    <w:p w14:paraId="7C9C57C2" w14:textId="77777777" w:rsidR="006E23A7" w:rsidRDefault="006E23A7" w:rsidP="00CD77D2"/>
    <w:p w14:paraId="01287246" w14:textId="6FFF8CA8" w:rsidR="005449D8" w:rsidRDefault="005449D8" w:rsidP="00CD77D2"/>
    <w:p w14:paraId="14DFA60A" w14:textId="261CB9E4" w:rsidR="006E23A7" w:rsidRDefault="006E23A7" w:rsidP="006E23A7">
      <w:pPr>
        <w:pStyle w:val="Titolo2"/>
        <w:rPr>
          <w:rFonts w:cstheme="majorHAnsi"/>
        </w:rPr>
      </w:pPr>
      <w:bookmarkStart w:id="16" w:name="_Toc42851636"/>
      <w:r>
        <w:rPr>
          <w:rFonts w:cstheme="majorHAnsi"/>
        </w:rPr>
        <w:t>4.2</w:t>
      </w:r>
      <w:r w:rsidRPr="00485B53">
        <w:rPr>
          <w:rFonts w:cstheme="majorHAnsi"/>
        </w:rPr>
        <w:t xml:space="preserve">– </w:t>
      </w:r>
      <w:r w:rsidR="00792245">
        <w:rPr>
          <w:rFonts w:cstheme="majorHAnsi"/>
        </w:rPr>
        <w:t>Realizzazione dei vincoli</w:t>
      </w:r>
      <w:bookmarkEnd w:id="16"/>
    </w:p>
    <w:p w14:paraId="02E889D4" w14:textId="77777777" w:rsidR="00882F71" w:rsidRDefault="00882F71" w:rsidP="00882F71">
      <w:pPr>
        <w:spacing w:after="0"/>
      </w:pPr>
    </w:p>
    <w:p w14:paraId="39C3F561" w14:textId="32FBDA0A" w:rsidR="006E23A7" w:rsidRDefault="00792245" w:rsidP="00882F71">
      <w:pPr>
        <w:spacing w:after="0"/>
      </w:pPr>
      <w:r>
        <w:t xml:space="preserve">I vincoli </w:t>
      </w:r>
      <w:r w:rsidR="00981E15">
        <w:t xml:space="preserve">formalizzati </w:t>
      </w:r>
      <w:r w:rsidR="00762079">
        <w:t>in precedenza</w:t>
      </w:r>
      <w:r w:rsidR="00F85B18">
        <w:t xml:space="preserve"> sono stati </w:t>
      </w:r>
      <w:r w:rsidR="000767F6">
        <w:t>inseriti nell’implementazione in SQL.</w:t>
      </w:r>
    </w:p>
    <w:p w14:paraId="2AB94851" w14:textId="394E6B98" w:rsidR="00E43055" w:rsidRDefault="00BD1201" w:rsidP="00882F71">
      <w:pPr>
        <w:spacing w:after="0"/>
      </w:pPr>
      <w:r>
        <w:t xml:space="preserve">In particolare, il vincolo riguardante i permessi su una nota viene implementato </w:t>
      </w:r>
      <w:r w:rsidR="00D80FE5">
        <w:t xml:space="preserve">specificando nelle chiamate di procedure e funzioni </w:t>
      </w:r>
      <w:r w:rsidR="00FA4E41">
        <w:t>anche l’</w:t>
      </w:r>
      <w:proofErr w:type="spellStart"/>
      <w:r w:rsidR="00FA4E41">
        <w:t>ID_utente</w:t>
      </w:r>
      <w:proofErr w:type="spellEnd"/>
      <w:r w:rsidR="00FA4E41">
        <w:t>, in modo che si possa verificare i privilegi dell’utente su una nota</w:t>
      </w:r>
      <w:r w:rsidR="00846224">
        <w:t xml:space="preserve"> (tramite costrutti IF-THEN-ELSE)</w:t>
      </w:r>
      <w:r w:rsidR="00FA4E41">
        <w:t xml:space="preserve"> e</w:t>
      </w:r>
      <w:r w:rsidR="00846224">
        <w:t>d impedire eventuali azioni non concesse.</w:t>
      </w:r>
      <w:r w:rsidR="00E43055">
        <w:t xml:space="preserve"> Ad esempio, nella chiamata della procedura</w:t>
      </w:r>
      <w:r w:rsidR="00160826">
        <w:t xml:space="preserve"> </w:t>
      </w:r>
      <w:proofErr w:type="spellStart"/>
      <w:r w:rsidR="00157381">
        <w:rPr>
          <w:i/>
          <w:iCs/>
        </w:rPr>
        <w:t>cestina_nota</w:t>
      </w:r>
      <w:proofErr w:type="spellEnd"/>
      <w:r w:rsidR="00160826">
        <w:t xml:space="preserve">, viene </w:t>
      </w:r>
      <w:r w:rsidR="001F5FC6">
        <w:t>richiesto</w:t>
      </w:r>
      <w:r w:rsidR="00157381">
        <w:t xml:space="preserve">, oltre l’ID della nota, anche quello dell’utente in modo da verificare se ha i permessi per </w:t>
      </w:r>
      <w:r w:rsidR="007862FC">
        <w:t>cestinare una nota.</w:t>
      </w:r>
    </w:p>
    <w:p w14:paraId="10826802" w14:textId="57614034" w:rsidR="00B91E79" w:rsidRDefault="00C76A4F" w:rsidP="00882F71">
      <w:pPr>
        <w:spacing w:after="0"/>
      </w:pPr>
      <w:r>
        <w:t>Sulle chiavi esterne sono stati impostati dei vincoli di integrità referenziale</w:t>
      </w:r>
      <w:r w:rsidR="00970FF4">
        <w:t xml:space="preserve"> tramite delle COSTRAINT</w:t>
      </w:r>
      <w:r>
        <w:t xml:space="preserve">. </w:t>
      </w:r>
      <w:proofErr w:type="gramStart"/>
      <w:r>
        <w:t>Inoltre</w:t>
      </w:r>
      <w:proofErr w:type="gramEnd"/>
      <w:r w:rsidR="00AA7E90">
        <w:t xml:space="preserve"> è stata specificata su ognuna la clausola </w:t>
      </w:r>
      <w:r w:rsidR="00F65367">
        <w:t>ON UPDATE CASCADE ON DELETE CASCADE</w:t>
      </w:r>
      <w:r w:rsidR="00BF663A">
        <w:t>.</w:t>
      </w:r>
    </w:p>
    <w:p w14:paraId="48E8E089" w14:textId="2ED8E830" w:rsidR="00BF663A" w:rsidRDefault="00ED3572" w:rsidP="00882F71">
      <w:pPr>
        <w:spacing w:after="0"/>
      </w:pPr>
      <w:r>
        <w:t>All’eliminazione di un utente vengono eliminate tutte le note di cui è proprietario tramite un’apposita procedura</w:t>
      </w:r>
      <w:r w:rsidR="00C64BD6">
        <w:t>, che utilizza un cursore che scorre tutte le note in cui è proprietario e richiama per ognuna la procedura di eliminazione della nota.</w:t>
      </w:r>
    </w:p>
    <w:p w14:paraId="52503D2C" w14:textId="6B47A29D" w:rsidR="00C64BD6" w:rsidRDefault="00C64BD6" w:rsidP="00CD77D2"/>
    <w:p w14:paraId="363654E0" w14:textId="5D62E852" w:rsidR="00C64BD6" w:rsidRDefault="00C64BD6" w:rsidP="00CD77D2"/>
    <w:p w14:paraId="36776E8D" w14:textId="1ED8EC1E" w:rsidR="00C64BD6" w:rsidRDefault="00C64BD6" w:rsidP="00CD77D2"/>
    <w:p w14:paraId="0341C389" w14:textId="2C79F690" w:rsidR="00C64BD6" w:rsidRDefault="00C64BD6" w:rsidP="00C64BD6">
      <w:pPr>
        <w:pStyle w:val="Titolo2"/>
        <w:rPr>
          <w:rFonts w:cstheme="majorHAnsi"/>
        </w:rPr>
      </w:pPr>
      <w:bookmarkStart w:id="17" w:name="_Toc42851637"/>
      <w:r>
        <w:rPr>
          <w:rFonts w:cstheme="majorHAnsi"/>
        </w:rPr>
        <w:t>4.3</w:t>
      </w:r>
      <w:r w:rsidRPr="00485B53">
        <w:rPr>
          <w:rFonts w:cstheme="majorHAnsi"/>
        </w:rPr>
        <w:t xml:space="preserve">– </w:t>
      </w:r>
      <w:r>
        <w:rPr>
          <w:rFonts w:cstheme="majorHAnsi"/>
        </w:rPr>
        <w:t>Ulteriori note sull’implementazione in SQL</w:t>
      </w:r>
      <w:bookmarkEnd w:id="17"/>
    </w:p>
    <w:p w14:paraId="2F997067" w14:textId="77777777" w:rsidR="00C64BD6" w:rsidRPr="00C64BD6" w:rsidRDefault="00C64BD6" w:rsidP="00C64BD6"/>
    <w:p w14:paraId="02E70D06" w14:textId="409541DB" w:rsidR="00C64BD6" w:rsidRDefault="006C1B74" w:rsidP="000F1529">
      <w:pPr>
        <w:spacing w:after="0"/>
      </w:pPr>
      <w:r>
        <w:t xml:space="preserve">Il salvataggio dello storico di una descrizione o di </w:t>
      </w:r>
      <w:r w:rsidR="00975FB1">
        <w:t>un paragrafo è stato implementato per mezzo di appositi trigger.</w:t>
      </w:r>
    </w:p>
    <w:p w14:paraId="390C43FA" w14:textId="297A065E" w:rsidR="00975FB1" w:rsidRDefault="00044D04" w:rsidP="000F1529">
      <w:pPr>
        <w:spacing w:after="0"/>
      </w:pPr>
      <w:r>
        <w:t xml:space="preserve">È stato inoltre impostato un trigger </w:t>
      </w:r>
      <w:r w:rsidR="005E17DF">
        <w:t xml:space="preserve">in fase di aggiornamento della relazione Nota, che verifica se l’attributo booleano </w:t>
      </w:r>
      <w:r w:rsidR="005E17DF">
        <w:rPr>
          <w:i/>
          <w:iCs/>
        </w:rPr>
        <w:t>cestino</w:t>
      </w:r>
      <w:r w:rsidR="005E17DF">
        <w:t xml:space="preserve"> è stato posto ad 1. In caso affermativo </w:t>
      </w:r>
      <w:r w:rsidR="001F2E29">
        <w:t xml:space="preserve">aggiorna l’attributo </w:t>
      </w:r>
      <w:proofErr w:type="spellStart"/>
      <w:r w:rsidR="001F2E29">
        <w:rPr>
          <w:i/>
          <w:iCs/>
        </w:rPr>
        <w:lastRenderedPageBreak/>
        <w:t>data_cestino</w:t>
      </w:r>
      <w:proofErr w:type="spellEnd"/>
      <w:r w:rsidR="001F2E29">
        <w:t xml:space="preserve">, contenente la data in cui </w:t>
      </w:r>
      <w:r w:rsidR="007A2564">
        <w:t xml:space="preserve">la nota è stata spostata nel cestino. Se invece l’attributo </w:t>
      </w:r>
      <w:r w:rsidR="007A2564">
        <w:rPr>
          <w:i/>
          <w:iCs/>
        </w:rPr>
        <w:t>cestino</w:t>
      </w:r>
      <w:r w:rsidR="007A2564">
        <w:t xml:space="preserve"> è posto a 0, </w:t>
      </w:r>
      <w:r w:rsidR="00457DA2">
        <w:t xml:space="preserve">l’attributo </w:t>
      </w:r>
      <w:proofErr w:type="spellStart"/>
      <w:r w:rsidR="00457DA2">
        <w:rPr>
          <w:i/>
          <w:iCs/>
        </w:rPr>
        <w:t>data_cestino</w:t>
      </w:r>
      <w:proofErr w:type="spellEnd"/>
      <w:r w:rsidR="00457DA2">
        <w:t xml:space="preserve"> viene posto a NULL.</w:t>
      </w:r>
    </w:p>
    <w:p w14:paraId="49531D8A" w14:textId="2DBF950F" w:rsidR="00244475" w:rsidRDefault="00457DA2" w:rsidP="000F1529">
      <w:pPr>
        <w:spacing w:after="0"/>
        <w:jc w:val="left"/>
      </w:pPr>
      <w:r>
        <w:t>È stato creato</w:t>
      </w:r>
      <w:r w:rsidR="00B93AE2">
        <w:t xml:space="preserve"> sul database</w:t>
      </w:r>
      <w:r>
        <w:t xml:space="preserve"> un</w:t>
      </w:r>
      <w:r w:rsidR="00B93AE2">
        <w:t>o script con</w:t>
      </w:r>
      <w:r w:rsidR="00D4426A">
        <w:t xml:space="preserve"> eseguito</w:t>
      </w:r>
      <w:r w:rsidR="00B93AE2">
        <w:t xml:space="preserve"> ricorrenza giornaliera</w:t>
      </w:r>
      <w:r w:rsidR="00D4426A">
        <w:t xml:space="preserve"> che verifica se l</w:t>
      </w:r>
      <w:r w:rsidR="00921B6A">
        <w:t xml:space="preserve">a nota è presente nel cestino da oltre sette </w:t>
      </w:r>
      <w:r w:rsidR="000F1529">
        <w:t>giorni</w:t>
      </w:r>
      <w:r w:rsidR="00921B6A">
        <w:t>. In caso affermativo lo script provvede ad eliminare la nota</w:t>
      </w:r>
      <w:r w:rsidR="000F1529">
        <w:t xml:space="preserve"> chiamando la procedura apposita.</w:t>
      </w:r>
    </w:p>
    <w:p w14:paraId="29C62FCD" w14:textId="77777777" w:rsidR="00244475" w:rsidRDefault="00244475">
      <w:pPr>
        <w:jc w:val="left"/>
      </w:pPr>
      <w:r>
        <w:br w:type="page"/>
      </w:r>
    </w:p>
    <w:p w14:paraId="5BD31123" w14:textId="233B3902" w:rsidR="00244475" w:rsidRDefault="00244475" w:rsidP="00244475">
      <w:pPr>
        <w:pStyle w:val="Titolo1"/>
        <w:rPr>
          <w:rFonts w:cstheme="majorHAnsi"/>
        </w:rPr>
      </w:pPr>
      <w:bookmarkStart w:id="18" w:name="_Toc42851638"/>
      <w:r>
        <w:rPr>
          <w:rFonts w:cstheme="majorHAnsi"/>
        </w:rPr>
        <w:lastRenderedPageBreak/>
        <w:t>5</w:t>
      </w:r>
      <w:r w:rsidRPr="00485B53">
        <w:rPr>
          <w:rFonts w:cstheme="majorHAnsi"/>
        </w:rPr>
        <w:t xml:space="preserve"> – </w:t>
      </w:r>
      <w:r>
        <w:rPr>
          <w:rFonts w:cstheme="majorHAnsi"/>
        </w:rPr>
        <w:t>Realizzazione dell’interfaccia grafica</w:t>
      </w:r>
      <w:bookmarkEnd w:id="18"/>
    </w:p>
    <w:p w14:paraId="22D057A8" w14:textId="3206C7B6" w:rsidR="00457DA2" w:rsidRDefault="00457DA2" w:rsidP="000F1529">
      <w:pPr>
        <w:spacing w:after="0"/>
        <w:jc w:val="left"/>
      </w:pPr>
    </w:p>
    <w:p w14:paraId="49285D9E" w14:textId="4F7B923C" w:rsidR="00244475" w:rsidRDefault="00506C5C" w:rsidP="000F1529">
      <w:pPr>
        <w:spacing w:after="0"/>
        <w:jc w:val="left"/>
      </w:pPr>
      <w:r>
        <w:t>Al progetto è stata aggiunta un’interfaccia grafica realizzata tramite</w:t>
      </w:r>
      <w:r w:rsidR="00FB3C29">
        <w:t xml:space="preserve"> </w:t>
      </w:r>
      <w:r w:rsidR="0007242A">
        <w:t>pagina web, sviluppata nei linguaggi</w:t>
      </w:r>
      <w:r>
        <w:t xml:space="preserve"> PHP</w:t>
      </w:r>
      <w:r w:rsidR="0007242A">
        <w:t>, HTML, JavaScript e CSS</w:t>
      </w:r>
      <w:r>
        <w:t>.</w:t>
      </w:r>
    </w:p>
    <w:p w14:paraId="65772EF9" w14:textId="1B9CF960" w:rsidR="00AC2D39" w:rsidRDefault="00AC2D39" w:rsidP="000F1529">
      <w:pPr>
        <w:spacing w:after="0"/>
        <w:jc w:val="left"/>
      </w:pPr>
      <w:r>
        <w:t>Il codice sorgente è presente tra gli allegati alla documentazione.</w:t>
      </w:r>
    </w:p>
    <w:p w14:paraId="70178A00" w14:textId="52160FB2" w:rsidR="00AC2D39" w:rsidRDefault="00AC2D39" w:rsidP="000F1529">
      <w:pPr>
        <w:spacing w:after="0"/>
        <w:jc w:val="left"/>
      </w:pPr>
    </w:p>
    <w:p w14:paraId="7B62729D" w14:textId="7FE1FD59" w:rsidR="00C16A5E" w:rsidRDefault="00C16A5E" w:rsidP="000F1529">
      <w:pPr>
        <w:spacing w:after="0"/>
        <w:jc w:val="left"/>
      </w:pPr>
    </w:p>
    <w:p w14:paraId="1BC14695" w14:textId="60BD705C" w:rsidR="00253F42" w:rsidRDefault="00253F42" w:rsidP="000F1529">
      <w:pPr>
        <w:spacing w:after="0"/>
        <w:jc w:val="left"/>
      </w:pPr>
    </w:p>
    <w:p w14:paraId="48CD5E3A" w14:textId="62502C07" w:rsidR="00253F42" w:rsidRDefault="00253F42" w:rsidP="00253F42">
      <w:pPr>
        <w:pStyle w:val="Titolo2"/>
        <w:rPr>
          <w:rFonts w:cstheme="majorHAnsi"/>
        </w:rPr>
      </w:pPr>
      <w:bookmarkStart w:id="19" w:name="_Toc42851639"/>
      <w:r>
        <w:rPr>
          <w:rFonts w:cstheme="majorHAnsi"/>
        </w:rPr>
        <w:t>5.1</w:t>
      </w:r>
      <w:r w:rsidRPr="00485B53">
        <w:rPr>
          <w:rFonts w:cstheme="majorHAnsi"/>
        </w:rPr>
        <w:t xml:space="preserve">– </w:t>
      </w:r>
      <w:r>
        <w:rPr>
          <w:rFonts w:cstheme="majorHAnsi"/>
        </w:rPr>
        <w:t>Funzionalità realizzate in PHP</w:t>
      </w:r>
      <w:bookmarkEnd w:id="19"/>
    </w:p>
    <w:p w14:paraId="5E8C5608" w14:textId="77777777" w:rsidR="00253F42" w:rsidRDefault="00253F42" w:rsidP="000F1529">
      <w:pPr>
        <w:spacing w:after="0"/>
        <w:jc w:val="left"/>
      </w:pPr>
    </w:p>
    <w:p w14:paraId="51231C43" w14:textId="589586D5" w:rsidR="00484CB2" w:rsidRDefault="00AC2D39" w:rsidP="000F1529">
      <w:pPr>
        <w:spacing w:after="0"/>
        <w:jc w:val="left"/>
      </w:pPr>
      <w:r>
        <w:t>Le funzionalità realizzate in PHP</w:t>
      </w:r>
      <w:r w:rsidR="00484CB2">
        <w:t xml:space="preserve"> comprendono:</w:t>
      </w:r>
    </w:p>
    <w:p w14:paraId="2E687EEE" w14:textId="77777777" w:rsidR="002E7EA3" w:rsidRDefault="002E7EA3" w:rsidP="00484CB2">
      <w:pPr>
        <w:pStyle w:val="Paragrafoelenco"/>
        <w:numPr>
          <w:ilvl w:val="0"/>
          <w:numId w:val="47"/>
        </w:numPr>
        <w:spacing w:after="0"/>
        <w:jc w:val="left"/>
      </w:pPr>
      <w:r>
        <w:t>Registrazione ed eliminazione di un utente</w:t>
      </w:r>
    </w:p>
    <w:p w14:paraId="10620423" w14:textId="77777777" w:rsidR="002E7EA3" w:rsidRDefault="002E7EA3" w:rsidP="00484CB2">
      <w:pPr>
        <w:pStyle w:val="Paragrafoelenco"/>
        <w:numPr>
          <w:ilvl w:val="0"/>
          <w:numId w:val="47"/>
        </w:numPr>
        <w:spacing w:after="0"/>
        <w:jc w:val="left"/>
      </w:pPr>
      <w:r>
        <w:t>Aggiunta ed eliminazione di una nota</w:t>
      </w:r>
    </w:p>
    <w:p w14:paraId="545BC969" w14:textId="77777777" w:rsidR="008515FB" w:rsidRDefault="008515FB" w:rsidP="00484CB2">
      <w:pPr>
        <w:pStyle w:val="Paragrafoelenco"/>
        <w:numPr>
          <w:ilvl w:val="0"/>
          <w:numId w:val="47"/>
        </w:numPr>
        <w:spacing w:after="0"/>
        <w:jc w:val="left"/>
      </w:pPr>
      <w:r>
        <w:t>Aggiunta dei paragrafi in coda ad una nota</w:t>
      </w:r>
    </w:p>
    <w:p w14:paraId="2C2D9C06" w14:textId="77777777" w:rsidR="008515FB" w:rsidRDefault="008515FB" w:rsidP="00484CB2">
      <w:pPr>
        <w:pStyle w:val="Paragrafoelenco"/>
        <w:numPr>
          <w:ilvl w:val="0"/>
          <w:numId w:val="47"/>
        </w:numPr>
        <w:spacing w:after="0"/>
        <w:jc w:val="left"/>
      </w:pPr>
      <w:r>
        <w:t>Modifica dei singoli paragrafi</w:t>
      </w:r>
    </w:p>
    <w:p w14:paraId="14125EFF" w14:textId="77777777" w:rsidR="00DE1546" w:rsidRDefault="00617623" w:rsidP="00484CB2">
      <w:pPr>
        <w:pStyle w:val="Paragrafoelenco"/>
        <w:numPr>
          <w:ilvl w:val="0"/>
          <w:numId w:val="47"/>
        </w:numPr>
        <w:spacing w:after="0"/>
        <w:jc w:val="left"/>
      </w:pPr>
      <w:r>
        <w:t xml:space="preserve">Eliminazione di un paragrafo (momentaneamente </w:t>
      </w:r>
      <w:r w:rsidR="00204AA0">
        <w:t xml:space="preserve">realizzata lasciando vuoto il campo del paragrafo. In </w:t>
      </w:r>
      <w:r w:rsidR="00DE1546">
        <w:t>caso di eliminazione del testo e riscrittura sullo stesso campo l’applicativo interpreterà tale azione come modifica del paragrafo)</w:t>
      </w:r>
    </w:p>
    <w:p w14:paraId="3371D065" w14:textId="77777777" w:rsidR="004D1F56" w:rsidRDefault="00655FF2" w:rsidP="00484CB2">
      <w:pPr>
        <w:pStyle w:val="Paragrafoelenco"/>
        <w:numPr>
          <w:ilvl w:val="0"/>
          <w:numId w:val="47"/>
        </w:numPr>
        <w:spacing w:after="0"/>
        <w:jc w:val="left"/>
      </w:pPr>
      <w:r>
        <w:t>Lista delle note con i relativi privilegi dell’utente</w:t>
      </w:r>
      <w:r w:rsidR="004D1F56">
        <w:t>, data di ultima modifica e testo della nota</w:t>
      </w:r>
    </w:p>
    <w:p w14:paraId="32DCEEDA" w14:textId="77777777" w:rsidR="00C16A5E" w:rsidRDefault="00D343FD" w:rsidP="00484CB2">
      <w:pPr>
        <w:pStyle w:val="Paragrafoelenco"/>
        <w:numPr>
          <w:ilvl w:val="0"/>
          <w:numId w:val="47"/>
        </w:numPr>
        <w:spacing w:after="0"/>
        <w:jc w:val="left"/>
      </w:pPr>
      <w:r>
        <w:t xml:space="preserve">L’interfaccia grafica impedisce modifiche </w:t>
      </w:r>
      <w:r w:rsidR="00F83C9D">
        <w:t>su note sulle quali l’utente non ha privilegi di scrittura.</w:t>
      </w:r>
    </w:p>
    <w:p w14:paraId="0AB03BB2" w14:textId="77777777" w:rsidR="00C16A5E" w:rsidRDefault="00C16A5E" w:rsidP="00C16A5E">
      <w:pPr>
        <w:spacing w:after="0"/>
        <w:ind w:left="360"/>
        <w:jc w:val="left"/>
      </w:pPr>
    </w:p>
    <w:p w14:paraId="192CDA28" w14:textId="77777777" w:rsidR="00253F42" w:rsidRDefault="00253F42" w:rsidP="00253F42">
      <w:pPr>
        <w:pStyle w:val="Titolo2"/>
      </w:pPr>
    </w:p>
    <w:p w14:paraId="352D961A" w14:textId="18335ECF" w:rsidR="00253F42" w:rsidRDefault="00484CB2" w:rsidP="00253F42">
      <w:pPr>
        <w:pStyle w:val="Titolo2"/>
        <w:rPr>
          <w:rFonts w:cstheme="majorHAnsi"/>
        </w:rPr>
      </w:pPr>
      <w:r>
        <w:br/>
      </w:r>
      <w:bookmarkStart w:id="20" w:name="_Toc42851640"/>
      <w:r w:rsidR="00253F42">
        <w:rPr>
          <w:rFonts w:cstheme="majorHAnsi"/>
        </w:rPr>
        <w:t>5.2</w:t>
      </w:r>
      <w:r w:rsidR="00253F42" w:rsidRPr="00485B53">
        <w:rPr>
          <w:rFonts w:cstheme="majorHAnsi"/>
        </w:rPr>
        <w:t xml:space="preserve">– </w:t>
      </w:r>
      <w:r w:rsidR="00253F42">
        <w:rPr>
          <w:rFonts w:cstheme="majorHAnsi"/>
        </w:rPr>
        <w:t>Funzionalità non ancora realizzate e sviluppi</w:t>
      </w:r>
      <w:r w:rsidR="00A13895">
        <w:rPr>
          <w:rFonts w:cstheme="majorHAnsi"/>
        </w:rPr>
        <w:t xml:space="preserve"> futuri</w:t>
      </w:r>
      <w:bookmarkEnd w:id="20"/>
    </w:p>
    <w:p w14:paraId="59D65CD4" w14:textId="0FB4229C" w:rsidR="00253F42" w:rsidRDefault="00253F42" w:rsidP="00253F42"/>
    <w:p w14:paraId="3F9DB4EB" w14:textId="6C42E8D0" w:rsidR="00492D63" w:rsidRDefault="00253F42" w:rsidP="00253F42">
      <w:r>
        <w:t xml:space="preserve">Al momento </w:t>
      </w:r>
      <w:r w:rsidR="000F2808">
        <w:t xml:space="preserve">sono presenti alcune funzionalità </w:t>
      </w:r>
      <w:r w:rsidR="00492D63">
        <w:t xml:space="preserve">richieste dalla specifica e </w:t>
      </w:r>
      <w:r w:rsidR="000F2808">
        <w:t>non realizzate in PHP</w:t>
      </w:r>
      <w:r w:rsidR="003D463E">
        <w:t xml:space="preserve"> (ma già realizzate in SQL)</w:t>
      </w:r>
      <w:r w:rsidR="00492D63">
        <w:t xml:space="preserve">, che saranno perciò aggiunte in versioni future dell’applicazione. </w:t>
      </w:r>
    </w:p>
    <w:p w14:paraId="5DB9BF59" w14:textId="40453AE1" w:rsidR="00940234" w:rsidRDefault="00940234" w:rsidP="00253F42">
      <w:r>
        <w:t>Tra le funzionalità ancora da realizzare vi sono:</w:t>
      </w:r>
    </w:p>
    <w:p w14:paraId="3AF0999D" w14:textId="749E2B76" w:rsidR="00940234" w:rsidRDefault="00940234" w:rsidP="00940234">
      <w:pPr>
        <w:pStyle w:val="Paragrafoelenco"/>
        <w:numPr>
          <w:ilvl w:val="0"/>
          <w:numId w:val="48"/>
        </w:numPr>
      </w:pPr>
      <w:r>
        <w:t xml:space="preserve">Possibilità </w:t>
      </w:r>
      <w:r w:rsidR="003D463E">
        <w:t>di condivisione di una nota con altri utenti</w:t>
      </w:r>
    </w:p>
    <w:p w14:paraId="72F63BDC" w14:textId="22135535" w:rsidR="003D463E" w:rsidRDefault="003D463E" w:rsidP="00940234">
      <w:pPr>
        <w:pStyle w:val="Paragrafoelenco"/>
        <w:numPr>
          <w:ilvl w:val="0"/>
          <w:numId w:val="48"/>
        </w:numPr>
      </w:pPr>
      <w:r>
        <w:t xml:space="preserve">Possibilità di </w:t>
      </w:r>
      <w:r w:rsidR="00273B53">
        <w:t>impostare una nota come sotto-nota di un’altra</w:t>
      </w:r>
    </w:p>
    <w:p w14:paraId="5AB8A32D" w14:textId="1705EC46" w:rsidR="00273B53" w:rsidRDefault="00273B53" w:rsidP="00940234">
      <w:pPr>
        <w:pStyle w:val="Paragrafoelenco"/>
        <w:numPr>
          <w:ilvl w:val="0"/>
          <w:numId w:val="48"/>
        </w:numPr>
      </w:pPr>
      <w:r>
        <w:t>Ricerca di una nota</w:t>
      </w:r>
      <w:r w:rsidR="008D48DD">
        <w:t xml:space="preserve"> in base al contenuto, titolo o tag</w:t>
      </w:r>
    </w:p>
    <w:p w14:paraId="5945F239" w14:textId="61D810AF" w:rsidR="008D48DD" w:rsidRDefault="008D48DD" w:rsidP="00940234">
      <w:pPr>
        <w:pStyle w:val="Paragrafoelenco"/>
        <w:numPr>
          <w:ilvl w:val="0"/>
          <w:numId w:val="48"/>
        </w:numPr>
      </w:pPr>
      <w:r>
        <w:t>Possibilità di catalogare</w:t>
      </w:r>
      <w:r w:rsidR="00A13895">
        <w:t xml:space="preserve"> una nota tramite dei tag</w:t>
      </w:r>
    </w:p>
    <w:p w14:paraId="3904E6C9" w14:textId="58ED30BC" w:rsidR="00A13895" w:rsidRDefault="00A13895" w:rsidP="00940234">
      <w:pPr>
        <w:pStyle w:val="Paragrafoelenco"/>
        <w:numPr>
          <w:ilvl w:val="0"/>
          <w:numId w:val="48"/>
        </w:numPr>
      </w:pPr>
      <w:r>
        <w:t>Possibilità di a</w:t>
      </w:r>
      <w:r w:rsidR="00D014F3">
        <w:t>ggiungere ed eliminare allegati</w:t>
      </w:r>
    </w:p>
    <w:p w14:paraId="1E738D71" w14:textId="723CAE28" w:rsidR="00D014F3" w:rsidRDefault="00D014F3" w:rsidP="00940234">
      <w:pPr>
        <w:pStyle w:val="Paragrafoelenco"/>
        <w:numPr>
          <w:ilvl w:val="0"/>
          <w:numId w:val="48"/>
        </w:numPr>
      </w:pPr>
      <w:r>
        <w:t>Visualizzazione dello storico delle modifiche di una nota</w:t>
      </w:r>
    </w:p>
    <w:p w14:paraId="1CF2224E" w14:textId="7E0998B9" w:rsidR="00D014F3" w:rsidRDefault="00127267" w:rsidP="00940234">
      <w:pPr>
        <w:pStyle w:val="Paragrafoelenco"/>
        <w:numPr>
          <w:ilvl w:val="0"/>
          <w:numId w:val="48"/>
        </w:numPr>
      </w:pPr>
      <w:r>
        <w:t>Gestione del cestino e dell’archivio delle note</w:t>
      </w:r>
    </w:p>
    <w:p w14:paraId="5134F262" w14:textId="2F6FD832" w:rsidR="00127267" w:rsidRDefault="00D94446" w:rsidP="00940234">
      <w:pPr>
        <w:pStyle w:val="Paragrafoelenco"/>
        <w:numPr>
          <w:ilvl w:val="0"/>
          <w:numId w:val="48"/>
        </w:numPr>
      </w:pPr>
      <w:r>
        <w:t>Visualizzazione delle sotto-note di una determinata nota</w:t>
      </w:r>
    </w:p>
    <w:p w14:paraId="70C5C3A3" w14:textId="64C73B65" w:rsidR="0045561F" w:rsidRDefault="0045561F" w:rsidP="00940234">
      <w:pPr>
        <w:pStyle w:val="Paragrafoelenco"/>
        <w:numPr>
          <w:ilvl w:val="0"/>
          <w:numId w:val="48"/>
        </w:numPr>
      </w:pPr>
      <w:r>
        <w:t>Possibilità di spostare i paragrafi all’interno di una nota</w:t>
      </w:r>
    </w:p>
    <w:p w14:paraId="4A3E73EC" w14:textId="3A08F9B3" w:rsidR="0045561F" w:rsidRDefault="0045561F" w:rsidP="0045561F"/>
    <w:p w14:paraId="056008D8" w14:textId="42F75B74" w:rsidR="002D65C2" w:rsidRDefault="0045561F" w:rsidP="0045561F">
      <w:proofErr w:type="gramStart"/>
      <w:r>
        <w:lastRenderedPageBreak/>
        <w:t>Inoltre</w:t>
      </w:r>
      <w:proofErr w:type="gramEnd"/>
      <w:r>
        <w:t xml:space="preserve"> dovrà essere effettuat</w:t>
      </w:r>
      <w:r w:rsidR="00A135E9">
        <w:t xml:space="preserve">a un’operazione di pulizia e </w:t>
      </w:r>
      <w:r w:rsidR="00DB43BD">
        <w:t>ristrutturazione</w:t>
      </w:r>
      <w:r w:rsidR="00A135E9">
        <w:t xml:space="preserve">, assieme </w:t>
      </w:r>
      <w:r w:rsidR="00C30C1C">
        <w:t>ad un restyling dell’interfaccia grafica.</w:t>
      </w:r>
    </w:p>
    <w:p w14:paraId="34428F37" w14:textId="5FB17B41" w:rsidR="002D65C2" w:rsidRDefault="002D65C2" w:rsidP="002D65C2">
      <w:pPr>
        <w:jc w:val="left"/>
      </w:pPr>
      <w:r>
        <w:br w:type="page"/>
      </w:r>
    </w:p>
    <w:p w14:paraId="20086100" w14:textId="3D6F48F8" w:rsidR="00490874" w:rsidRDefault="00490874" w:rsidP="00490874">
      <w:pPr>
        <w:pStyle w:val="Titolo1"/>
        <w:rPr>
          <w:rFonts w:cstheme="majorHAnsi"/>
        </w:rPr>
      </w:pPr>
      <w:bookmarkStart w:id="21" w:name="_Toc42851641"/>
      <w:r>
        <w:rPr>
          <w:rFonts w:cstheme="majorHAnsi"/>
        </w:rPr>
        <w:lastRenderedPageBreak/>
        <w:t>6</w:t>
      </w:r>
      <w:r w:rsidRPr="00485B53">
        <w:rPr>
          <w:rFonts w:cstheme="majorHAnsi"/>
        </w:rPr>
        <w:t xml:space="preserve"> – </w:t>
      </w:r>
      <w:r>
        <w:rPr>
          <w:rFonts w:cstheme="majorHAnsi"/>
        </w:rPr>
        <w:t>Scheda sintetica</w:t>
      </w:r>
      <w:bookmarkEnd w:id="21"/>
    </w:p>
    <w:p w14:paraId="3364F682" w14:textId="71B7199C" w:rsidR="00AC2D39" w:rsidRDefault="00AC2D39" w:rsidP="00C16A5E">
      <w:pPr>
        <w:spacing w:after="0"/>
        <w:ind w:left="360"/>
        <w:jc w:val="left"/>
      </w:pPr>
    </w:p>
    <w:p w14:paraId="185E7474" w14:textId="739521F4" w:rsidR="00E705C1" w:rsidRDefault="00E705C1" w:rsidP="00C16A5E">
      <w:pPr>
        <w:spacing w:after="0"/>
        <w:ind w:left="360"/>
        <w:jc w:val="left"/>
      </w:pPr>
      <w:r w:rsidRPr="0007242A">
        <w:rPr>
          <w:b/>
          <w:bCs/>
        </w:rPr>
        <w:t>Nome del progetto</w:t>
      </w:r>
      <w:r>
        <w:t xml:space="preserve">: </w:t>
      </w:r>
      <w:proofErr w:type="spellStart"/>
      <w:r>
        <w:t>Simplest</w:t>
      </w:r>
      <w:proofErr w:type="spellEnd"/>
      <w:r>
        <w:t xml:space="preserve"> Note</w:t>
      </w:r>
      <w:r w:rsidR="007E3415">
        <w:t xml:space="preserve"> versione 1.0</w:t>
      </w:r>
    </w:p>
    <w:p w14:paraId="3392E8AB" w14:textId="746FF2B4" w:rsidR="007E3415" w:rsidRDefault="007E3415" w:rsidP="00C16A5E">
      <w:pPr>
        <w:spacing w:after="0"/>
        <w:ind w:left="360"/>
        <w:jc w:val="left"/>
      </w:pPr>
    </w:p>
    <w:p w14:paraId="05BEEADD" w14:textId="7FFA59FB" w:rsidR="007E3415" w:rsidRDefault="007E3415" w:rsidP="00C16A5E">
      <w:pPr>
        <w:spacing w:after="0"/>
        <w:ind w:left="360"/>
        <w:jc w:val="left"/>
      </w:pPr>
      <w:r w:rsidRPr="0007242A">
        <w:rPr>
          <w:b/>
          <w:bCs/>
        </w:rPr>
        <w:t>Autori</w:t>
      </w:r>
      <w:r>
        <w:t>:</w:t>
      </w:r>
    </w:p>
    <w:tbl>
      <w:tblPr>
        <w:tblStyle w:val="Grigliatabella"/>
        <w:tblW w:w="0" w:type="auto"/>
        <w:tblInd w:w="360" w:type="dxa"/>
        <w:tblLook w:val="04A0" w:firstRow="1" w:lastRow="0" w:firstColumn="1" w:lastColumn="0" w:noHBand="0" w:noVBand="1"/>
      </w:tblPr>
      <w:tblGrid>
        <w:gridCol w:w="1166"/>
        <w:gridCol w:w="1417"/>
        <w:gridCol w:w="1418"/>
        <w:gridCol w:w="4359"/>
      </w:tblGrid>
      <w:tr w:rsidR="007E3415" w14:paraId="48F07E18" w14:textId="77777777" w:rsidTr="007E3415">
        <w:tc>
          <w:tcPr>
            <w:tcW w:w="1166" w:type="dxa"/>
          </w:tcPr>
          <w:p w14:paraId="678F9F57" w14:textId="1FC39766" w:rsidR="007E3415" w:rsidRPr="007E3415" w:rsidRDefault="007E3415" w:rsidP="00C16A5E">
            <w:pPr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Nome</w:t>
            </w:r>
          </w:p>
        </w:tc>
        <w:tc>
          <w:tcPr>
            <w:tcW w:w="1417" w:type="dxa"/>
          </w:tcPr>
          <w:p w14:paraId="0BE0B31C" w14:textId="61D25235" w:rsidR="007E3415" w:rsidRPr="007E3415" w:rsidRDefault="007E3415" w:rsidP="00C16A5E">
            <w:pPr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Cognome</w:t>
            </w:r>
          </w:p>
        </w:tc>
        <w:tc>
          <w:tcPr>
            <w:tcW w:w="1418" w:type="dxa"/>
          </w:tcPr>
          <w:p w14:paraId="4643FF3B" w14:textId="09D3AF71" w:rsidR="007E3415" w:rsidRPr="007E3415" w:rsidRDefault="007E3415" w:rsidP="00C16A5E">
            <w:pPr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Matricola</w:t>
            </w:r>
          </w:p>
        </w:tc>
        <w:tc>
          <w:tcPr>
            <w:tcW w:w="4359" w:type="dxa"/>
          </w:tcPr>
          <w:p w14:paraId="39A34DE8" w14:textId="28341A76" w:rsidR="007E3415" w:rsidRPr="007E3415" w:rsidRDefault="007E3415" w:rsidP="00C16A5E">
            <w:pPr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Ruolo nello sviluppo del progetto</w:t>
            </w:r>
          </w:p>
        </w:tc>
      </w:tr>
      <w:tr w:rsidR="007E3415" w14:paraId="33B95607" w14:textId="77777777" w:rsidTr="007E3415">
        <w:tc>
          <w:tcPr>
            <w:tcW w:w="1166" w:type="dxa"/>
          </w:tcPr>
          <w:p w14:paraId="4D223D21" w14:textId="7BA7D9C4" w:rsidR="007E3415" w:rsidRDefault="007E3415" w:rsidP="00C16A5E">
            <w:pPr>
              <w:jc w:val="left"/>
            </w:pPr>
            <w:r>
              <w:t>Ivo</w:t>
            </w:r>
          </w:p>
        </w:tc>
        <w:tc>
          <w:tcPr>
            <w:tcW w:w="1417" w:type="dxa"/>
          </w:tcPr>
          <w:p w14:paraId="358FEFBC" w14:textId="2E288490" w:rsidR="007E3415" w:rsidRDefault="007E3415" w:rsidP="00C16A5E">
            <w:pPr>
              <w:jc w:val="left"/>
            </w:pPr>
            <w:r>
              <w:t>Pecce</w:t>
            </w:r>
          </w:p>
        </w:tc>
        <w:tc>
          <w:tcPr>
            <w:tcW w:w="1418" w:type="dxa"/>
          </w:tcPr>
          <w:p w14:paraId="6DECC37B" w14:textId="5E852CB7" w:rsidR="007E3415" w:rsidRDefault="007E3415" w:rsidP="00C16A5E">
            <w:pPr>
              <w:jc w:val="left"/>
            </w:pPr>
            <w:r>
              <w:t>251924</w:t>
            </w:r>
          </w:p>
        </w:tc>
        <w:tc>
          <w:tcPr>
            <w:tcW w:w="4359" w:type="dxa"/>
          </w:tcPr>
          <w:p w14:paraId="2F142AC3" w14:textId="52EACBC6" w:rsidR="007E3415" w:rsidRDefault="008D5066" w:rsidP="00C16A5E">
            <w:pPr>
              <w:jc w:val="left"/>
            </w:pPr>
            <w:r>
              <w:t xml:space="preserve">Analisi, progettazione concettuale e logica, implementazione in SQL </w:t>
            </w:r>
            <w:r w:rsidR="00FB3C29">
              <w:t>e realizzazione dell’interfaccia in PHP/HTML/JavaScript/CSS</w:t>
            </w:r>
          </w:p>
        </w:tc>
      </w:tr>
    </w:tbl>
    <w:p w14:paraId="425AE367" w14:textId="52A5E6F4" w:rsidR="007E3415" w:rsidRDefault="007E3415" w:rsidP="00C16A5E">
      <w:pPr>
        <w:spacing w:after="0"/>
        <w:ind w:left="360"/>
        <w:jc w:val="left"/>
      </w:pPr>
    </w:p>
    <w:p w14:paraId="419A12B4" w14:textId="29722D1B" w:rsidR="0007242A" w:rsidRPr="00471625" w:rsidRDefault="0007242A" w:rsidP="00C16A5E">
      <w:pPr>
        <w:spacing w:after="0"/>
        <w:ind w:left="360"/>
        <w:jc w:val="left"/>
        <w:rPr>
          <w:u w:val="single"/>
        </w:rPr>
      </w:pPr>
      <w:r>
        <w:rPr>
          <w:b/>
          <w:bCs/>
        </w:rPr>
        <w:t>Data di consegna del progetto:</w:t>
      </w:r>
      <w:r w:rsidR="002D65C2">
        <w:rPr>
          <w:b/>
          <w:bCs/>
        </w:rPr>
        <w:t xml:space="preserve"> </w:t>
      </w:r>
      <w:r w:rsidR="00471625">
        <w:t>15/06/2020</w:t>
      </w:r>
    </w:p>
    <w:p w14:paraId="6024688B" w14:textId="77777777" w:rsidR="0007242A" w:rsidRPr="0007242A" w:rsidRDefault="0007242A" w:rsidP="00C16A5E">
      <w:pPr>
        <w:spacing w:after="0"/>
        <w:ind w:left="360"/>
        <w:jc w:val="left"/>
      </w:pPr>
    </w:p>
    <w:sectPr w:rsidR="0007242A" w:rsidRPr="0007242A" w:rsidSect="00113175">
      <w:headerReference w:type="default" r:id="rId11"/>
      <w:footerReference w:type="default" r:id="rId12"/>
      <w:pgSz w:w="11906" w:h="16838"/>
      <w:pgMar w:top="1418" w:right="1701" w:bottom="1418" w:left="1701" w:header="709" w:footer="709" w:gutter="0"/>
      <w:pgNumType w:start="0"/>
      <w:cols w:space="720"/>
      <w:titlePg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297726" w14:textId="77777777" w:rsidR="000B1792" w:rsidRDefault="000B1792" w:rsidP="00E15F30">
      <w:pPr>
        <w:spacing w:after="0" w:line="240" w:lineRule="auto"/>
      </w:pPr>
      <w:r>
        <w:separator/>
      </w:r>
    </w:p>
  </w:endnote>
  <w:endnote w:type="continuationSeparator" w:id="0">
    <w:p w14:paraId="515CE6AE" w14:textId="77777777" w:rsidR="000B1792" w:rsidRDefault="000B1792" w:rsidP="00E15F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101093252"/>
      <w:docPartObj>
        <w:docPartGallery w:val="Page Numbers (Bottom of Page)"/>
        <w:docPartUnique/>
      </w:docPartObj>
    </w:sdtPr>
    <w:sdtEndPr/>
    <w:sdtContent>
      <w:p w14:paraId="5706BFCE" w14:textId="77777777" w:rsidR="00B24182" w:rsidRDefault="00B24182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05BD1">
          <w:rPr>
            <w:noProof/>
          </w:rPr>
          <w:t>18</w:t>
        </w:r>
        <w:r>
          <w:fldChar w:fldCharType="end"/>
        </w:r>
      </w:p>
    </w:sdtContent>
  </w:sdt>
  <w:p w14:paraId="38F9365A" w14:textId="77777777" w:rsidR="00B24182" w:rsidRDefault="00B24182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17E2FC" w14:textId="77777777" w:rsidR="000B1792" w:rsidRDefault="000B1792" w:rsidP="00E15F30">
      <w:pPr>
        <w:spacing w:after="0" w:line="240" w:lineRule="auto"/>
      </w:pPr>
      <w:r>
        <w:separator/>
      </w:r>
    </w:p>
  </w:footnote>
  <w:footnote w:type="continuationSeparator" w:id="0">
    <w:p w14:paraId="6A192F1B" w14:textId="77777777" w:rsidR="000B1792" w:rsidRDefault="000B1792" w:rsidP="00E15F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769DCE" w14:textId="77777777" w:rsidR="00B24182" w:rsidRDefault="00B24182">
    <w:pPr>
      <w:pStyle w:val="Intestazione"/>
      <w:rPr>
        <w:color w:val="4472C4" w:themeColor="accent1"/>
        <w:sz w:val="28"/>
        <w:szCs w:val="28"/>
      </w:rPr>
    </w:pPr>
  </w:p>
  <w:p w14:paraId="3490D981" w14:textId="77777777" w:rsidR="00B24182" w:rsidRDefault="00B24182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281BDD"/>
    <w:multiLevelType w:val="hybridMultilevel"/>
    <w:tmpl w:val="33D4C206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400CBF"/>
    <w:multiLevelType w:val="multilevel"/>
    <w:tmpl w:val="40DCCC2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11202B8"/>
    <w:multiLevelType w:val="hybridMultilevel"/>
    <w:tmpl w:val="1FE60B9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950533C"/>
    <w:multiLevelType w:val="multilevel"/>
    <w:tmpl w:val="DF9E570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1A501CB3"/>
    <w:multiLevelType w:val="multilevel"/>
    <w:tmpl w:val="94CE4958"/>
    <w:lvl w:ilvl="0">
      <w:start w:val="1"/>
      <w:numFmt w:val="decimal"/>
      <w:lvlText w:val="%1"/>
      <w:lvlJc w:val="left"/>
      <w:pPr>
        <w:ind w:left="645" w:hanging="64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4" w:hanging="64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1ABD01C5"/>
    <w:multiLevelType w:val="multilevel"/>
    <w:tmpl w:val="FC9A23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7" w15:restartNumberingAfterBreak="0">
    <w:nsid w:val="1AC6637B"/>
    <w:multiLevelType w:val="hybridMultilevel"/>
    <w:tmpl w:val="80A8205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F86107"/>
    <w:multiLevelType w:val="multilevel"/>
    <w:tmpl w:val="10FAC1AE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9" w15:restartNumberingAfterBreak="0">
    <w:nsid w:val="26D624D2"/>
    <w:multiLevelType w:val="multilevel"/>
    <w:tmpl w:val="86445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2DA087D"/>
    <w:multiLevelType w:val="hybridMultilevel"/>
    <w:tmpl w:val="A1C828E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286D14"/>
    <w:multiLevelType w:val="multilevel"/>
    <w:tmpl w:val="EC82DE2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2" w15:restartNumberingAfterBreak="0">
    <w:nsid w:val="3B416A5F"/>
    <w:multiLevelType w:val="hybridMultilevel"/>
    <w:tmpl w:val="1204771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BD53D5"/>
    <w:multiLevelType w:val="hybridMultilevel"/>
    <w:tmpl w:val="BDFAC18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C55754"/>
    <w:multiLevelType w:val="hybridMultilevel"/>
    <w:tmpl w:val="F1AC05D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D95BFA"/>
    <w:multiLevelType w:val="hybridMultilevel"/>
    <w:tmpl w:val="802CA5F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FF5E39"/>
    <w:multiLevelType w:val="hybridMultilevel"/>
    <w:tmpl w:val="E018B47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A53369"/>
    <w:multiLevelType w:val="multilevel"/>
    <w:tmpl w:val="94CE4958"/>
    <w:lvl w:ilvl="0">
      <w:start w:val="1"/>
      <w:numFmt w:val="decimal"/>
      <w:lvlText w:val="%1"/>
      <w:lvlJc w:val="left"/>
      <w:pPr>
        <w:ind w:left="645" w:hanging="64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4" w:hanging="64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56EE3C93"/>
    <w:multiLevelType w:val="multilevel"/>
    <w:tmpl w:val="0A5A7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7BD2924"/>
    <w:multiLevelType w:val="multilevel"/>
    <w:tmpl w:val="2902BF88"/>
    <w:lvl w:ilvl="0">
      <w:start w:val="1"/>
      <w:numFmt w:val="decimal"/>
      <w:lvlText w:val="%1"/>
      <w:lvlJc w:val="left"/>
      <w:pPr>
        <w:ind w:left="420" w:hanging="420"/>
      </w:pPr>
    </w:lvl>
    <w:lvl w:ilvl="1">
      <w:start w:val="1"/>
      <w:numFmt w:val="decimal"/>
      <w:lvlText w:val="%1.%2"/>
      <w:lvlJc w:val="left"/>
      <w:pPr>
        <w:ind w:left="420" w:hanging="42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20" w15:restartNumberingAfterBreak="0">
    <w:nsid w:val="59107DBE"/>
    <w:multiLevelType w:val="hybridMultilevel"/>
    <w:tmpl w:val="C818D106"/>
    <w:lvl w:ilvl="0" w:tplc="C604189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30466C"/>
    <w:multiLevelType w:val="multilevel"/>
    <w:tmpl w:val="C6F6620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2" w15:restartNumberingAfterBreak="0">
    <w:nsid w:val="60BF4CDB"/>
    <w:multiLevelType w:val="hybridMultilevel"/>
    <w:tmpl w:val="71C6506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500030"/>
    <w:multiLevelType w:val="hybridMultilevel"/>
    <w:tmpl w:val="C8BEABEA"/>
    <w:lvl w:ilvl="0" w:tplc="0410000F">
      <w:start w:val="1"/>
      <w:numFmt w:val="decimal"/>
      <w:lvlText w:val="%1."/>
      <w:lvlJc w:val="left"/>
      <w:pPr>
        <w:ind w:left="2339" w:hanging="360"/>
      </w:pPr>
    </w:lvl>
    <w:lvl w:ilvl="1" w:tplc="04100019" w:tentative="1">
      <w:start w:val="1"/>
      <w:numFmt w:val="lowerLetter"/>
      <w:lvlText w:val="%2."/>
      <w:lvlJc w:val="left"/>
      <w:pPr>
        <w:ind w:left="3059" w:hanging="360"/>
      </w:pPr>
    </w:lvl>
    <w:lvl w:ilvl="2" w:tplc="0410001B" w:tentative="1">
      <w:start w:val="1"/>
      <w:numFmt w:val="lowerRoman"/>
      <w:lvlText w:val="%3."/>
      <w:lvlJc w:val="right"/>
      <w:pPr>
        <w:ind w:left="3779" w:hanging="180"/>
      </w:pPr>
    </w:lvl>
    <w:lvl w:ilvl="3" w:tplc="0410000F" w:tentative="1">
      <w:start w:val="1"/>
      <w:numFmt w:val="decimal"/>
      <w:lvlText w:val="%4."/>
      <w:lvlJc w:val="left"/>
      <w:pPr>
        <w:ind w:left="4499" w:hanging="360"/>
      </w:pPr>
    </w:lvl>
    <w:lvl w:ilvl="4" w:tplc="04100019" w:tentative="1">
      <w:start w:val="1"/>
      <w:numFmt w:val="lowerLetter"/>
      <w:lvlText w:val="%5."/>
      <w:lvlJc w:val="left"/>
      <w:pPr>
        <w:ind w:left="5219" w:hanging="360"/>
      </w:pPr>
    </w:lvl>
    <w:lvl w:ilvl="5" w:tplc="0410001B" w:tentative="1">
      <w:start w:val="1"/>
      <w:numFmt w:val="lowerRoman"/>
      <w:lvlText w:val="%6."/>
      <w:lvlJc w:val="right"/>
      <w:pPr>
        <w:ind w:left="5939" w:hanging="180"/>
      </w:pPr>
    </w:lvl>
    <w:lvl w:ilvl="6" w:tplc="0410000F" w:tentative="1">
      <w:start w:val="1"/>
      <w:numFmt w:val="decimal"/>
      <w:lvlText w:val="%7."/>
      <w:lvlJc w:val="left"/>
      <w:pPr>
        <w:ind w:left="6659" w:hanging="360"/>
      </w:pPr>
    </w:lvl>
    <w:lvl w:ilvl="7" w:tplc="04100019" w:tentative="1">
      <w:start w:val="1"/>
      <w:numFmt w:val="lowerLetter"/>
      <w:lvlText w:val="%8."/>
      <w:lvlJc w:val="left"/>
      <w:pPr>
        <w:ind w:left="7379" w:hanging="360"/>
      </w:pPr>
    </w:lvl>
    <w:lvl w:ilvl="8" w:tplc="0410001B" w:tentative="1">
      <w:start w:val="1"/>
      <w:numFmt w:val="lowerRoman"/>
      <w:lvlText w:val="%9."/>
      <w:lvlJc w:val="right"/>
      <w:pPr>
        <w:ind w:left="8099" w:hanging="180"/>
      </w:pPr>
    </w:lvl>
  </w:abstractNum>
  <w:abstractNum w:abstractNumId="24" w15:restartNumberingAfterBreak="0">
    <w:nsid w:val="6A482762"/>
    <w:multiLevelType w:val="hybridMultilevel"/>
    <w:tmpl w:val="122A30B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BE4EFA"/>
    <w:multiLevelType w:val="multilevel"/>
    <w:tmpl w:val="94CE4958"/>
    <w:lvl w:ilvl="0">
      <w:start w:val="1"/>
      <w:numFmt w:val="decimal"/>
      <w:lvlText w:val="%1"/>
      <w:lvlJc w:val="left"/>
      <w:pPr>
        <w:ind w:left="645" w:hanging="64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4" w:hanging="64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701767C6"/>
    <w:multiLevelType w:val="hybridMultilevel"/>
    <w:tmpl w:val="CDFA8C2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8F0374"/>
    <w:multiLevelType w:val="multilevel"/>
    <w:tmpl w:val="6C66E3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726323F"/>
    <w:multiLevelType w:val="multilevel"/>
    <w:tmpl w:val="CEDAFB3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4"/>
  </w:num>
  <w:num w:numId="2">
    <w:abstractNumId w:val="21"/>
  </w:num>
  <w:num w:numId="3">
    <w:abstractNumId w:val="1"/>
  </w:num>
  <w:num w:numId="4">
    <w:abstractNumId w:val="19"/>
  </w:num>
  <w:num w:numId="5">
    <w:abstractNumId w:val="6"/>
  </w:num>
  <w:num w:numId="6">
    <w:abstractNumId w:val="11"/>
  </w:num>
  <w:num w:numId="7">
    <w:abstractNumId w:val="28"/>
  </w:num>
  <w:num w:numId="8">
    <w:abstractNumId w:val="9"/>
  </w:num>
  <w:num w:numId="9">
    <w:abstractNumId w:val="27"/>
  </w:num>
  <w:num w:numId="10">
    <w:abstractNumId w:val="18"/>
  </w:num>
  <w:num w:numId="11">
    <w:abstractNumId w:val="13"/>
  </w:num>
  <w:num w:numId="12">
    <w:abstractNumId w:val="26"/>
  </w:num>
  <w:num w:numId="13">
    <w:abstractNumId w:val="7"/>
  </w:num>
  <w:num w:numId="14">
    <w:abstractNumId w:val="14"/>
  </w:num>
  <w:num w:numId="15">
    <w:abstractNumId w:val="0"/>
  </w:num>
  <w:num w:numId="16">
    <w:abstractNumId w:val="24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  <w:num w:numId="21">
    <w:abstractNumId w:val="3"/>
  </w:num>
  <w:num w:numId="22">
    <w:abstractNumId w:val="3"/>
  </w:num>
  <w:num w:numId="23">
    <w:abstractNumId w:val="3"/>
  </w:num>
  <w:num w:numId="24">
    <w:abstractNumId w:val="3"/>
  </w:num>
  <w:num w:numId="25">
    <w:abstractNumId w:val="3"/>
  </w:num>
  <w:num w:numId="26">
    <w:abstractNumId w:val="3"/>
  </w:num>
  <w:num w:numId="27">
    <w:abstractNumId w:val="3"/>
  </w:num>
  <w:num w:numId="28">
    <w:abstractNumId w:val="3"/>
  </w:num>
  <w:num w:numId="29">
    <w:abstractNumId w:val="3"/>
  </w:num>
  <w:num w:numId="30">
    <w:abstractNumId w:val="3"/>
  </w:num>
  <w:num w:numId="31">
    <w:abstractNumId w:val="3"/>
  </w:num>
  <w:num w:numId="32">
    <w:abstractNumId w:val="3"/>
  </w:num>
  <w:num w:numId="33">
    <w:abstractNumId w:val="3"/>
  </w:num>
  <w:num w:numId="34">
    <w:abstractNumId w:val="3"/>
  </w:num>
  <w:num w:numId="35">
    <w:abstractNumId w:val="3"/>
  </w:num>
  <w:num w:numId="36">
    <w:abstractNumId w:val="3"/>
  </w:num>
  <w:num w:numId="37">
    <w:abstractNumId w:val="23"/>
  </w:num>
  <w:num w:numId="38">
    <w:abstractNumId w:val="20"/>
  </w:num>
  <w:num w:numId="39">
    <w:abstractNumId w:val="17"/>
  </w:num>
  <w:num w:numId="40">
    <w:abstractNumId w:val="25"/>
  </w:num>
  <w:num w:numId="41">
    <w:abstractNumId w:val="5"/>
  </w:num>
  <w:num w:numId="42">
    <w:abstractNumId w:val="8"/>
  </w:num>
  <w:num w:numId="43">
    <w:abstractNumId w:val="10"/>
  </w:num>
  <w:num w:numId="44">
    <w:abstractNumId w:val="15"/>
  </w:num>
  <w:num w:numId="45">
    <w:abstractNumId w:val="22"/>
  </w:num>
  <w:num w:numId="46">
    <w:abstractNumId w:val="2"/>
  </w:num>
  <w:num w:numId="47">
    <w:abstractNumId w:val="16"/>
  </w:num>
  <w:num w:numId="4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MzK1NDE2NTY3N7NU0lEKTi0uzszPAykwqgUAvWCUdSwAAAA="/>
  </w:docVars>
  <w:rsids>
    <w:rsidRoot w:val="002C0357"/>
    <w:rsid w:val="00000935"/>
    <w:rsid w:val="00010D4D"/>
    <w:rsid w:val="000128F4"/>
    <w:rsid w:val="00015FB6"/>
    <w:rsid w:val="000219F1"/>
    <w:rsid w:val="00023B6D"/>
    <w:rsid w:val="00030EFB"/>
    <w:rsid w:val="00033A92"/>
    <w:rsid w:val="00036358"/>
    <w:rsid w:val="000419BA"/>
    <w:rsid w:val="00043F0B"/>
    <w:rsid w:val="00044D04"/>
    <w:rsid w:val="00045528"/>
    <w:rsid w:val="00060F4D"/>
    <w:rsid w:val="00065EB5"/>
    <w:rsid w:val="0007242A"/>
    <w:rsid w:val="0007365D"/>
    <w:rsid w:val="00074A72"/>
    <w:rsid w:val="00075E2E"/>
    <w:rsid w:val="000767F6"/>
    <w:rsid w:val="000805BC"/>
    <w:rsid w:val="0008130E"/>
    <w:rsid w:val="00090201"/>
    <w:rsid w:val="0009325D"/>
    <w:rsid w:val="00096E5D"/>
    <w:rsid w:val="000A2595"/>
    <w:rsid w:val="000A5A5C"/>
    <w:rsid w:val="000A727F"/>
    <w:rsid w:val="000B11D1"/>
    <w:rsid w:val="000B1792"/>
    <w:rsid w:val="000B2B6E"/>
    <w:rsid w:val="000B62AC"/>
    <w:rsid w:val="000C3BFA"/>
    <w:rsid w:val="000D1F0A"/>
    <w:rsid w:val="000D212D"/>
    <w:rsid w:val="000D2F89"/>
    <w:rsid w:val="000D3779"/>
    <w:rsid w:val="000E0343"/>
    <w:rsid w:val="000E181F"/>
    <w:rsid w:val="000F1529"/>
    <w:rsid w:val="000F2808"/>
    <w:rsid w:val="000F36AD"/>
    <w:rsid w:val="000F6AD1"/>
    <w:rsid w:val="001046FD"/>
    <w:rsid w:val="00113175"/>
    <w:rsid w:val="00113434"/>
    <w:rsid w:val="001168C2"/>
    <w:rsid w:val="00117EC4"/>
    <w:rsid w:val="00117F5B"/>
    <w:rsid w:val="00120235"/>
    <w:rsid w:val="00121EEF"/>
    <w:rsid w:val="001238ED"/>
    <w:rsid w:val="00126839"/>
    <w:rsid w:val="00127267"/>
    <w:rsid w:val="0013304A"/>
    <w:rsid w:val="001349BD"/>
    <w:rsid w:val="00147594"/>
    <w:rsid w:val="00157381"/>
    <w:rsid w:val="00160826"/>
    <w:rsid w:val="0017085F"/>
    <w:rsid w:val="00173ECC"/>
    <w:rsid w:val="00176259"/>
    <w:rsid w:val="0017747F"/>
    <w:rsid w:val="0018091D"/>
    <w:rsid w:val="001810CB"/>
    <w:rsid w:val="00181FE4"/>
    <w:rsid w:val="001824A0"/>
    <w:rsid w:val="00192ADB"/>
    <w:rsid w:val="00194734"/>
    <w:rsid w:val="00194A9D"/>
    <w:rsid w:val="001968AE"/>
    <w:rsid w:val="001A69D6"/>
    <w:rsid w:val="001B08D3"/>
    <w:rsid w:val="001B4847"/>
    <w:rsid w:val="001C07A1"/>
    <w:rsid w:val="001C12D9"/>
    <w:rsid w:val="001C4534"/>
    <w:rsid w:val="001C5D30"/>
    <w:rsid w:val="001E6442"/>
    <w:rsid w:val="001F2E29"/>
    <w:rsid w:val="001F4633"/>
    <w:rsid w:val="001F5FC6"/>
    <w:rsid w:val="002004E7"/>
    <w:rsid w:val="0020057F"/>
    <w:rsid w:val="00203C2C"/>
    <w:rsid w:val="00204AA0"/>
    <w:rsid w:val="00213B91"/>
    <w:rsid w:val="00226F38"/>
    <w:rsid w:val="00227EDC"/>
    <w:rsid w:val="00230B89"/>
    <w:rsid w:val="00233A9D"/>
    <w:rsid w:val="0024441E"/>
    <w:rsid w:val="00244475"/>
    <w:rsid w:val="002504AE"/>
    <w:rsid w:val="00253F42"/>
    <w:rsid w:val="00273B53"/>
    <w:rsid w:val="00275C58"/>
    <w:rsid w:val="00277C88"/>
    <w:rsid w:val="00292F08"/>
    <w:rsid w:val="002A0FBF"/>
    <w:rsid w:val="002A17C8"/>
    <w:rsid w:val="002A68DA"/>
    <w:rsid w:val="002B10A4"/>
    <w:rsid w:val="002B2DFB"/>
    <w:rsid w:val="002B3894"/>
    <w:rsid w:val="002B4B4B"/>
    <w:rsid w:val="002C0357"/>
    <w:rsid w:val="002C1910"/>
    <w:rsid w:val="002C5B5E"/>
    <w:rsid w:val="002D385B"/>
    <w:rsid w:val="002D65C2"/>
    <w:rsid w:val="002E4D58"/>
    <w:rsid w:val="002E52AA"/>
    <w:rsid w:val="002E62CB"/>
    <w:rsid w:val="002E7EA3"/>
    <w:rsid w:val="002E7F78"/>
    <w:rsid w:val="002F05A1"/>
    <w:rsid w:val="002F27B8"/>
    <w:rsid w:val="002F5AC5"/>
    <w:rsid w:val="003102DB"/>
    <w:rsid w:val="00316B58"/>
    <w:rsid w:val="00317EF1"/>
    <w:rsid w:val="00327854"/>
    <w:rsid w:val="00337C9E"/>
    <w:rsid w:val="0034571F"/>
    <w:rsid w:val="00347678"/>
    <w:rsid w:val="00347AAC"/>
    <w:rsid w:val="00356137"/>
    <w:rsid w:val="00357D8F"/>
    <w:rsid w:val="00362D87"/>
    <w:rsid w:val="0037007F"/>
    <w:rsid w:val="003720B2"/>
    <w:rsid w:val="003723A8"/>
    <w:rsid w:val="00377631"/>
    <w:rsid w:val="003778F3"/>
    <w:rsid w:val="003958C4"/>
    <w:rsid w:val="0039784D"/>
    <w:rsid w:val="00397ADE"/>
    <w:rsid w:val="003A3AA3"/>
    <w:rsid w:val="003A5AB8"/>
    <w:rsid w:val="003A5F26"/>
    <w:rsid w:val="003A6ADD"/>
    <w:rsid w:val="003A7426"/>
    <w:rsid w:val="003C0DFD"/>
    <w:rsid w:val="003C282C"/>
    <w:rsid w:val="003D463E"/>
    <w:rsid w:val="003D64EC"/>
    <w:rsid w:val="003E6B91"/>
    <w:rsid w:val="003F36B0"/>
    <w:rsid w:val="003F4813"/>
    <w:rsid w:val="00400076"/>
    <w:rsid w:val="00402AC3"/>
    <w:rsid w:val="004057F8"/>
    <w:rsid w:val="00416774"/>
    <w:rsid w:val="00416FB4"/>
    <w:rsid w:val="00435DDB"/>
    <w:rsid w:val="004414F8"/>
    <w:rsid w:val="004552B5"/>
    <w:rsid w:val="0045561F"/>
    <w:rsid w:val="004563BA"/>
    <w:rsid w:val="00457DA2"/>
    <w:rsid w:val="00462C08"/>
    <w:rsid w:val="00471625"/>
    <w:rsid w:val="00471EF1"/>
    <w:rsid w:val="00473B17"/>
    <w:rsid w:val="00484CB2"/>
    <w:rsid w:val="00485769"/>
    <w:rsid w:val="00485B53"/>
    <w:rsid w:val="00490513"/>
    <w:rsid w:val="00490874"/>
    <w:rsid w:val="00492D63"/>
    <w:rsid w:val="004B145D"/>
    <w:rsid w:val="004C71C0"/>
    <w:rsid w:val="004D097D"/>
    <w:rsid w:val="004D1F56"/>
    <w:rsid w:val="004E4D10"/>
    <w:rsid w:val="004E5EC7"/>
    <w:rsid w:val="00500A8B"/>
    <w:rsid w:val="005014FB"/>
    <w:rsid w:val="00502258"/>
    <w:rsid w:val="00502EB8"/>
    <w:rsid w:val="005043A7"/>
    <w:rsid w:val="00506C5C"/>
    <w:rsid w:val="005242C2"/>
    <w:rsid w:val="00524B52"/>
    <w:rsid w:val="005252AF"/>
    <w:rsid w:val="00525C96"/>
    <w:rsid w:val="00541F7D"/>
    <w:rsid w:val="005449D8"/>
    <w:rsid w:val="00546900"/>
    <w:rsid w:val="0055201C"/>
    <w:rsid w:val="00556DA0"/>
    <w:rsid w:val="0056281F"/>
    <w:rsid w:val="00565809"/>
    <w:rsid w:val="005716CD"/>
    <w:rsid w:val="0057174F"/>
    <w:rsid w:val="00587761"/>
    <w:rsid w:val="00596019"/>
    <w:rsid w:val="005970E7"/>
    <w:rsid w:val="005B23FE"/>
    <w:rsid w:val="005B72A5"/>
    <w:rsid w:val="005C1962"/>
    <w:rsid w:val="005D14DF"/>
    <w:rsid w:val="005D1605"/>
    <w:rsid w:val="005D7046"/>
    <w:rsid w:val="005D7CBA"/>
    <w:rsid w:val="005E1076"/>
    <w:rsid w:val="005E17DF"/>
    <w:rsid w:val="005F4B0B"/>
    <w:rsid w:val="005F67E3"/>
    <w:rsid w:val="0061344D"/>
    <w:rsid w:val="00613642"/>
    <w:rsid w:val="00617623"/>
    <w:rsid w:val="00617749"/>
    <w:rsid w:val="00621E42"/>
    <w:rsid w:val="0062489F"/>
    <w:rsid w:val="006262CB"/>
    <w:rsid w:val="00627530"/>
    <w:rsid w:val="0063100E"/>
    <w:rsid w:val="00633247"/>
    <w:rsid w:val="00635972"/>
    <w:rsid w:val="00637C10"/>
    <w:rsid w:val="006415B6"/>
    <w:rsid w:val="006471E6"/>
    <w:rsid w:val="00655FF2"/>
    <w:rsid w:val="006579F4"/>
    <w:rsid w:val="00661378"/>
    <w:rsid w:val="006648DC"/>
    <w:rsid w:val="00664A85"/>
    <w:rsid w:val="00666C77"/>
    <w:rsid w:val="006673B9"/>
    <w:rsid w:val="00671538"/>
    <w:rsid w:val="006735A6"/>
    <w:rsid w:val="00677227"/>
    <w:rsid w:val="00680480"/>
    <w:rsid w:val="00680EF5"/>
    <w:rsid w:val="00685750"/>
    <w:rsid w:val="00691648"/>
    <w:rsid w:val="006B197D"/>
    <w:rsid w:val="006B3F2F"/>
    <w:rsid w:val="006B75B6"/>
    <w:rsid w:val="006C1B74"/>
    <w:rsid w:val="006C5023"/>
    <w:rsid w:val="006C634D"/>
    <w:rsid w:val="006E2369"/>
    <w:rsid w:val="006E23A7"/>
    <w:rsid w:val="006E3E85"/>
    <w:rsid w:val="006F226E"/>
    <w:rsid w:val="006F3577"/>
    <w:rsid w:val="007036A8"/>
    <w:rsid w:val="007046B8"/>
    <w:rsid w:val="007240E2"/>
    <w:rsid w:val="00726326"/>
    <w:rsid w:val="00726DBA"/>
    <w:rsid w:val="00727A40"/>
    <w:rsid w:val="00733EA1"/>
    <w:rsid w:val="00735BC1"/>
    <w:rsid w:val="00735F4E"/>
    <w:rsid w:val="00743D56"/>
    <w:rsid w:val="0074586A"/>
    <w:rsid w:val="00751435"/>
    <w:rsid w:val="00762079"/>
    <w:rsid w:val="0076245C"/>
    <w:rsid w:val="00766343"/>
    <w:rsid w:val="00767D85"/>
    <w:rsid w:val="007753B9"/>
    <w:rsid w:val="0077715C"/>
    <w:rsid w:val="00781A58"/>
    <w:rsid w:val="00782E3C"/>
    <w:rsid w:val="00784F5F"/>
    <w:rsid w:val="007862FC"/>
    <w:rsid w:val="00790B92"/>
    <w:rsid w:val="00792245"/>
    <w:rsid w:val="00792F0D"/>
    <w:rsid w:val="00793D8F"/>
    <w:rsid w:val="00795BE9"/>
    <w:rsid w:val="007A2564"/>
    <w:rsid w:val="007B6016"/>
    <w:rsid w:val="007B7D86"/>
    <w:rsid w:val="007C0352"/>
    <w:rsid w:val="007C7FF3"/>
    <w:rsid w:val="007D0A52"/>
    <w:rsid w:val="007D3C0E"/>
    <w:rsid w:val="007D57A4"/>
    <w:rsid w:val="007D7DFB"/>
    <w:rsid w:val="007E3415"/>
    <w:rsid w:val="007E5FB7"/>
    <w:rsid w:val="007E6832"/>
    <w:rsid w:val="007F6D7A"/>
    <w:rsid w:val="008022FA"/>
    <w:rsid w:val="00803A5C"/>
    <w:rsid w:val="00805269"/>
    <w:rsid w:val="00805F38"/>
    <w:rsid w:val="0080651C"/>
    <w:rsid w:val="00812D5E"/>
    <w:rsid w:val="00813672"/>
    <w:rsid w:val="00817BF3"/>
    <w:rsid w:val="00824968"/>
    <w:rsid w:val="0082757E"/>
    <w:rsid w:val="008324EC"/>
    <w:rsid w:val="00833A22"/>
    <w:rsid w:val="00833B91"/>
    <w:rsid w:val="00836E16"/>
    <w:rsid w:val="00846224"/>
    <w:rsid w:val="00847A67"/>
    <w:rsid w:val="00847C58"/>
    <w:rsid w:val="008515FB"/>
    <w:rsid w:val="00852EB4"/>
    <w:rsid w:val="00854631"/>
    <w:rsid w:val="0085594C"/>
    <w:rsid w:val="00862BCA"/>
    <w:rsid w:val="00875886"/>
    <w:rsid w:val="0087696C"/>
    <w:rsid w:val="00880A2A"/>
    <w:rsid w:val="00882F71"/>
    <w:rsid w:val="00885EBE"/>
    <w:rsid w:val="00887629"/>
    <w:rsid w:val="00892442"/>
    <w:rsid w:val="00894C66"/>
    <w:rsid w:val="00896F9C"/>
    <w:rsid w:val="008A229B"/>
    <w:rsid w:val="008A7D2C"/>
    <w:rsid w:val="008B1B9C"/>
    <w:rsid w:val="008C77F2"/>
    <w:rsid w:val="008D031C"/>
    <w:rsid w:val="008D0906"/>
    <w:rsid w:val="008D48DD"/>
    <w:rsid w:val="008D5066"/>
    <w:rsid w:val="008D5D70"/>
    <w:rsid w:val="008E0DA4"/>
    <w:rsid w:val="008F157E"/>
    <w:rsid w:val="008F40F0"/>
    <w:rsid w:val="009021CB"/>
    <w:rsid w:val="00910C32"/>
    <w:rsid w:val="009121DF"/>
    <w:rsid w:val="009133C2"/>
    <w:rsid w:val="00920B5B"/>
    <w:rsid w:val="0092113C"/>
    <w:rsid w:val="00921B6A"/>
    <w:rsid w:val="00924921"/>
    <w:rsid w:val="00926858"/>
    <w:rsid w:val="00926DC8"/>
    <w:rsid w:val="00927B5D"/>
    <w:rsid w:val="00932750"/>
    <w:rsid w:val="00940234"/>
    <w:rsid w:val="00945C3C"/>
    <w:rsid w:val="00956F6F"/>
    <w:rsid w:val="0095744A"/>
    <w:rsid w:val="00970FF4"/>
    <w:rsid w:val="00972410"/>
    <w:rsid w:val="0097386A"/>
    <w:rsid w:val="00975FB1"/>
    <w:rsid w:val="00981E15"/>
    <w:rsid w:val="009856A2"/>
    <w:rsid w:val="00994DDB"/>
    <w:rsid w:val="009A361B"/>
    <w:rsid w:val="009A37BD"/>
    <w:rsid w:val="009A56D2"/>
    <w:rsid w:val="009B6453"/>
    <w:rsid w:val="009C2373"/>
    <w:rsid w:val="009D4DAF"/>
    <w:rsid w:val="009D7A24"/>
    <w:rsid w:val="009E430F"/>
    <w:rsid w:val="009F019D"/>
    <w:rsid w:val="00A04E49"/>
    <w:rsid w:val="00A11BC0"/>
    <w:rsid w:val="00A134BA"/>
    <w:rsid w:val="00A135E9"/>
    <w:rsid w:val="00A1386E"/>
    <w:rsid w:val="00A13895"/>
    <w:rsid w:val="00A13FCB"/>
    <w:rsid w:val="00A14F79"/>
    <w:rsid w:val="00A163CA"/>
    <w:rsid w:val="00A21C72"/>
    <w:rsid w:val="00A243B3"/>
    <w:rsid w:val="00A25D86"/>
    <w:rsid w:val="00A32133"/>
    <w:rsid w:val="00A361F9"/>
    <w:rsid w:val="00A427D8"/>
    <w:rsid w:val="00A43523"/>
    <w:rsid w:val="00A461AF"/>
    <w:rsid w:val="00A5158C"/>
    <w:rsid w:val="00A521EA"/>
    <w:rsid w:val="00A5569E"/>
    <w:rsid w:val="00A619B3"/>
    <w:rsid w:val="00A64E05"/>
    <w:rsid w:val="00A6633F"/>
    <w:rsid w:val="00A66D1E"/>
    <w:rsid w:val="00A720C6"/>
    <w:rsid w:val="00A75E6E"/>
    <w:rsid w:val="00A819C2"/>
    <w:rsid w:val="00A82809"/>
    <w:rsid w:val="00A867FE"/>
    <w:rsid w:val="00A869A1"/>
    <w:rsid w:val="00A97D14"/>
    <w:rsid w:val="00AA511E"/>
    <w:rsid w:val="00AA7AB2"/>
    <w:rsid w:val="00AA7E90"/>
    <w:rsid w:val="00AB175E"/>
    <w:rsid w:val="00AB27D6"/>
    <w:rsid w:val="00AB627A"/>
    <w:rsid w:val="00AC2D39"/>
    <w:rsid w:val="00AC5C8B"/>
    <w:rsid w:val="00AD0CE5"/>
    <w:rsid w:val="00AD4E1A"/>
    <w:rsid w:val="00AD7F6C"/>
    <w:rsid w:val="00AE166A"/>
    <w:rsid w:val="00AE45A2"/>
    <w:rsid w:val="00B01F20"/>
    <w:rsid w:val="00B0673E"/>
    <w:rsid w:val="00B16A68"/>
    <w:rsid w:val="00B24182"/>
    <w:rsid w:val="00B2530A"/>
    <w:rsid w:val="00B26CB8"/>
    <w:rsid w:val="00B36BE4"/>
    <w:rsid w:val="00B40954"/>
    <w:rsid w:val="00B42C02"/>
    <w:rsid w:val="00B654E8"/>
    <w:rsid w:val="00B77A3D"/>
    <w:rsid w:val="00B80D48"/>
    <w:rsid w:val="00B835A8"/>
    <w:rsid w:val="00B83A8E"/>
    <w:rsid w:val="00B8439E"/>
    <w:rsid w:val="00B8674C"/>
    <w:rsid w:val="00B913C2"/>
    <w:rsid w:val="00B91E79"/>
    <w:rsid w:val="00B931E5"/>
    <w:rsid w:val="00B93AE2"/>
    <w:rsid w:val="00BA1C19"/>
    <w:rsid w:val="00BA223D"/>
    <w:rsid w:val="00BA2BFF"/>
    <w:rsid w:val="00BA44DA"/>
    <w:rsid w:val="00BA4E60"/>
    <w:rsid w:val="00BA79AA"/>
    <w:rsid w:val="00BC1988"/>
    <w:rsid w:val="00BC297E"/>
    <w:rsid w:val="00BC5511"/>
    <w:rsid w:val="00BD0361"/>
    <w:rsid w:val="00BD1201"/>
    <w:rsid w:val="00BD47F8"/>
    <w:rsid w:val="00BE2C5A"/>
    <w:rsid w:val="00BE34A2"/>
    <w:rsid w:val="00BE5658"/>
    <w:rsid w:val="00BF663A"/>
    <w:rsid w:val="00C011A9"/>
    <w:rsid w:val="00C05BD1"/>
    <w:rsid w:val="00C10B3E"/>
    <w:rsid w:val="00C1132D"/>
    <w:rsid w:val="00C15F5F"/>
    <w:rsid w:val="00C16A5E"/>
    <w:rsid w:val="00C2167F"/>
    <w:rsid w:val="00C270A5"/>
    <w:rsid w:val="00C30C1C"/>
    <w:rsid w:val="00C31652"/>
    <w:rsid w:val="00C46F3A"/>
    <w:rsid w:val="00C50BD7"/>
    <w:rsid w:val="00C6182E"/>
    <w:rsid w:val="00C63873"/>
    <w:rsid w:val="00C64BD6"/>
    <w:rsid w:val="00C728D0"/>
    <w:rsid w:val="00C76A4F"/>
    <w:rsid w:val="00C7736A"/>
    <w:rsid w:val="00C840EC"/>
    <w:rsid w:val="00C904D4"/>
    <w:rsid w:val="00C90637"/>
    <w:rsid w:val="00C916A7"/>
    <w:rsid w:val="00C91E2D"/>
    <w:rsid w:val="00C94EB4"/>
    <w:rsid w:val="00C971BF"/>
    <w:rsid w:val="00CB3B33"/>
    <w:rsid w:val="00CC2690"/>
    <w:rsid w:val="00CC7F1F"/>
    <w:rsid w:val="00CD005B"/>
    <w:rsid w:val="00CD49EC"/>
    <w:rsid w:val="00CD77D2"/>
    <w:rsid w:val="00CE3AC7"/>
    <w:rsid w:val="00CE521B"/>
    <w:rsid w:val="00CF04D3"/>
    <w:rsid w:val="00CF653E"/>
    <w:rsid w:val="00CF6D73"/>
    <w:rsid w:val="00D014F3"/>
    <w:rsid w:val="00D1387B"/>
    <w:rsid w:val="00D174F0"/>
    <w:rsid w:val="00D238A8"/>
    <w:rsid w:val="00D248D6"/>
    <w:rsid w:val="00D24D4A"/>
    <w:rsid w:val="00D25B15"/>
    <w:rsid w:val="00D30617"/>
    <w:rsid w:val="00D343FD"/>
    <w:rsid w:val="00D4426A"/>
    <w:rsid w:val="00D463EE"/>
    <w:rsid w:val="00D533FD"/>
    <w:rsid w:val="00D547D6"/>
    <w:rsid w:val="00D56709"/>
    <w:rsid w:val="00D66009"/>
    <w:rsid w:val="00D67331"/>
    <w:rsid w:val="00D67800"/>
    <w:rsid w:val="00D72B5D"/>
    <w:rsid w:val="00D74740"/>
    <w:rsid w:val="00D74F96"/>
    <w:rsid w:val="00D80FE5"/>
    <w:rsid w:val="00D92E17"/>
    <w:rsid w:val="00D94446"/>
    <w:rsid w:val="00DA7A84"/>
    <w:rsid w:val="00DB43BD"/>
    <w:rsid w:val="00DC4B8F"/>
    <w:rsid w:val="00DE1546"/>
    <w:rsid w:val="00DE4DF5"/>
    <w:rsid w:val="00DE5E0C"/>
    <w:rsid w:val="00DF548A"/>
    <w:rsid w:val="00E02D4D"/>
    <w:rsid w:val="00E102FD"/>
    <w:rsid w:val="00E11CCC"/>
    <w:rsid w:val="00E12098"/>
    <w:rsid w:val="00E15F30"/>
    <w:rsid w:val="00E22824"/>
    <w:rsid w:val="00E32D45"/>
    <w:rsid w:val="00E43055"/>
    <w:rsid w:val="00E50747"/>
    <w:rsid w:val="00E51087"/>
    <w:rsid w:val="00E60069"/>
    <w:rsid w:val="00E61EE9"/>
    <w:rsid w:val="00E66AB7"/>
    <w:rsid w:val="00E67E08"/>
    <w:rsid w:val="00E705C1"/>
    <w:rsid w:val="00E73BB4"/>
    <w:rsid w:val="00E846A3"/>
    <w:rsid w:val="00E85A54"/>
    <w:rsid w:val="00E87EF6"/>
    <w:rsid w:val="00E90CFA"/>
    <w:rsid w:val="00EB08F2"/>
    <w:rsid w:val="00EB30B6"/>
    <w:rsid w:val="00EB7172"/>
    <w:rsid w:val="00EB7FED"/>
    <w:rsid w:val="00EC00F2"/>
    <w:rsid w:val="00EC104A"/>
    <w:rsid w:val="00ED0F0B"/>
    <w:rsid w:val="00ED3572"/>
    <w:rsid w:val="00ED3CFA"/>
    <w:rsid w:val="00EE51EE"/>
    <w:rsid w:val="00EF056A"/>
    <w:rsid w:val="00EF154E"/>
    <w:rsid w:val="00EF4620"/>
    <w:rsid w:val="00EF5779"/>
    <w:rsid w:val="00EF5E62"/>
    <w:rsid w:val="00F00AAF"/>
    <w:rsid w:val="00F029F3"/>
    <w:rsid w:val="00F12DB0"/>
    <w:rsid w:val="00F13345"/>
    <w:rsid w:val="00F20020"/>
    <w:rsid w:val="00F233C7"/>
    <w:rsid w:val="00F25E5F"/>
    <w:rsid w:val="00F3184F"/>
    <w:rsid w:val="00F4211D"/>
    <w:rsid w:val="00F47F03"/>
    <w:rsid w:val="00F53435"/>
    <w:rsid w:val="00F563B7"/>
    <w:rsid w:val="00F64FCF"/>
    <w:rsid w:val="00F65367"/>
    <w:rsid w:val="00F655A1"/>
    <w:rsid w:val="00F65E74"/>
    <w:rsid w:val="00F75446"/>
    <w:rsid w:val="00F7782A"/>
    <w:rsid w:val="00F811C2"/>
    <w:rsid w:val="00F812EC"/>
    <w:rsid w:val="00F83C9D"/>
    <w:rsid w:val="00F85B18"/>
    <w:rsid w:val="00F87FD1"/>
    <w:rsid w:val="00F94C6C"/>
    <w:rsid w:val="00FA011B"/>
    <w:rsid w:val="00FA4641"/>
    <w:rsid w:val="00FA4E41"/>
    <w:rsid w:val="00FA5E18"/>
    <w:rsid w:val="00FB3184"/>
    <w:rsid w:val="00FB3BB4"/>
    <w:rsid w:val="00FB3C29"/>
    <w:rsid w:val="00FC0CBE"/>
    <w:rsid w:val="00FC1B8E"/>
    <w:rsid w:val="00FC22A1"/>
    <w:rsid w:val="00FC6725"/>
    <w:rsid w:val="00FD1866"/>
    <w:rsid w:val="00FD4239"/>
    <w:rsid w:val="00FD42B9"/>
    <w:rsid w:val="00FD56DB"/>
    <w:rsid w:val="00FE08C8"/>
    <w:rsid w:val="00FE4DE1"/>
    <w:rsid w:val="00FF0AA8"/>
    <w:rsid w:val="00FF45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0D2C50"/>
  <w15:docId w15:val="{9B97263B-4DBF-410E-B01A-CE1B44F29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it-IT" w:eastAsia="it-IT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0057F"/>
    <w:pPr>
      <w:jc w:val="both"/>
    </w:pPr>
    <w:rPr>
      <w:sz w:val="22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CF653E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F653E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F65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CF653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CF653E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Cs w:val="22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CF653E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CF653E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CF653E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CF653E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link w:val="TitoloCarattere"/>
    <w:uiPriority w:val="10"/>
    <w:qFormat/>
    <w:rsid w:val="00CF65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CF653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Enfasiintensa">
    <w:name w:val="Intense Emphasis"/>
    <w:basedOn w:val="Carpredefinitoparagrafo"/>
    <w:uiPriority w:val="21"/>
    <w:qFormat/>
    <w:rsid w:val="00CF653E"/>
    <w:rPr>
      <w:b/>
      <w:bCs/>
      <w:i/>
      <w:i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723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723A8"/>
    <w:rPr>
      <w:rFonts w:ascii="Segoe UI" w:hAnsi="Segoe UI" w:cs="Segoe UI"/>
      <w:sz w:val="18"/>
      <w:szCs w:val="18"/>
    </w:rPr>
  </w:style>
  <w:style w:type="paragraph" w:styleId="NormaleWeb">
    <w:name w:val="Normal (Web)"/>
    <w:basedOn w:val="Normale"/>
    <w:uiPriority w:val="99"/>
    <w:unhideWhenUsed/>
    <w:rsid w:val="002F27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llegamentoipertestuale">
    <w:name w:val="Hyperlink"/>
    <w:basedOn w:val="Carpredefinitoparagrafo"/>
    <w:uiPriority w:val="99"/>
    <w:unhideWhenUsed/>
    <w:rsid w:val="002F27B8"/>
    <w:rPr>
      <w:color w:val="0000FF"/>
      <w:u w:val="single"/>
    </w:rPr>
  </w:style>
  <w:style w:type="character" w:styleId="Enfasigrassetto">
    <w:name w:val="Strong"/>
    <w:basedOn w:val="Carpredefinitoparagrafo"/>
    <w:uiPriority w:val="22"/>
    <w:qFormat/>
    <w:rsid w:val="00CF653E"/>
    <w:rPr>
      <w:b/>
      <w:bCs/>
    </w:rPr>
  </w:style>
  <w:style w:type="character" w:styleId="Enfasicorsivo">
    <w:name w:val="Emphasis"/>
    <w:basedOn w:val="Carpredefinitoparagrafo"/>
    <w:uiPriority w:val="20"/>
    <w:qFormat/>
    <w:rsid w:val="00CF653E"/>
    <w:rPr>
      <w:i/>
      <w:iCs/>
    </w:rPr>
  </w:style>
  <w:style w:type="paragraph" w:styleId="Intestazione">
    <w:name w:val="header"/>
    <w:basedOn w:val="Normale"/>
    <w:link w:val="Intestazione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15F30"/>
  </w:style>
  <w:style w:type="paragraph" w:styleId="Pidipagina">
    <w:name w:val="footer"/>
    <w:basedOn w:val="Normale"/>
    <w:link w:val="Pidipagina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15F30"/>
  </w:style>
  <w:style w:type="paragraph" w:styleId="Paragrafoelenco">
    <w:name w:val="List Paragraph"/>
    <w:basedOn w:val="Normale"/>
    <w:uiPriority w:val="34"/>
    <w:qFormat/>
    <w:rsid w:val="00117EC4"/>
    <w:pPr>
      <w:ind w:left="720"/>
      <w:contextualSpacing/>
    </w:p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D24D4A"/>
    <w:rPr>
      <w:color w:val="605E5C"/>
      <w:shd w:val="clear" w:color="auto" w:fill="E1DFDD"/>
    </w:rPr>
  </w:style>
  <w:style w:type="paragraph" w:styleId="Titolosommario">
    <w:name w:val="TOC Heading"/>
    <w:basedOn w:val="Titolo1"/>
    <w:next w:val="Normale"/>
    <w:uiPriority w:val="39"/>
    <w:unhideWhenUsed/>
    <w:qFormat/>
    <w:rsid w:val="00CF653E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541F7D"/>
    <w:pPr>
      <w:spacing w:after="100"/>
      <w:ind w:left="220"/>
    </w:pPr>
  </w:style>
  <w:style w:type="paragraph" w:styleId="Sommario1">
    <w:name w:val="toc 1"/>
    <w:basedOn w:val="Normale"/>
    <w:next w:val="Normale"/>
    <w:autoRedefine/>
    <w:uiPriority w:val="39"/>
    <w:unhideWhenUsed/>
    <w:rsid w:val="00541F7D"/>
    <w:pPr>
      <w:spacing w:after="100"/>
    </w:pPr>
  </w:style>
  <w:style w:type="character" w:customStyle="1" w:styleId="Titolo1Carattere">
    <w:name w:val="Titolo 1 Carattere"/>
    <w:basedOn w:val="Carpredefinitoparagrafo"/>
    <w:link w:val="Titolo1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F653E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Titolo4Carattere">
    <w:name w:val="Titolo 4 Carattere"/>
    <w:basedOn w:val="Carpredefinitoparagrafo"/>
    <w:link w:val="Titolo4"/>
    <w:uiPriority w:val="9"/>
    <w:rsid w:val="00CF653E"/>
    <w:rPr>
      <w:rFonts w:asciiTheme="majorHAnsi" w:eastAsiaTheme="majorEastAsia" w:hAnsiTheme="majorHAnsi" w:cstheme="majorBidi"/>
      <w:sz w:val="24"/>
      <w:szCs w:val="24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CF653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CF653E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CF653E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CF653E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CF653E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Didascalia">
    <w:name w:val="caption"/>
    <w:basedOn w:val="Normale"/>
    <w:next w:val="Normale"/>
    <w:uiPriority w:val="35"/>
    <w:semiHidden/>
    <w:unhideWhenUsed/>
    <w:qFormat/>
    <w:rsid w:val="00CF653E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character" w:customStyle="1" w:styleId="TitoloCarattere">
    <w:name w:val="Titolo Carattere"/>
    <w:basedOn w:val="Carpredefinitoparagrafo"/>
    <w:link w:val="Titolo"/>
    <w:uiPriority w:val="10"/>
    <w:rsid w:val="00CF653E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CF653E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paragraph" w:styleId="Nessunaspaziatura">
    <w:name w:val="No Spacing"/>
    <w:link w:val="NessunaspaziaturaCarattere"/>
    <w:uiPriority w:val="1"/>
    <w:rsid w:val="00292F08"/>
    <w:pPr>
      <w:spacing w:after="0" w:line="240" w:lineRule="auto"/>
      <w:jc w:val="center"/>
    </w:pPr>
    <w:rPr>
      <w:b/>
      <w:bCs/>
      <w:sz w:val="22"/>
      <w:szCs w:val="32"/>
      <w:shd w:val="clear" w:color="auto" w:fill="FFFFFF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CF653E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CF653E"/>
    <w:rPr>
      <w:i/>
      <w:iCs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CF653E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CF653E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Enfasidelicata">
    <w:name w:val="Subtle Emphasis"/>
    <w:basedOn w:val="Carpredefinitoparagrafo"/>
    <w:uiPriority w:val="19"/>
    <w:qFormat/>
    <w:rsid w:val="00CF653E"/>
    <w:rPr>
      <w:i/>
      <w:iCs/>
      <w:color w:val="595959" w:themeColor="text1" w:themeTint="A6"/>
    </w:rPr>
  </w:style>
  <w:style w:type="character" w:styleId="Riferimentodelicato">
    <w:name w:val="Subtle Reference"/>
    <w:basedOn w:val="Carpredefinitoparagrafo"/>
    <w:uiPriority w:val="31"/>
    <w:qFormat/>
    <w:rsid w:val="00CF653E"/>
    <w:rPr>
      <w:smallCaps/>
      <w:color w:val="404040" w:themeColor="text1" w:themeTint="BF"/>
    </w:rPr>
  </w:style>
  <w:style w:type="character" w:styleId="Riferimentointenso">
    <w:name w:val="Intense Reference"/>
    <w:basedOn w:val="Carpredefinitoparagrafo"/>
    <w:uiPriority w:val="32"/>
    <w:qFormat/>
    <w:rsid w:val="00CF653E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CF653E"/>
    <w:rPr>
      <w:b/>
      <w:bCs/>
      <w:smallCaps/>
    </w:rPr>
  </w:style>
  <w:style w:type="table" w:styleId="Grigliatabella">
    <w:name w:val="Table Grid"/>
    <w:basedOn w:val="Tabellanormale"/>
    <w:uiPriority w:val="39"/>
    <w:rsid w:val="00BA22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agriglia1chiara-colore51">
    <w:name w:val="Tabella griglia 1 chiara - colore 51"/>
    <w:basedOn w:val="Tabellanormale"/>
    <w:uiPriority w:val="46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lagriglia2-colore51">
    <w:name w:val="Tabella griglia 2 - colore 51"/>
    <w:basedOn w:val="Tabellanormale"/>
    <w:uiPriority w:val="47"/>
    <w:rsid w:val="00BA223D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Tabellagriglia3-colore51">
    <w:name w:val="Tabella griglia 3 - colore 51"/>
    <w:basedOn w:val="Tabellanormale"/>
    <w:uiPriority w:val="48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character" w:customStyle="1" w:styleId="tlid-translation">
    <w:name w:val="tlid-translation"/>
    <w:basedOn w:val="Carpredefinitoparagrafo"/>
    <w:rsid w:val="00FF45E9"/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292F08"/>
    <w:rPr>
      <w:b/>
      <w:bCs/>
      <w:sz w:val="22"/>
      <w:szCs w:val="32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994DD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994DDB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994DD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352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93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7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2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8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2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6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2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0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7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9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1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9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2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7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6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0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33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54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9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86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02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34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51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0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71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57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9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8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9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39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54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2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3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8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2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8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5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8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88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3FEEA6-D434-4B28-B035-556EB66551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86</TotalTime>
  <Pages>15</Pages>
  <Words>3128</Words>
  <Characters>17835</Characters>
  <Application>Microsoft Office Word</Application>
  <DocSecurity>0</DocSecurity>
  <Lines>148</Lines>
  <Paragraphs>4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Ivo Pecce</cp:lastModifiedBy>
  <cp:revision>429</cp:revision>
  <cp:lastPrinted>2020-06-12T08:55:00Z</cp:lastPrinted>
  <dcterms:created xsi:type="dcterms:W3CDTF">2019-01-27T17:08:00Z</dcterms:created>
  <dcterms:modified xsi:type="dcterms:W3CDTF">2020-06-12T08:57:00Z</dcterms:modified>
</cp:coreProperties>
</file>